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656E3B7" w14:textId="77777777" w:rsidR="003670E2" w:rsidRDefault="003670E2" w:rsidP="003670E2"/>
    <w:p w14:paraId="4E6A8952" w14:textId="77777777" w:rsidR="003670E2" w:rsidRDefault="003670E2" w:rsidP="003670E2"/>
    <w:p w14:paraId="6822DE36" w14:textId="77777777" w:rsidR="003670E2" w:rsidRDefault="003670E2" w:rsidP="003670E2"/>
    <w:p w14:paraId="1CB3AC24" w14:textId="77777777" w:rsidR="003670E2" w:rsidRDefault="003670E2" w:rsidP="003670E2"/>
    <w:p w14:paraId="33DF917C" w14:textId="77777777" w:rsidR="003670E2" w:rsidRDefault="003670E2" w:rsidP="003670E2"/>
    <w:p w14:paraId="22DD0290" w14:textId="77777777" w:rsidR="003670E2" w:rsidRDefault="003670E2" w:rsidP="003670E2"/>
    <w:p w14:paraId="13B810DA" w14:textId="77777777" w:rsidR="003670E2" w:rsidRDefault="003670E2" w:rsidP="003670E2">
      <w:r>
        <w:t>The primary aim of this project was to design &amp; investigate steel airplane hangar that could withstand seismic and wind forces. A thorough review was conducted to gain insights into the use of steel structures in large span buildings, factors affecting seismic design, and the application of STAAD Pro for modeling hangar structures. Based on the design requirements, suitable steel components were opted. Specifications for columns, beams, rafters, purlins, &amp; bracing members was done. The design was then created in STAAD Pro &amp; evaluated by imposing various loading in structure for zones IV and V. Key structural parameters were analyzed to validate the design's adherence with safety regulations.</w:t>
      </w:r>
    </w:p>
    <w:p w14:paraId="176B3A10" w14:textId="77777777" w:rsidR="003670E2" w:rsidRDefault="003670E2" w:rsidP="003670E2">
      <w:r>
        <w:t>32.2 Objectives</w:t>
      </w:r>
    </w:p>
    <w:p w14:paraId="079F3A81" w14:textId="77777777" w:rsidR="003670E2" w:rsidRDefault="003670E2" w:rsidP="003670E2"/>
    <w:p w14:paraId="02940D4E" w14:textId="77777777" w:rsidR="003670E2" w:rsidRDefault="003670E2" w:rsidP="003670E2">
      <w:r>
        <w:t>The project aim was to model &amp; investigate steel airplane hangar structure that could withstand seismic as well as forces due to wind. Minor objectives were:</w:t>
      </w:r>
    </w:p>
    <w:p w14:paraId="04CF23C9" w14:textId="77777777" w:rsidR="003670E2" w:rsidRDefault="003670E2" w:rsidP="003670E2">
      <w:r>
        <w:t xml:space="preserve">  To uplift design stability &amp; load-carrying ability of the hangar design by using high  strength &amp; ductile steel materials.</w:t>
      </w:r>
    </w:p>
    <w:p w14:paraId="199C7D36" w14:textId="77777777" w:rsidR="003670E2" w:rsidRDefault="003670E2" w:rsidP="003670E2">
      <w:r>
        <w:t xml:space="preserve">  To improve the compliance of the design with relevant seismic and structural safety standards.</w:t>
      </w:r>
    </w:p>
    <w:p w14:paraId="237C4B04" w14:textId="77777777" w:rsidR="003670E2" w:rsidRDefault="003670E2" w:rsidP="003670E2">
      <w:r>
        <w:t>32.3 ature of Works</w:t>
      </w:r>
    </w:p>
    <w:p w14:paraId="72568AD7" w14:textId="77777777" w:rsidR="003670E2" w:rsidRDefault="003670E2" w:rsidP="003670E2"/>
    <w:p w14:paraId="7D194D01" w14:textId="77777777" w:rsidR="003670E2" w:rsidRDefault="003670E2" w:rsidP="003670E2">
      <w:r>
        <w:t>I guided analyze &amp; design of steel aircraft hangar structure, utilizing STAAD Pro. I assisted in selecting appropriate steel grade, member sizes, and loading considerations to ensure structural stability and compliance with seismic and wind standards. I performed detailed modeling, evaluated displacements, forces, and moments, and validated the design meets performance requirements, particularly in high seismic zones. I supervised the entire process, from conceptual design to structural analysis, to deliver an optimized solution that satisfied the project's functional and safety needs. I devised project structure, led the various phases and kept the team intact with project objectives. I led discussion meeting with supervisor for effective solutions to issues aroused during project.</w:t>
      </w:r>
    </w:p>
    <w:p w14:paraId="4EAC215D" w14:textId="77777777" w:rsidR="003670E2" w:rsidRDefault="003670E2" w:rsidP="003670E2"/>
    <w:p w14:paraId="3C88CC52" w14:textId="77777777" w:rsidR="003670E2" w:rsidRDefault="003670E2" w:rsidP="003670E2"/>
    <w:p w14:paraId="67132FF7" w14:textId="77777777" w:rsidR="003670E2" w:rsidRDefault="003670E2" w:rsidP="003670E2"/>
    <w:p w14:paraId="66241030" w14:textId="77777777" w:rsidR="003670E2" w:rsidRDefault="003670E2" w:rsidP="003670E2"/>
    <w:p w14:paraId="108DEC23" w14:textId="77777777" w:rsidR="003670E2" w:rsidRDefault="003670E2" w:rsidP="003670E2"/>
    <w:p w14:paraId="2FA8C75E" w14:textId="77777777" w:rsidR="003670E2" w:rsidRDefault="003670E2" w:rsidP="003670E2">
      <w:r>
        <w:t>1</w:t>
      </w:r>
    </w:p>
    <w:p w14:paraId="78F53404" w14:textId="77777777" w:rsidR="003670E2" w:rsidRDefault="003670E2" w:rsidP="003670E2"/>
    <w:p w14:paraId="71D9799B" w14:textId="77777777" w:rsidR="003670E2" w:rsidRDefault="003670E2" w:rsidP="003670E2"/>
    <w:p w14:paraId="3F1B2EC3" w14:textId="77777777" w:rsidR="003670E2" w:rsidRDefault="003670E2" w:rsidP="003670E2"/>
    <w:p w14:paraId="10DDC7A2" w14:textId="77777777" w:rsidR="003670E2" w:rsidRDefault="003670E2" w:rsidP="003670E2"/>
    <w:p w14:paraId="27404EB2" w14:textId="77777777" w:rsidR="003670E2" w:rsidRDefault="003670E2" w:rsidP="003670E2"/>
    <w:p w14:paraId="6917C905" w14:textId="77777777" w:rsidR="003670E2" w:rsidRDefault="003670E2" w:rsidP="003670E2"/>
    <w:p w14:paraId="5087B429" w14:textId="77777777" w:rsidR="003670E2" w:rsidRDefault="003670E2" w:rsidP="003670E2">
      <w:r>
        <w:t>33 PEAs</w:t>
      </w:r>
    </w:p>
    <w:p w14:paraId="01175F97" w14:textId="77777777" w:rsidR="003670E2" w:rsidRDefault="003670E2" w:rsidP="003670E2"/>
    <w:p w14:paraId="78BADD66" w14:textId="77777777" w:rsidR="003670E2" w:rsidRDefault="003670E2" w:rsidP="003670E2">
      <w:r>
        <w:t>33.1</w:t>
      </w:r>
    </w:p>
    <w:p w14:paraId="33CC7F14" w14:textId="77777777" w:rsidR="003670E2" w:rsidRDefault="003670E2" w:rsidP="003670E2"/>
    <w:p w14:paraId="4733EC5F" w14:textId="77777777" w:rsidR="003670E2" w:rsidRDefault="003670E2" w:rsidP="003670E2">
      <w:r>
        <w:t>I got information on some basic concepts and basics of steel structures and the use of steel structures in building large span building such as the aircraft hangar. I realized that steel provides the required strength and ductility for withstanding the special loads that such structures experience. I gained a good background on the factors to consider with regard to seismicity and its effect on the design of the hangars particularly in areas of high seismic activities. Other important factors which I considered for analyzing seismic risk. I looked at the effects of structural geometry because features such as unusually shaped or sized buildings or buildings elevated against a slope can really magnify seismic responses. I understood such aspects of material properties which included ductility and strength of steels particularly under dynamic loads. I gathered information on design codes on compliance to seismic and structural standards. I gained understanding on connection detailing whereby I learned how good connections enhance prevention of structural failure during earthquakes. I had researched about STAAD Pro for modeling hangar structures. In this evaluation I evaluated effects of diaphragms and frame systems for self-weight forces as well as effective distribution of seismic forces.</w:t>
      </w:r>
    </w:p>
    <w:p w14:paraId="2DFFC4A4" w14:textId="77777777" w:rsidR="003670E2" w:rsidRDefault="003670E2" w:rsidP="003670E2">
      <w:r>
        <w:t>33.2</w:t>
      </w:r>
    </w:p>
    <w:p w14:paraId="48279009" w14:textId="77777777" w:rsidR="003670E2" w:rsidRDefault="003670E2" w:rsidP="003670E2"/>
    <w:p w14:paraId="30CD758C" w14:textId="77777777" w:rsidR="003670E2" w:rsidRDefault="003670E2" w:rsidP="003670E2">
      <w:r>
        <w:t xml:space="preserve">I preferred to design the airplane hangar using STAAD Pro as the design platform. I opted to design an 18m tall steel hanger with a I Sm column height and a 3m truss height, ensuring sufficient clearance for airplanes. I selected a plan dimension of 18m x 45.5m to accommodate the operational requirements. I decided on Fe345 grade steel for its excellent strength &amp; ductility thereby meeting structural demands. I picked ISWB550 for columns to provide the necessary load-carrying capacity with high stability. I chose ISLB450 for beams to achieve effective span coverage </w:t>
      </w:r>
      <w:r>
        <w:lastRenderedPageBreak/>
        <w:t>&amp; load distribution. I resolved to use ISLB450 for rafters and purlins due to their compatibility with the design load &amp; material specifications. I preferred ISA 90x60x!0 for vertical and inclined struts for efficient bracing and lateral stability. I considered seismic zones</w:t>
      </w:r>
    </w:p>
    <w:p w14:paraId="55235240" w14:textId="77777777" w:rsidR="003670E2" w:rsidRDefault="003670E2" w:rsidP="003670E2">
      <w:r>
        <w:t>IV &amp; V with a wind speed of 34m/s to ensure safety against natural forces. I analyzed displacements, end forces, reactions, and structural diagrams to validate the design. I chose these specifications to optimize strength, durability, and compliance with safety standards.</w:t>
      </w:r>
    </w:p>
    <w:p w14:paraId="47174BA6" w14:textId="77777777" w:rsidR="003670E2" w:rsidRDefault="003670E2" w:rsidP="003670E2"/>
    <w:p w14:paraId="63BDF672" w14:textId="77777777" w:rsidR="003670E2" w:rsidRDefault="003670E2" w:rsidP="003670E2"/>
    <w:p w14:paraId="09A456C6" w14:textId="77777777" w:rsidR="003670E2" w:rsidRDefault="003670E2" w:rsidP="003670E2"/>
    <w:p w14:paraId="00A197DD" w14:textId="77777777" w:rsidR="003670E2" w:rsidRDefault="003670E2" w:rsidP="003670E2"/>
    <w:p w14:paraId="524BBA06" w14:textId="77777777" w:rsidR="003670E2" w:rsidRDefault="003670E2" w:rsidP="003670E2"/>
    <w:p w14:paraId="3E2C4F9F" w14:textId="77777777" w:rsidR="003670E2" w:rsidRDefault="003670E2" w:rsidP="003670E2"/>
    <w:p w14:paraId="44F76B17" w14:textId="77777777" w:rsidR="003670E2" w:rsidRDefault="003670E2" w:rsidP="003670E2">
      <w:r>
        <w:t>33.3</w:t>
      </w:r>
    </w:p>
    <w:p w14:paraId="62D43382" w14:textId="77777777" w:rsidR="003670E2" w:rsidRDefault="003670E2" w:rsidP="003670E2"/>
    <w:p w14:paraId="01C9007C" w14:textId="77777777" w:rsidR="003670E2" w:rsidRDefault="003670E2" w:rsidP="003670E2">
      <w:r>
        <w:t>I performed modeling of steel hanger in STAAD Pro to ensure precision and efficiency. I began by setting up the project with overall width of I 8m, I Sm height for column &amp; 3m height for truss. I specified the plan dimensions as I 8m x 45 .Sm to align with the functional requirements. I specified Fe345 steel for its high strength and durability. I used ISWB550 for columns to handle axial loads effectively. I defined ISLB450 for beams, rafters, and purlins for uniformity and efficient load distribution. I defined ISA 90x60x!0 for vertical and inclined struts to enhance bracing. For the outline, I used Geometry tool to make the changes and give the design its initial form. I used "  ode" in order to define important spots for the framework. For joining the nodes and forming basic structures I employed the "Beam" tool. When extending the structure uniformly across the length of the 45.5m span, I chose the "Translational Repeat" command. I used the .cMirror" option in order to copy structures and objects which have equal parts to mirror their likeness. In this occasion I apply the "View" tab to explore the look at the virtual model from different position. For purposes of making some corrections, I used the "Edit" tab and created plan(figure2) elevation(figure3), &amp; 3D shapes(figure4) of design.</w:t>
      </w:r>
    </w:p>
    <w:p w14:paraId="17244B00" w14:textId="77777777" w:rsidR="003670E2" w:rsidRDefault="003670E2" w:rsidP="003670E2"/>
    <w:p w14:paraId="665DEA16" w14:textId="77777777" w:rsidR="003670E2" w:rsidRDefault="003670E2" w:rsidP="003670E2">
      <w:r>
        <w:t>3.5</w:t>
      </w:r>
    </w:p>
    <w:p w14:paraId="3BEA297B" w14:textId="77777777" w:rsidR="003670E2" w:rsidRDefault="003670E2" w:rsidP="003670E2"/>
    <w:p w14:paraId="21462535" w14:textId="77777777" w:rsidR="003670E2" w:rsidRDefault="003670E2" w:rsidP="003670E2">
      <w:r>
        <w:t>3.5</w:t>
      </w:r>
    </w:p>
    <w:p w14:paraId="1B0E2DB6" w14:textId="77777777" w:rsidR="003670E2" w:rsidRDefault="003670E2" w:rsidP="003670E2"/>
    <w:p w14:paraId="09FC4F3A" w14:textId="77777777" w:rsidR="003670E2" w:rsidRDefault="003670E2" w:rsidP="003670E2">
      <w:r>
        <w:t>3.5</w:t>
      </w:r>
    </w:p>
    <w:p w14:paraId="2F7808B6" w14:textId="77777777" w:rsidR="003670E2" w:rsidRDefault="003670E2" w:rsidP="003670E2"/>
    <w:p w14:paraId="2AF30124" w14:textId="77777777" w:rsidR="003670E2" w:rsidRDefault="003670E2" w:rsidP="003670E2">
      <w:r>
        <w:lastRenderedPageBreak/>
        <w:t>3.5</w:t>
      </w:r>
    </w:p>
    <w:p w14:paraId="477F7F72" w14:textId="77777777" w:rsidR="003670E2" w:rsidRDefault="003670E2" w:rsidP="003670E2"/>
    <w:p w14:paraId="01490931" w14:textId="77777777" w:rsidR="003670E2" w:rsidRDefault="003670E2" w:rsidP="003670E2">
      <w:r>
        <w:t>3.5</w:t>
      </w:r>
    </w:p>
    <w:p w14:paraId="69F248EE" w14:textId="77777777" w:rsidR="003670E2" w:rsidRDefault="003670E2" w:rsidP="003670E2"/>
    <w:p w14:paraId="0EE4D225" w14:textId="77777777" w:rsidR="003670E2" w:rsidRDefault="003670E2" w:rsidP="003670E2"/>
    <w:p w14:paraId="7B5E81CC" w14:textId="77777777" w:rsidR="003670E2" w:rsidRDefault="003670E2" w:rsidP="003670E2">
      <w:r>
        <w:t>3.5</w:t>
      </w:r>
    </w:p>
    <w:p w14:paraId="73A65D53" w14:textId="77777777" w:rsidR="003670E2" w:rsidRDefault="003670E2" w:rsidP="003670E2"/>
    <w:p w14:paraId="505740D9" w14:textId="77777777" w:rsidR="003670E2" w:rsidRDefault="003670E2" w:rsidP="003670E2">
      <w:r>
        <w:t>3.5</w:t>
      </w:r>
    </w:p>
    <w:p w14:paraId="3E5F9CE0" w14:textId="77777777" w:rsidR="003670E2" w:rsidRDefault="003670E2" w:rsidP="003670E2"/>
    <w:p w14:paraId="75120142" w14:textId="77777777" w:rsidR="003670E2" w:rsidRDefault="003670E2" w:rsidP="003670E2">
      <w:r>
        <w:t>3.5</w:t>
      </w:r>
    </w:p>
    <w:p w14:paraId="4EC7308B" w14:textId="77777777" w:rsidR="003670E2" w:rsidRDefault="003670E2" w:rsidP="003670E2"/>
    <w:p w14:paraId="4A9E302B" w14:textId="77777777" w:rsidR="003670E2" w:rsidRDefault="003670E2" w:rsidP="003670E2">
      <w:r>
        <w:t>3.5</w:t>
      </w:r>
    </w:p>
    <w:p w14:paraId="31AABC23" w14:textId="77777777" w:rsidR="003670E2" w:rsidRDefault="003670E2" w:rsidP="003670E2"/>
    <w:p w14:paraId="7E004E5F" w14:textId="77777777" w:rsidR="003670E2" w:rsidRDefault="003670E2" w:rsidP="003670E2">
      <w:r>
        <w:t>3.5</w:t>
      </w:r>
    </w:p>
    <w:p w14:paraId="6CCB9389" w14:textId="77777777" w:rsidR="003670E2" w:rsidRDefault="003670E2" w:rsidP="003670E2"/>
    <w:p w14:paraId="58E7E6E1" w14:textId="77777777" w:rsidR="003670E2" w:rsidRDefault="003670E2" w:rsidP="003670E2">
      <w:r>
        <w:t>3.5</w:t>
      </w:r>
    </w:p>
    <w:p w14:paraId="5391262C" w14:textId="77777777" w:rsidR="003670E2" w:rsidRDefault="003670E2" w:rsidP="003670E2"/>
    <w:p w14:paraId="02723710" w14:textId="77777777" w:rsidR="003670E2" w:rsidRDefault="003670E2" w:rsidP="003670E2"/>
    <w:p w14:paraId="72B70274" w14:textId="77777777" w:rsidR="003670E2" w:rsidRDefault="003670E2" w:rsidP="003670E2"/>
    <w:p w14:paraId="71E60B55" w14:textId="77777777" w:rsidR="003670E2" w:rsidRDefault="003670E2" w:rsidP="003670E2">
      <w:r>
        <w:t>0Om</w:t>
      </w:r>
    </w:p>
    <w:p w14:paraId="214DC214" w14:textId="77777777" w:rsidR="003670E2" w:rsidRDefault="003670E2" w:rsidP="003670E2"/>
    <w:p w14:paraId="3F1B3908" w14:textId="77777777" w:rsidR="003670E2" w:rsidRDefault="003670E2" w:rsidP="003670E2"/>
    <w:p w14:paraId="1267B17D" w14:textId="77777777" w:rsidR="003670E2" w:rsidRDefault="003670E2" w:rsidP="003670E2">
      <w:r>
        <w:t>3.5</w:t>
      </w:r>
    </w:p>
    <w:p w14:paraId="2F10CA20" w14:textId="77777777" w:rsidR="003670E2" w:rsidRDefault="003670E2" w:rsidP="003670E2"/>
    <w:p w14:paraId="3226EC91" w14:textId="77777777" w:rsidR="003670E2" w:rsidRDefault="003670E2" w:rsidP="003670E2">
      <w:r>
        <w:t>3-.5</w:t>
      </w:r>
    </w:p>
    <w:p w14:paraId="1A4E4055" w14:textId="77777777" w:rsidR="003670E2" w:rsidRDefault="003670E2" w:rsidP="003670E2"/>
    <w:p w14:paraId="4706C58F" w14:textId="77777777" w:rsidR="003670E2" w:rsidRDefault="003670E2" w:rsidP="003670E2"/>
    <w:p w14:paraId="69D5E021" w14:textId="77777777" w:rsidR="003670E2" w:rsidRDefault="003670E2" w:rsidP="003670E2"/>
    <w:p w14:paraId="4D044261" w14:textId="77777777" w:rsidR="003670E2" w:rsidRDefault="003670E2" w:rsidP="003670E2"/>
    <w:p w14:paraId="37736EC3" w14:textId="77777777" w:rsidR="003670E2" w:rsidRDefault="003670E2" w:rsidP="003670E2"/>
    <w:p w14:paraId="626CFB6A" w14:textId="77777777" w:rsidR="003670E2" w:rsidRDefault="003670E2" w:rsidP="003670E2"/>
    <w:p w14:paraId="09F603C7" w14:textId="77777777" w:rsidR="003670E2" w:rsidRDefault="003670E2" w:rsidP="003670E2"/>
    <w:p w14:paraId="3DFB9CD8" w14:textId="77777777" w:rsidR="003670E2" w:rsidRDefault="003670E2" w:rsidP="003670E2"/>
    <w:p w14:paraId="78BCE31B" w14:textId="77777777" w:rsidR="003670E2" w:rsidRDefault="003670E2" w:rsidP="003670E2">
      <w:r>
        <w:t>tr;!l</w:t>
      </w:r>
    </w:p>
    <w:p w14:paraId="01617E72" w14:textId="77777777" w:rsidR="003670E2" w:rsidRDefault="003670E2" w:rsidP="003670E2"/>
    <w:p w14:paraId="143C83CE" w14:textId="77777777" w:rsidR="003670E2" w:rsidRDefault="003670E2" w:rsidP="003670E2"/>
    <w:p w14:paraId="709925A4" w14:textId="77777777" w:rsidR="003670E2" w:rsidRDefault="003670E2" w:rsidP="003670E2"/>
    <w:p w14:paraId="3E45E593" w14:textId="77777777" w:rsidR="003670E2" w:rsidRDefault="003670E2" w:rsidP="003670E2"/>
    <w:p w14:paraId="1A85044F" w14:textId="77777777" w:rsidR="003670E2" w:rsidRDefault="003670E2" w:rsidP="003670E2"/>
    <w:p w14:paraId="7C02FE3F" w14:textId="77777777" w:rsidR="003670E2" w:rsidRDefault="003670E2" w:rsidP="003670E2">
      <w:r>
        <w:t>18.000m</w:t>
      </w:r>
    </w:p>
    <w:p w14:paraId="19E0B5E5" w14:textId="77777777" w:rsidR="003670E2" w:rsidRDefault="003670E2" w:rsidP="003670E2"/>
    <w:p w14:paraId="5CAEC12C" w14:textId="77777777" w:rsidR="003670E2" w:rsidRDefault="003670E2" w:rsidP="003670E2"/>
    <w:p w14:paraId="37358A8E" w14:textId="77777777" w:rsidR="003670E2" w:rsidRDefault="003670E2" w:rsidP="003670E2"/>
    <w:p w14:paraId="1C112DB3" w14:textId="77777777" w:rsidR="003670E2" w:rsidRDefault="003670E2" w:rsidP="003670E2"/>
    <w:p w14:paraId="5A12E3C6" w14:textId="77777777" w:rsidR="003670E2" w:rsidRDefault="003670E2" w:rsidP="003670E2"/>
    <w:p w14:paraId="21B9022A" w14:textId="77777777" w:rsidR="003670E2" w:rsidRDefault="003670E2" w:rsidP="003670E2"/>
    <w:p w14:paraId="5194D9ED" w14:textId="77777777" w:rsidR="003670E2" w:rsidRDefault="003670E2" w:rsidP="003670E2"/>
    <w:p w14:paraId="56793CAD" w14:textId="77777777" w:rsidR="003670E2" w:rsidRDefault="003670E2" w:rsidP="003670E2"/>
    <w:p w14:paraId="0419A20D" w14:textId="77777777" w:rsidR="003670E2" w:rsidRDefault="003670E2" w:rsidP="003670E2">
      <w:r>
        <w:t>lill</w:t>
      </w:r>
    </w:p>
    <w:p w14:paraId="666A8118" w14:textId="77777777" w:rsidR="003670E2" w:rsidRDefault="003670E2" w:rsidP="003670E2"/>
    <w:p w14:paraId="1EE774A6" w14:textId="77777777" w:rsidR="003670E2" w:rsidRDefault="003670E2" w:rsidP="003670E2"/>
    <w:p w14:paraId="3072D29B" w14:textId="77777777" w:rsidR="003670E2" w:rsidRDefault="003670E2" w:rsidP="003670E2">
      <w:r>
        <w:t>Figure 2: Visualizing plan of hanger</w:t>
      </w:r>
    </w:p>
    <w:p w14:paraId="40065708" w14:textId="77777777" w:rsidR="003670E2" w:rsidRDefault="003670E2" w:rsidP="003670E2"/>
    <w:p w14:paraId="4E4595C3" w14:textId="77777777" w:rsidR="003670E2" w:rsidRDefault="003670E2" w:rsidP="003670E2"/>
    <w:p w14:paraId="5E8F3B18" w14:textId="77777777" w:rsidR="003670E2" w:rsidRDefault="003670E2" w:rsidP="003670E2"/>
    <w:p w14:paraId="37DAFF15" w14:textId="77777777" w:rsidR="003670E2" w:rsidRDefault="003670E2" w:rsidP="003670E2"/>
    <w:p w14:paraId="677889AA" w14:textId="77777777" w:rsidR="003670E2" w:rsidRDefault="003670E2" w:rsidP="003670E2"/>
    <w:p w14:paraId="16463213" w14:textId="77777777" w:rsidR="003670E2" w:rsidRDefault="003670E2" w:rsidP="003670E2"/>
    <w:p w14:paraId="1DFBCB49" w14:textId="77777777" w:rsidR="003670E2" w:rsidRDefault="003670E2" w:rsidP="003670E2"/>
    <w:p w14:paraId="5FB274D4" w14:textId="77777777" w:rsidR="003670E2" w:rsidRDefault="003670E2" w:rsidP="003670E2"/>
    <w:p w14:paraId="5C38C387" w14:textId="77777777" w:rsidR="003670E2" w:rsidRDefault="003670E2" w:rsidP="003670E2"/>
    <w:p w14:paraId="08B1FC12" w14:textId="77777777" w:rsidR="003670E2" w:rsidRDefault="003670E2" w:rsidP="003670E2">
      <w:r>
        <w:t>Figure 3: Illustrate of design elevation</w:t>
      </w:r>
    </w:p>
    <w:p w14:paraId="2F1FF2D7" w14:textId="77777777" w:rsidR="003670E2" w:rsidRDefault="003670E2" w:rsidP="003670E2"/>
    <w:p w14:paraId="77B3F3B3" w14:textId="77777777" w:rsidR="003670E2" w:rsidRDefault="003670E2" w:rsidP="003670E2"/>
    <w:p w14:paraId="4D9912D0" w14:textId="77777777" w:rsidR="003670E2" w:rsidRDefault="003670E2" w:rsidP="003670E2"/>
    <w:p w14:paraId="047387EA" w14:textId="77777777" w:rsidR="003670E2" w:rsidRDefault="003670E2" w:rsidP="003670E2">
      <w:r>
        <w:t>Figure 4: Depict of 3D design shapes</w:t>
      </w:r>
    </w:p>
    <w:p w14:paraId="5F31C105" w14:textId="77777777" w:rsidR="003670E2" w:rsidRDefault="003670E2" w:rsidP="003670E2"/>
    <w:p w14:paraId="12C6D2AF" w14:textId="77777777" w:rsidR="003670E2" w:rsidRDefault="003670E2" w:rsidP="003670E2"/>
    <w:p w14:paraId="708D2C55" w14:textId="77777777" w:rsidR="003670E2" w:rsidRDefault="003670E2" w:rsidP="003670E2"/>
    <w:p w14:paraId="72EAB1E3" w14:textId="77777777" w:rsidR="003670E2" w:rsidRDefault="003670E2" w:rsidP="003670E2"/>
    <w:p w14:paraId="30B738CB" w14:textId="77777777" w:rsidR="003670E2" w:rsidRDefault="003670E2" w:rsidP="003670E2"/>
    <w:p w14:paraId="000A89CF" w14:textId="77777777" w:rsidR="003670E2" w:rsidRDefault="003670E2" w:rsidP="003670E2"/>
    <w:p w14:paraId="2F55774F" w14:textId="77777777" w:rsidR="003670E2" w:rsidRDefault="003670E2" w:rsidP="003670E2"/>
    <w:p w14:paraId="7CCED283" w14:textId="77777777" w:rsidR="003670E2" w:rsidRDefault="003670E2" w:rsidP="003670E2"/>
    <w:p w14:paraId="256ED7A3" w14:textId="77777777" w:rsidR="003670E2" w:rsidRDefault="003670E2" w:rsidP="003670E2"/>
    <w:p w14:paraId="28535F5C" w14:textId="77777777" w:rsidR="003670E2" w:rsidRDefault="003670E2" w:rsidP="003670E2"/>
    <w:p w14:paraId="217E096A" w14:textId="77777777" w:rsidR="003670E2" w:rsidRDefault="003670E2" w:rsidP="003670E2"/>
    <w:p w14:paraId="7B3BFBCD" w14:textId="77777777" w:rsidR="003670E2" w:rsidRDefault="003670E2" w:rsidP="003670E2"/>
    <w:p w14:paraId="4737CE93" w14:textId="77777777" w:rsidR="003670E2" w:rsidRDefault="003670E2" w:rsidP="003670E2"/>
    <w:p w14:paraId="42FCB4D8" w14:textId="77777777" w:rsidR="003670E2" w:rsidRDefault="003670E2" w:rsidP="003670E2"/>
    <w:p w14:paraId="73B29B55" w14:textId="77777777" w:rsidR="003670E2" w:rsidRDefault="003670E2" w:rsidP="003670E2"/>
    <w:p w14:paraId="25FDF60E" w14:textId="77777777" w:rsidR="003670E2" w:rsidRDefault="003670E2" w:rsidP="003670E2"/>
    <w:p w14:paraId="1AD53966" w14:textId="77777777" w:rsidR="003670E2" w:rsidRDefault="003670E2" w:rsidP="003670E2"/>
    <w:p w14:paraId="0107CE62" w14:textId="77777777" w:rsidR="003670E2" w:rsidRDefault="003670E2" w:rsidP="003670E2"/>
    <w:p w14:paraId="23852E4A" w14:textId="77777777" w:rsidR="003670E2" w:rsidRDefault="003670E2" w:rsidP="003670E2"/>
    <w:p w14:paraId="474D9890" w14:textId="77777777" w:rsidR="003670E2" w:rsidRDefault="003670E2" w:rsidP="003670E2"/>
    <w:p w14:paraId="06E29CD4" w14:textId="77777777" w:rsidR="003670E2" w:rsidRDefault="003670E2" w:rsidP="003670E2"/>
    <w:p w14:paraId="3EA717FB" w14:textId="77777777" w:rsidR="003670E2" w:rsidRDefault="003670E2" w:rsidP="003670E2"/>
    <w:p w14:paraId="2B4FBD0B" w14:textId="77777777" w:rsidR="003670E2" w:rsidRDefault="003670E2" w:rsidP="003670E2">
      <w:r>
        <w:t>2</w:t>
      </w:r>
    </w:p>
    <w:p w14:paraId="2D142610" w14:textId="77777777" w:rsidR="003670E2" w:rsidRDefault="003670E2" w:rsidP="003670E2"/>
    <w:p w14:paraId="79051032" w14:textId="77777777" w:rsidR="003670E2" w:rsidRDefault="003670E2" w:rsidP="003670E2"/>
    <w:p w14:paraId="524B4CF1" w14:textId="77777777" w:rsidR="003670E2" w:rsidRDefault="003670E2" w:rsidP="003670E2"/>
    <w:p w14:paraId="2DD3A047" w14:textId="77777777" w:rsidR="003670E2" w:rsidRDefault="003670E2" w:rsidP="003670E2"/>
    <w:p w14:paraId="2AB89EC2" w14:textId="77777777" w:rsidR="003670E2" w:rsidRDefault="003670E2" w:rsidP="003670E2"/>
    <w:p w14:paraId="07AF3F96" w14:textId="77777777" w:rsidR="003670E2" w:rsidRDefault="003670E2" w:rsidP="003670E2"/>
    <w:p w14:paraId="69271F6D" w14:textId="77777777" w:rsidR="003670E2" w:rsidRDefault="003670E2" w:rsidP="003670E2"/>
    <w:p w14:paraId="1CED92CF" w14:textId="77777777" w:rsidR="003670E2" w:rsidRDefault="003670E2" w:rsidP="003670E2"/>
    <w:p w14:paraId="6125CC7D" w14:textId="77777777" w:rsidR="003670E2" w:rsidRDefault="003670E2" w:rsidP="003670E2"/>
    <w:p w14:paraId="0222C795" w14:textId="77777777" w:rsidR="003670E2" w:rsidRDefault="003670E2" w:rsidP="003670E2"/>
    <w:p w14:paraId="0B4F4F63" w14:textId="77777777" w:rsidR="003670E2" w:rsidRDefault="003670E2" w:rsidP="003670E2">
      <w:r>
        <w:t>X-direction</w:t>
      </w:r>
    </w:p>
    <w:p w14:paraId="7CA53B8A" w14:textId="77777777" w:rsidR="003670E2" w:rsidRDefault="003670E2" w:rsidP="003670E2"/>
    <w:p w14:paraId="69EA2544" w14:textId="77777777" w:rsidR="003670E2" w:rsidRDefault="003670E2" w:rsidP="003670E2"/>
    <w:p w14:paraId="56A49444" w14:textId="77777777" w:rsidR="003670E2" w:rsidRDefault="003670E2" w:rsidP="003670E2">
      <w:r>
        <w:t>Z-direction</w:t>
      </w:r>
    </w:p>
    <w:p w14:paraId="02D8EA7F" w14:textId="77777777" w:rsidR="003670E2" w:rsidRDefault="003670E2" w:rsidP="003670E2"/>
    <w:p w14:paraId="56A8ABEE" w14:textId="77777777" w:rsidR="003670E2" w:rsidRDefault="003670E2" w:rsidP="003670E2"/>
    <w:p w14:paraId="1FD8A03C" w14:textId="77777777" w:rsidR="003670E2" w:rsidRDefault="003670E2" w:rsidP="003670E2">
      <w:r>
        <w:t>Figure 6: Depict of seismic load assignment</w:t>
      </w:r>
    </w:p>
    <w:p w14:paraId="5487CEF3" w14:textId="77777777" w:rsidR="003670E2" w:rsidRDefault="003670E2" w:rsidP="003670E2"/>
    <w:p w14:paraId="791B201C" w14:textId="77777777" w:rsidR="003670E2" w:rsidRDefault="003670E2" w:rsidP="003670E2"/>
    <w:p w14:paraId="20ABB83A" w14:textId="77777777" w:rsidR="003670E2" w:rsidRDefault="003670E2" w:rsidP="003670E2"/>
    <w:p w14:paraId="76C74BD4" w14:textId="77777777" w:rsidR="003670E2" w:rsidRDefault="003670E2" w:rsidP="003670E2"/>
    <w:p w14:paraId="56B4FE26" w14:textId="77777777" w:rsidR="003670E2" w:rsidRDefault="003670E2" w:rsidP="003670E2"/>
    <w:p w14:paraId="7886D4A3" w14:textId="77777777" w:rsidR="003670E2" w:rsidRDefault="003670E2" w:rsidP="003670E2"/>
    <w:p w14:paraId="67987370" w14:textId="77777777" w:rsidR="003670E2" w:rsidRDefault="003670E2" w:rsidP="003670E2"/>
    <w:p w14:paraId="5E918433" w14:textId="77777777" w:rsidR="003670E2" w:rsidRDefault="003670E2" w:rsidP="003670E2"/>
    <w:p w14:paraId="0F8983AE" w14:textId="77777777" w:rsidR="003670E2" w:rsidRDefault="003670E2" w:rsidP="003670E2"/>
    <w:p w14:paraId="298D53F3" w14:textId="77777777" w:rsidR="003670E2" w:rsidRDefault="003670E2" w:rsidP="003670E2"/>
    <w:p w14:paraId="2DDA4B6C" w14:textId="77777777" w:rsidR="003670E2" w:rsidRDefault="003670E2" w:rsidP="003670E2">
      <w:r>
        <w:lastRenderedPageBreak/>
        <w:t>X-direction</w:t>
      </w:r>
    </w:p>
    <w:p w14:paraId="2A8C4647" w14:textId="77777777" w:rsidR="003670E2" w:rsidRDefault="003670E2" w:rsidP="003670E2"/>
    <w:p w14:paraId="6270D5AD" w14:textId="77777777" w:rsidR="003670E2" w:rsidRDefault="003670E2" w:rsidP="003670E2"/>
    <w:p w14:paraId="1DC23D6B" w14:textId="77777777" w:rsidR="003670E2" w:rsidRDefault="003670E2" w:rsidP="003670E2">
      <w:r>
        <w:t>Z-direction</w:t>
      </w:r>
    </w:p>
    <w:p w14:paraId="3FBAF71B" w14:textId="77777777" w:rsidR="003670E2" w:rsidRDefault="003670E2" w:rsidP="003670E2"/>
    <w:p w14:paraId="02A69A5C" w14:textId="77777777" w:rsidR="003670E2" w:rsidRDefault="003670E2" w:rsidP="003670E2"/>
    <w:p w14:paraId="4C7C5CD7" w14:textId="77777777" w:rsidR="003670E2" w:rsidRDefault="003670E2" w:rsidP="003670E2">
      <w:r>
        <w:t>Figure 7: Depict of wind loading</w:t>
      </w:r>
    </w:p>
    <w:p w14:paraId="5A027E65" w14:textId="77777777" w:rsidR="003670E2" w:rsidRDefault="003670E2" w:rsidP="003670E2"/>
    <w:p w14:paraId="2CB7D4D0" w14:textId="77777777" w:rsidR="003670E2" w:rsidRDefault="003670E2" w:rsidP="003670E2">
      <w:r>
        <w:t>33.5</w:t>
      </w:r>
    </w:p>
    <w:p w14:paraId="236C0D86" w14:textId="77777777" w:rsidR="003670E2" w:rsidRDefault="003670E2" w:rsidP="003670E2"/>
    <w:p w14:paraId="034F9EFB" w14:textId="77777777" w:rsidR="003670E2" w:rsidRDefault="003670E2" w:rsidP="003670E2">
      <w:r>
        <w:t>I found that in Zone IV, peak displacement along the x was -46.834mm at node 217 under load case (L/C) 18. I observed y displacement of-4.273mm at node 189 under L/C3 and a maximum z displacement of 36.768mm at node 89 under L/C9(figure8). I noted that negative displacement values indicated motion opposite to the load direction. I recorded the peak horizontal (x) moment as 2.211kNm at node 169, 0.166kNm at node 113 in y, and 211.944kNm at node 141 in</w:t>
      </w:r>
    </w:p>
    <w:p w14:paraId="2092B9BC" w14:textId="77777777" w:rsidR="003670E2" w:rsidRDefault="003670E2" w:rsidP="003670E2"/>
    <w:p w14:paraId="37EC1DC4" w14:textId="77777777" w:rsidR="003670E2" w:rsidRDefault="003670E2" w:rsidP="003670E2"/>
    <w:p w14:paraId="783EC915" w14:textId="77777777" w:rsidR="003670E2" w:rsidRDefault="003670E2" w:rsidP="003670E2"/>
    <w:p w14:paraId="1BB52584" w14:textId="77777777" w:rsidR="003670E2" w:rsidRDefault="003670E2" w:rsidP="003670E2"/>
    <w:p w14:paraId="0F6CE83C" w14:textId="77777777" w:rsidR="003670E2" w:rsidRDefault="003670E2" w:rsidP="003670E2"/>
    <w:p w14:paraId="601610E0" w14:textId="77777777" w:rsidR="003670E2" w:rsidRDefault="003670E2" w:rsidP="003670E2"/>
    <w:p w14:paraId="49923B5D" w14:textId="77777777" w:rsidR="003670E2" w:rsidRDefault="003670E2" w:rsidP="003670E2">
      <w:r>
        <w:t>z(figure9). I found the highest force as l 7 l.703kN along x at beam 641 under L/C9. I identified a y force of -39.808kN at node 570 under L/Cl8 and a z force of 10.183kN at beam 91 under L/CI!(table!). I observed in Zone V peak x displacement of 60.114mm at node 185 under L/C8, a y displacement of -4.328mm at node 189 under L/CI0, and z disp. of 55.145mm at node 89</w:t>
      </w:r>
    </w:p>
    <w:p w14:paraId="09FC3E66" w14:textId="77777777" w:rsidR="003670E2" w:rsidRDefault="003670E2" w:rsidP="003670E2">
      <w:r>
        <w:t>under L/C9(figurei3). I found peak horizontal moment of 3.I93kNm at node 169, 0.i66kNm at node I 13, and -234.62lkNm at node 141 along x, y &amp; z(figurel4). I noted the highest force as 221.0!0kN in x at beam 925 under L/C9. I recorded y force of -39.808kN at node 570 under L/Cl8 and a z force of 0.139kN at beam 966 under L/C9(table2). I observed structural Axial(AF), shear(SF) &amp; moment (BM)diagrams(figures 10, II, 12, 15, 16 &amp; 17) for both models that depicted model safety under the analyzed circumstances. I thus realized that structural functioning of design in ZoneV was more enhanced with higher displacement tolerance as well as force resistance. Thus, I ascertained that Zone V offered the highest performance.</w:t>
      </w:r>
    </w:p>
    <w:p w14:paraId="2CF279D7" w14:textId="77777777" w:rsidR="003670E2" w:rsidRDefault="003670E2" w:rsidP="003670E2">
      <w:r>
        <w:t>Results for Zone IV</w:t>
      </w:r>
    </w:p>
    <w:p w14:paraId="6D38FC14" w14:textId="77777777" w:rsidR="003670E2" w:rsidRDefault="003670E2" w:rsidP="003670E2"/>
    <w:p w14:paraId="3E2B7657" w14:textId="77777777" w:rsidR="003670E2" w:rsidRDefault="003670E2" w:rsidP="003670E2"/>
    <w:p w14:paraId="2467B0D0" w14:textId="77777777" w:rsidR="003670E2" w:rsidRDefault="003670E2" w:rsidP="003670E2"/>
    <w:p w14:paraId="38F6E0CC" w14:textId="77777777" w:rsidR="003670E2" w:rsidRDefault="003670E2" w:rsidP="003670E2"/>
    <w:p w14:paraId="721AC5A7" w14:textId="77777777" w:rsidR="003670E2" w:rsidRDefault="003670E2" w:rsidP="003670E2"/>
    <w:p w14:paraId="081D85D1" w14:textId="77777777" w:rsidR="003670E2" w:rsidRDefault="003670E2" w:rsidP="003670E2"/>
    <w:p w14:paraId="6FA35700" w14:textId="77777777" w:rsidR="003670E2" w:rsidRDefault="003670E2" w:rsidP="003670E2"/>
    <w:p w14:paraId="684D7E0E" w14:textId="77777777" w:rsidR="003670E2" w:rsidRDefault="003670E2" w:rsidP="003670E2"/>
    <w:p w14:paraId="7FE9BE04" w14:textId="77777777" w:rsidR="003670E2" w:rsidRDefault="003670E2" w:rsidP="003670E2"/>
    <w:p w14:paraId="452BA4FA" w14:textId="77777777" w:rsidR="003670E2" w:rsidRDefault="003670E2" w:rsidP="003670E2"/>
    <w:p w14:paraId="3664D8AC" w14:textId="77777777" w:rsidR="003670E2" w:rsidRDefault="003670E2" w:rsidP="003670E2"/>
    <w:p w14:paraId="55D90DC2" w14:textId="77777777" w:rsidR="003670E2" w:rsidRDefault="003670E2" w:rsidP="003670E2"/>
    <w:p w14:paraId="02F1AC10" w14:textId="77777777" w:rsidR="003670E2" w:rsidRDefault="003670E2" w:rsidP="003670E2"/>
    <w:p w14:paraId="0C629A76" w14:textId="77777777" w:rsidR="003670E2" w:rsidRDefault="003670E2" w:rsidP="003670E2">
      <w:r>
        <w:t>,_</w:t>
      </w:r>
      <w:r>
        <w:tab/>
        <w:t>Hod,tontal I Ver'tical I Hc;nit.onlal J Re ulLllnt I</w:t>
      </w:r>
      <w:r>
        <w:tab/>
        <w:t>Ro1 tiona1</w:t>
      </w:r>
      <w:r>
        <w:tab/>
        <w:t>I</w:t>
      </w:r>
    </w:p>
    <w:p w14:paraId="3DCC60A2" w14:textId="77777777" w:rsidR="003670E2" w:rsidRDefault="003670E2" w:rsidP="003670E2"/>
    <w:p w14:paraId="64A4076C" w14:textId="77777777" w:rsidR="003670E2" w:rsidRDefault="003670E2" w:rsidP="003670E2">
      <w:r>
        <w:t>UC</w:t>
      </w:r>
      <w:r>
        <w:tab/>
        <w:t>X</w:t>
      </w:r>
    </w:p>
    <w:p w14:paraId="03BDB053" w14:textId="77777777" w:rsidR="003670E2" w:rsidRDefault="003670E2" w:rsidP="003670E2"/>
    <w:p w14:paraId="1F221DD2" w14:textId="77777777" w:rsidR="003670E2" w:rsidRDefault="003670E2" w:rsidP="003670E2">
      <w:r>
        <w:tab/>
      </w:r>
      <w:r>
        <w:tab/>
      </w:r>
    </w:p>
    <w:p w14:paraId="7ADEC792" w14:textId="77777777" w:rsidR="003670E2" w:rsidRDefault="003670E2" w:rsidP="003670E2"/>
    <w:p w14:paraId="4F9B146A" w14:textId="77777777" w:rsidR="003670E2" w:rsidRDefault="003670E2" w:rsidP="003670E2">
      <w:r>
        <w:t>, I</w:t>
      </w:r>
      <w:r>
        <w:tab/>
        <w:t>V</w:t>
      </w:r>
      <w:r>
        <w:tab/>
        <w:t>I</w:t>
      </w:r>
      <w:r>
        <w:tab/>
        <w:t>z</w:t>
      </w:r>
      <w:r>
        <w:tab/>
        <w:t>I</w:t>
      </w:r>
      <w:r>
        <w:tab/>
        <w:t>I</w:t>
      </w:r>
      <w:r>
        <w:tab/>
        <w:t>,x  I</w:t>
      </w:r>
      <w:r>
        <w:tab/>
        <w:t>rv</w:t>
      </w:r>
      <w:r>
        <w:tab/>
        <w:t>I</w:t>
      </w:r>
      <w:r>
        <w:tab/>
        <w:t>,z  I</w:t>
      </w:r>
    </w:p>
    <w:p w14:paraId="0B6B0166" w14:textId="77777777" w:rsidR="003670E2" w:rsidRDefault="003670E2" w:rsidP="003670E2"/>
    <w:p w14:paraId="23216632" w14:textId="77777777" w:rsidR="003670E2" w:rsidRDefault="003670E2" w:rsidP="003670E2">
      <w:r>
        <w:t>M X</w:t>
      </w:r>
      <w:r>
        <w:tab/>
        <w:t>217</w:t>
      </w:r>
    </w:p>
    <w:p w14:paraId="535A5239" w14:textId="77777777" w:rsidR="003670E2" w:rsidRDefault="003670E2" w:rsidP="003670E2"/>
    <w:p w14:paraId="4B11282D" w14:textId="77777777" w:rsidR="003670E2" w:rsidRDefault="003670E2" w:rsidP="003670E2">
      <w:r>
        <w:t>18,Generat d Indian Code StHL.Aa bi;: 12</w:t>
      </w:r>
    </w:p>
    <w:p w14:paraId="6C3F2D86" w14:textId="77777777" w:rsidR="003670E2" w:rsidRDefault="003670E2" w:rsidP="003670E2"/>
    <w:p w14:paraId="4EC24C17" w14:textId="77777777" w:rsidR="003670E2" w:rsidRDefault="003670E2" w:rsidP="003670E2">
      <w:r>
        <w:t>_.G.l:W</w:t>
      </w:r>
      <w:r>
        <w:tab/>
        <w:t>-' 166</w:t>
      </w:r>
      <w:r>
        <w:tab/>
        <w:t>0 001</w:t>
      </w:r>
      <w:r>
        <w:tab/>
        <w:t>U0l9</w:t>
      </w:r>
      <w:r>
        <w:tab/>
        <w:t>-0000</w:t>
      </w:r>
      <w:r>
        <w:tab/>
        <w:t>0000</w:t>
      </w:r>
      <w:r>
        <w:tab/>
        <w:t>0000</w:t>
      </w:r>
    </w:p>
    <w:p w14:paraId="0EEDE31A" w14:textId="77777777" w:rsidR="003670E2" w:rsidRDefault="003670E2" w:rsidP="003670E2"/>
    <w:p w14:paraId="572E20A1" w14:textId="77777777" w:rsidR="003670E2" w:rsidRDefault="003670E2" w:rsidP="003670E2"/>
    <w:p w14:paraId="1FA6A592" w14:textId="77777777" w:rsidR="003670E2" w:rsidRDefault="003670E2" w:rsidP="003670E2">
      <w:r>
        <w:t>MaxY</w:t>
      </w:r>
    </w:p>
    <w:p w14:paraId="572A86CA" w14:textId="77777777" w:rsidR="003670E2" w:rsidRDefault="003670E2" w:rsidP="003670E2"/>
    <w:p w14:paraId="1581C86E" w14:textId="77777777" w:rsidR="003670E2" w:rsidRDefault="003670E2" w:rsidP="003670E2"/>
    <w:p w14:paraId="2EF2DDA8" w14:textId="77777777" w:rsidR="003670E2" w:rsidRDefault="003670E2" w:rsidP="003670E2"/>
    <w:p w14:paraId="362E4AA0" w14:textId="77777777" w:rsidR="003670E2" w:rsidRDefault="003670E2" w:rsidP="003670E2"/>
    <w:p w14:paraId="28F1B8BD" w14:textId="77777777" w:rsidR="003670E2" w:rsidRDefault="003670E2" w:rsidP="003670E2">
      <w:r>
        <w:t>1119</w:t>
      </w:r>
    </w:p>
    <w:p w14:paraId="5C48F19E" w14:textId="77777777" w:rsidR="003670E2" w:rsidRDefault="003670E2" w:rsidP="003670E2"/>
    <w:p w14:paraId="756A14C2" w14:textId="77777777" w:rsidR="003670E2" w:rsidRDefault="003670E2" w:rsidP="003670E2"/>
    <w:p w14:paraId="01AB58EE" w14:textId="77777777" w:rsidR="003670E2" w:rsidRDefault="003670E2" w:rsidP="003670E2"/>
    <w:p w14:paraId="257F5F14" w14:textId="77777777" w:rsidR="003670E2" w:rsidRDefault="003670E2" w:rsidP="003670E2">
      <w:r>
        <w:t>)WUC</w:t>
      </w:r>
      <w:r>
        <w:tab/>
        <w:t>-n</w:t>
      </w:r>
    </w:p>
    <w:p w14:paraId="226F5A16" w14:textId="77777777" w:rsidR="003670E2" w:rsidRDefault="003670E2" w:rsidP="003670E2"/>
    <w:p w14:paraId="24DFC3FA" w14:textId="77777777" w:rsidR="003670E2" w:rsidRDefault="003670E2" w:rsidP="003670E2">
      <w:r>
        <w:t>27 ,.:z,</w:t>
      </w:r>
      <w:r>
        <w:tab/>
        <w:t>I.IOI</w:t>
      </w:r>
      <w:r>
        <w:tab/>
        <w:t>-0 000</w:t>
      </w:r>
      <w:r>
        <w:tab/>
        <w:t>27 41</w:t>
      </w:r>
      <w:r>
        <w:tab/>
        <w:t>-0000</w:t>
      </w:r>
      <w:r>
        <w:tab/>
        <w:t>0000</w:t>
      </w:r>
      <w:r>
        <w:tab/>
        <w:t>0000</w:t>
      </w:r>
    </w:p>
    <w:p w14:paraId="376E1A53" w14:textId="77777777" w:rsidR="003670E2" w:rsidRDefault="003670E2" w:rsidP="003670E2"/>
    <w:p w14:paraId="15F4A717" w14:textId="77777777" w:rsidR="003670E2" w:rsidRDefault="003670E2" w:rsidP="003670E2"/>
    <w:p w14:paraId="65BAD506" w14:textId="77777777" w:rsidR="003670E2" w:rsidRDefault="003670E2" w:rsidP="003670E2">
      <w:r>
        <w:t>M Z</w:t>
      </w:r>
      <w:r>
        <w:tab/>
        <w:t>m 11 GeMratef:IncMn Code Steet_Autk S</w:t>
      </w:r>
    </w:p>
    <w:p w14:paraId="4B8B45CF" w14:textId="77777777" w:rsidR="003670E2" w:rsidRDefault="003670E2" w:rsidP="003670E2"/>
    <w:p w14:paraId="3901EEFD" w14:textId="77777777" w:rsidR="003670E2" w:rsidRDefault="003670E2" w:rsidP="003670E2">
      <w:r>
        <w:t xml:space="preserve">    - -</w:t>
      </w:r>
    </w:p>
    <w:p w14:paraId="1A3A431E" w14:textId="77777777" w:rsidR="003670E2" w:rsidRDefault="003670E2" w:rsidP="003670E2">
      <w:r>
        <w:t>-0.000</w:t>
      </w:r>
    </w:p>
    <w:p w14:paraId="482D9C42" w14:textId="77777777" w:rsidR="003670E2" w:rsidRDefault="003670E2" w:rsidP="003670E2"/>
    <w:p w14:paraId="18D058F6" w14:textId="77777777" w:rsidR="003670E2" w:rsidRDefault="003670E2" w:rsidP="003670E2">
      <w:r>
        <w:t>-2.710</w:t>
      </w:r>
      <w:r>
        <w:tab/>
        <w:t>-36,.701</w:t>
      </w:r>
    </w:p>
    <w:p w14:paraId="0BF185B3" w14:textId="77777777" w:rsidR="003670E2" w:rsidRDefault="003670E2" w:rsidP="003670E2"/>
    <w:p w14:paraId="4BA2DD92" w14:textId="77777777" w:rsidR="003670E2" w:rsidRDefault="003670E2" w:rsidP="003670E2">
      <w:r>
        <w:t xml:space="preserve">-    --- </w:t>
      </w:r>
    </w:p>
    <w:p w14:paraId="421B170F" w14:textId="77777777" w:rsidR="003670E2" w:rsidRDefault="003670E2" w:rsidP="003670E2">
      <w:r>
        <w:t>36.1116&amp;</w:t>
      </w:r>
      <w:r>
        <w:tab/>
        <w:t>0.003</w:t>
      </w:r>
    </w:p>
    <w:p w14:paraId="24507F4E" w14:textId="77777777" w:rsidR="003670E2" w:rsidRDefault="003670E2" w:rsidP="003670E2"/>
    <w:p w14:paraId="3F30998B" w14:textId="77777777" w:rsidR="003670E2" w:rsidRDefault="003670E2" w:rsidP="003670E2">
      <w:r>
        <w:t>0,000</w:t>
      </w:r>
    </w:p>
    <w:p w14:paraId="467F4AE7" w14:textId="77777777" w:rsidR="003670E2" w:rsidRDefault="003670E2" w:rsidP="003670E2"/>
    <w:p w14:paraId="1C695EDB" w14:textId="77777777" w:rsidR="003670E2" w:rsidRDefault="003670E2" w:rsidP="003670E2">
      <w:r>
        <w:t>-0.000</w:t>
      </w:r>
    </w:p>
    <w:p w14:paraId="1168B05B" w14:textId="77777777" w:rsidR="003670E2" w:rsidRDefault="003670E2" w:rsidP="003670E2"/>
    <w:p w14:paraId="784260C2" w14:textId="77777777" w:rsidR="003670E2" w:rsidRDefault="003670E2" w:rsidP="003670E2">
      <w:r>
        <w:t>MaxrlC</w:t>
      </w:r>
    </w:p>
    <w:p w14:paraId="2586DA2E" w14:textId="77777777" w:rsidR="003670E2" w:rsidRDefault="003670E2" w:rsidP="003670E2"/>
    <w:p w14:paraId="416CD92C" w14:textId="77777777" w:rsidR="003670E2" w:rsidRDefault="003670E2" w:rsidP="003670E2">
      <w:r>
        <w:lastRenderedPageBreak/>
        <w:t>10</w:t>
      </w:r>
      <w:r>
        <w:tab/>
        <w:t>19GtMrattd</w:t>
      </w:r>
      <w:r>
        <w:tab/>
        <w:t>Code StffLPll.1bc 13</w:t>
      </w:r>
    </w:p>
    <w:p w14:paraId="07D44B3F" w14:textId="77777777" w:rsidR="003670E2" w:rsidRDefault="003670E2" w:rsidP="003670E2"/>
    <w:p w14:paraId="765776B1" w14:textId="77777777" w:rsidR="003670E2" w:rsidRDefault="003670E2" w:rsidP="003670E2">
      <w:r>
        <w:t>-00&amp;7</w:t>
      </w:r>
      <w:r>
        <w:tab/>
        <w:t>-2022</w:t>
      </w:r>
      <w:r>
        <w:tab/>
        <w:t>-2:S ,,1</w:t>
      </w:r>
      <w:r>
        <w:tab/>
        <w:t>2SS21</w:t>
      </w:r>
      <w:r>
        <w:tab/>
        <w:t>O;OH</w:t>
      </w:r>
      <w:r>
        <w:tab/>
        <w:t>0004</w:t>
      </w:r>
      <w:r>
        <w:tab/>
        <w:t>0 000</w:t>
      </w:r>
    </w:p>
    <w:p w14:paraId="14715718" w14:textId="77777777" w:rsidR="003670E2" w:rsidRDefault="003670E2" w:rsidP="003670E2"/>
    <w:p w14:paraId="5B26F1AF" w14:textId="77777777" w:rsidR="003670E2" w:rsidRDefault="003670E2" w:rsidP="003670E2">
      <w:r>
        <w:t>M rlC Murv</w:t>
      </w:r>
    </w:p>
    <w:p w14:paraId="0012A8BC" w14:textId="77777777" w:rsidR="003670E2" w:rsidRDefault="003670E2" w:rsidP="003670E2"/>
    <w:p w14:paraId="66DFE5D3" w14:textId="77777777" w:rsidR="003670E2" w:rsidRDefault="003670E2" w:rsidP="003670E2">
      <w:r>
        <w:t>10</w:t>
      </w:r>
      <w:r>
        <w:tab/>
        <w:t>17 Generated inc.ti Code Slffl_Aaltic 11</w:t>
      </w:r>
    </w:p>
    <w:p w14:paraId="3680ABF7" w14:textId="77777777" w:rsidR="003670E2" w:rsidRDefault="003670E2" w:rsidP="003670E2">
      <w:r>
        <w:t>19Gffie:tatei'.Indim Cod stttl Pastic: 13</w:t>
      </w:r>
    </w:p>
    <w:p w14:paraId="015201D2" w14:textId="77777777" w:rsidR="003670E2" w:rsidRDefault="003670E2" w:rsidP="003670E2"/>
    <w:p w14:paraId="421C75A9" w14:textId="77777777" w:rsidR="003670E2" w:rsidRDefault="003670E2" w:rsidP="003670E2">
      <w:r>
        <w:t>.,.-001&lt;</w:t>
      </w:r>
    </w:p>
    <w:p w14:paraId="58DA99DA" w14:textId="77777777" w:rsidR="003670E2" w:rsidRDefault="003670E2" w:rsidP="003670E2">
      <w:r>
        <w:t>.Q.138</w:t>
      </w:r>
    </w:p>
    <w:p w14:paraId="554D341C" w14:textId="77777777" w:rsidR="003670E2" w:rsidRDefault="003670E2" w:rsidP="003670E2"/>
    <w:p w14:paraId="0DD4EFF0" w14:textId="77777777" w:rsidR="003670E2" w:rsidRDefault="003670E2" w:rsidP="003670E2">
      <w:r>
        <w:t>.-,2..928980---</w:t>
      </w:r>
    </w:p>
    <w:p w14:paraId="3D0594E4" w14:textId="77777777" w:rsidR="003670E2" w:rsidRDefault="003670E2" w:rsidP="003670E2"/>
    <w:p w14:paraId="1A2DCC57" w14:textId="77777777" w:rsidR="003670E2" w:rsidRDefault="003670E2" w:rsidP="003670E2">
      <w:r>
        <w:t>204!1</w:t>
      </w:r>
      <w:r>
        <w:tab/>
        <w:t>2411SS</w:t>
      </w:r>
      <w:r>
        <w:tab/>
        <w:t>-0.01l</w:t>
      </w:r>
      <w:r>
        <w:tab/>
        <w:t>-0004</w:t>
      </w:r>
      <w:r>
        <w:tab/>
        <w:t>0 000</w:t>
      </w:r>
    </w:p>
    <w:p w14:paraId="6A04F374" w14:textId="77777777" w:rsidR="003670E2" w:rsidRDefault="003670E2" w:rsidP="003670E2">
      <w:r>
        <w:t>-16.738</w:t>
      </w:r>
      <w:r>
        <w:tab/>
        <w:t>16.856</w:t>
      </w:r>
      <w:r>
        <w:tab/>
        <w:t>0.612.,.</w:t>
      </w:r>
      <w:r>
        <w:tab/>
        <w:t>0.005</w:t>
      </w:r>
      <w:r>
        <w:tab/>
        <w:t>-0.000</w:t>
      </w:r>
    </w:p>
    <w:p w14:paraId="5AFC9EC7" w14:textId="77777777" w:rsidR="003670E2" w:rsidRDefault="003670E2" w:rsidP="003670E2"/>
    <w:p w14:paraId="286418E1" w14:textId="77777777" w:rsidR="003670E2" w:rsidRDefault="003670E2" w:rsidP="003670E2">
      <w:r>
        <w:t>M rY Mu:rZ Mr,,-z Max Rst</w:t>
      </w:r>
    </w:p>
    <w:p w14:paraId="231B2863" w14:textId="77777777" w:rsidR="003670E2" w:rsidRDefault="003670E2" w:rsidP="003670E2"/>
    <w:p w14:paraId="63E91DBA" w14:textId="77777777" w:rsidR="003670E2" w:rsidRDefault="003670E2" w:rsidP="003670E2">
      <w:r>
        <w:t>12</w:t>
      </w:r>
    </w:p>
    <w:p w14:paraId="01265884" w14:textId="77777777" w:rsidR="003670E2" w:rsidRDefault="003670E2" w:rsidP="003670E2">
      <w:r>
        <w:t>220</w:t>
      </w:r>
    </w:p>
    <w:p w14:paraId="371E81AB" w14:textId="77777777" w:rsidR="003670E2" w:rsidRDefault="003670E2" w:rsidP="003670E2">
      <w:r>
        <w:t>223</w:t>
      </w:r>
    </w:p>
    <w:p w14:paraId="28613C10" w14:textId="77777777" w:rsidR="003670E2" w:rsidRDefault="003670E2" w:rsidP="003670E2">
      <w:r>
        <w:t>217</w:t>
      </w:r>
    </w:p>
    <w:p w14:paraId="354A06EF" w14:textId="77777777" w:rsidR="003670E2" w:rsidRDefault="003670E2" w:rsidP="003670E2"/>
    <w:p w14:paraId="73F8BF7C" w14:textId="77777777" w:rsidR="003670E2" w:rsidRDefault="003670E2" w:rsidP="003670E2">
      <w:r>
        <w:t>19Gener.atetl lndilln CIXle steel_Ai,.stic 1:3</w:t>
      </w:r>
    </w:p>
    <w:p w14:paraId="28D6EEE3" w14:textId="77777777" w:rsidR="003670E2" w:rsidRDefault="003670E2" w:rsidP="003670E2">
      <w:r>
        <w:t>12</w:t>
      </w:r>
    </w:p>
    <w:p w14:paraId="5897313C" w14:textId="77777777" w:rsidR="003670E2" w:rsidRDefault="003670E2" w:rsidP="003670E2">
      <w:r>
        <w:t>16Generated nditn Code S!eel_Pliastlc 10</w:t>
      </w:r>
    </w:p>
    <w:p w14:paraId="3B48C288" w14:textId="77777777" w:rsidR="003670E2" w:rsidRDefault="003670E2" w:rsidP="003670E2">
      <w:r>
        <w:t>180...ratod ndian Codo Sio&lt;l.)'lastJc 12</w:t>
      </w:r>
    </w:p>
    <w:p w14:paraId="715BBF48" w14:textId="77777777" w:rsidR="003670E2" w:rsidRDefault="003670E2" w:rsidP="003670E2"/>
    <w:p w14:paraId="67C6323A" w14:textId="77777777" w:rsidR="003670E2" w:rsidRDefault="003670E2" w:rsidP="003670E2">
      <w:r>
        <w:lastRenderedPageBreak/>
        <w:t>0058</w:t>
      </w:r>
      <w:r>
        <w:tab/>
        <w:t>-1994</w:t>
      </w:r>
      <w:r>
        <w:tab/>
        <w:t>-16n6</w:t>
      </w:r>
      <w:r>
        <w:tab/>
        <w:t>1669A</w:t>
      </w:r>
      <w:r>
        <w:tab/>
        <w:t>n12</w:t>
      </w:r>
      <w:r>
        <w:tab/>
        <w:t>-0.00';</w:t>
      </w:r>
      <w:r>
        <w:tab/>
        <w:t>0000</w:t>
      </w:r>
    </w:p>
    <w:p w14:paraId="3981CBB0" w14:textId="77777777" w:rsidR="003670E2" w:rsidRDefault="003670E2" w:rsidP="003670E2">
      <w:r>
        <w:t>-25 90</w:t>
      </w:r>
      <w:r>
        <w:tab/>
        <w:t>-0219</w:t>
      </w:r>
      <w:r>
        <w:tab/>
        <w:t>0 001</w:t>
      </w:r>
      <w:r>
        <w:tab/>
        <w:t>21 91</w:t>
      </w:r>
      <w:r>
        <w:tab/>
        <w:t>0000</w:t>
      </w:r>
      <w:r>
        <w:tab/>
        <w:t>-0000</w:t>
      </w:r>
      <w:r>
        <w:tab/>
        <w:t>0-</w:t>
      </w:r>
    </w:p>
    <w:p w14:paraId="436FF900" w14:textId="77777777" w:rsidR="003670E2" w:rsidRDefault="003670E2" w:rsidP="003670E2">
      <w:r>
        <w:t>20an</w:t>
      </w:r>
      <w:r>
        <w:tab/>
        <w:t>-0219</w:t>
      </w:r>
      <w:r>
        <w:tab/>
        <w:t>0 001</w:t>
      </w:r>
      <w:r>
        <w:tab/>
        <w:t>20878</w:t>
      </w:r>
      <w:r>
        <w:tab/>
        <w:t>0.000</w:t>
      </w:r>
      <w:r>
        <w:tab/>
        <w:t>0000</w:t>
      </w:r>
      <w:r>
        <w:tab/>
        <w:t>-0-00&lt;</w:t>
      </w:r>
    </w:p>
    <w:p w14:paraId="39B05B94" w14:textId="77777777" w:rsidR="003670E2" w:rsidRDefault="003670E2" w:rsidP="003670E2">
      <w:r>
        <w:t>--46.834</w:t>
      </w:r>
      <w:r>
        <w:tab/>
        <w:t>-4.166</w:t>
      </w:r>
      <w:r>
        <w:tab/>
        <w:t>0.001</w:t>
      </w:r>
      <w:r>
        <w:tab/>
        <w:t>41.019</w:t>
      </w:r>
      <w:r>
        <w:tab/>
        <w:t>-11.000</w:t>
      </w:r>
      <w:r>
        <w:tab/>
        <w:t>0.000</w:t>
      </w:r>
      <w:r>
        <w:tab/>
        <w:t>0.000</w:t>
      </w:r>
    </w:p>
    <w:p w14:paraId="3DB609CB" w14:textId="77777777" w:rsidR="003670E2" w:rsidRDefault="003670E2" w:rsidP="003670E2"/>
    <w:p w14:paraId="0BA28019" w14:textId="77777777" w:rsidR="003670E2" w:rsidRDefault="003670E2" w:rsidP="003670E2"/>
    <w:p w14:paraId="74190044" w14:textId="77777777" w:rsidR="003670E2" w:rsidRDefault="003670E2" w:rsidP="003670E2"/>
    <w:p w14:paraId="7E2C31F3" w14:textId="77777777" w:rsidR="003670E2" w:rsidRDefault="003670E2" w:rsidP="003670E2"/>
    <w:p w14:paraId="00854439" w14:textId="77777777" w:rsidR="003670E2" w:rsidRDefault="003670E2" w:rsidP="003670E2"/>
    <w:p w14:paraId="1396E573" w14:textId="77777777" w:rsidR="003670E2" w:rsidRDefault="003670E2" w:rsidP="003670E2"/>
    <w:p w14:paraId="1EED1CBC" w14:textId="77777777" w:rsidR="003670E2" w:rsidRDefault="003670E2" w:rsidP="003670E2">
      <w:r>
        <w:t>Figure 8: Depict of disp. at nodes</w:t>
      </w:r>
    </w:p>
    <w:p w14:paraId="097420DE" w14:textId="77777777" w:rsidR="003670E2" w:rsidRDefault="003670E2" w:rsidP="003670E2"/>
    <w:p w14:paraId="471DA832" w14:textId="77777777" w:rsidR="003670E2" w:rsidRDefault="003670E2" w:rsidP="003670E2"/>
    <w:p w14:paraId="57CA698E" w14:textId="77777777" w:rsidR="003670E2" w:rsidRDefault="003670E2" w:rsidP="003670E2"/>
    <w:p w14:paraId="0B405796" w14:textId="77777777" w:rsidR="003670E2" w:rsidRDefault="003670E2" w:rsidP="003670E2"/>
    <w:p w14:paraId="3E6CD7A7" w14:textId="77777777" w:rsidR="003670E2" w:rsidRDefault="003670E2" w:rsidP="003670E2"/>
    <w:p w14:paraId="709A0A6A" w14:textId="77777777" w:rsidR="003670E2" w:rsidRDefault="003670E2" w:rsidP="003670E2"/>
    <w:p w14:paraId="608E8229" w14:textId="77777777" w:rsidR="003670E2" w:rsidRDefault="003670E2" w:rsidP="003670E2">
      <w:r>
        <w:t>,.</w:t>
      </w:r>
    </w:p>
    <w:p w14:paraId="56245043" w14:textId="77777777" w:rsidR="003670E2" w:rsidRDefault="003670E2" w:rsidP="003670E2">
      <w:r>
        <w:t>,    ... JJl'.N</w:t>
      </w:r>
    </w:p>
    <w:p w14:paraId="4A27ED5C" w14:textId="77777777" w:rsidR="003670E2" w:rsidRDefault="003670E2" w:rsidP="003670E2">
      <w:r>
        <w:t>z."  ..;;a -t Jlollll</w:t>
      </w:r>
    </w:p>
    <w:p w14:paraId="78C9C626" w14:textId="77777777" w:rsidR="003670E2" w:rsidRDefault="003670E2" w:rsidP="003670E2">
      <w:r>
        <w:t>MX.Z ..P -4JC -f.Jl!5.1dll</w:t>
      </w:r>
    </w:p>
    <w:p w14:paraId="6FC396F0" w14:textId="77777777" w:rsidR="003670E2" w:rsidRDefault="003670E2" w:rsidP="003670E2">
      <w:r>
        <w:t>ur,1,11.,z.c,i' -"ll   UI</w:t>
      </w:r>
    </w:p>
    <w:p w14:paraId="3D826E32" w14:textId="77777777" w:rsidR="003670E2" w:rsidRDefault="003670E2" w:rsidP="003670E2">
      <w:r>
        <w:t>1,iU: t,l'llolillol ..IY 'll  ..  U1UI</w:t>
      </w:r>
    </w:p>
    <w:p w14:paraId="4FCA5B7D" w14:textId="77777777" w:rsidR="003670E2" w:rsidRDefault="003670E2" w:rsidP="003670E2">
      <w:r>
        <w:t>llli:ll  W Z l'l  -.A .tW-..1111 lllll Mr,Jol.llol .(t      t UlN</w:t>
      </w:r>
    </w:p>
    <w:p w14:paraId="2124B6C2" w14:textId="77777777" w:rsidR="003670E2" w:rsidRDefault="003670E2" w:rsidP="003670E2">
      <w:r>
        <w:t>.,q,M't  h!IT .:1.-di.HloN</w:t>
      </w:r>
    </w:p>
    <w:p w14:paraId="1883FCFB" w14:textId="77777777" w:rsidR="003670E2" w:rsidRDefault="003670E2" w:rsidP="003670E2">
      <w:r>
        <w:t>MZMt.MXol   ..:  -!KB111111</w:t>
      </w:r>
    </w:p>
    <w:p w14:paraId="1A8CEE1F" w14:textId="77777777" w:rsidR="003670E2" w:rsidRDefault="003670E2" w:rsidP="003670E2">
      <w:r>
        <w:t>Mf,U olril'I0: 01' , ll  III  N</w:t>
      </w:r>
    </w:p>
    <w:p w14:paraId="2B97D2EF" w14:textId="77777777" w:rsidR="003670E2" w:rsidRDefault="003670E2" w:rsidP="003670E2">
      <w:r>
        <w:t xml:space="preserve">w;z,an.-.t,O   .J.U  </w:t>
      </w:r>
    </w:p>
    <w:p w14:paraId="7A83F316" w14:textId="77777777" w:rsidR="003670E2" w:rsidRDefault="003670E2" w:rsidP="003670E2">
      <w:r>
        <w:t>J,Q.Wt',W.Z Qlt al.l IIJUUI</w:t>
      </w:r>
    </w:p>
    <w:p w14:paraId="33119226" w14:textId="77777777" w:rsidR="003670E2" w:rsidRDefault="003670E2" w:rsidP="003670E2">
      <w:r>
        <w:lastRenderedPageBreak/>
        <w:t>1C,Ml'1Mll.l ...(T -    ll,l;lllllll</w:t>
      </w:r>
    </w:p>
    <w:p w14:paraId="442078B9" w14:textId="77777777" w:rsidR="003670E2" w:rsidRDefault="003670E2" w:rsidP="003670E2">
      <w:r>
        <w:t>wq:,M't..111:.Z l.l'- Jz:,'4'1</w:t>
      </w:r>
    </w:p>
    <w:p w14:paraId="2CC41E89" w14:textId="77777777" w:rsidR="003670E2" w:rsidRDefault="003670E2" w:rsidP="003670E2">
      <w:r>
        <w:t>M:.--dOl l Offlul' Ml,M'l',M;l. .. 00,I.MII</w:t>
      </w:r>
    </w:p>
    <w:p w14:paraId="7AD432A0" w14:textId="77777777" w:rsidR="003670E2" w:rsidRDefault="003670E2" w:rsidP="003670E2">
      <w:r>
        <w:t>MZ M'l' .._.l</w:t>
      </w:r>
    </w:p>
    <w:p w14:paraId="39A7218E" w14:textId="77777777" w:rsidR="003670E2" w:rsidRDefault="003670E2" w:rsidP="003670E2">
      <w:r>
        <w:t>Ml r.t.'5.111._,...,</w:t>
      </w:r>
    </w:p>
    <w:p w14:paraId="5BBF211F" w14:textId="77777777" w:rsidR="003670E2" w:rsidRDefault="003670E2" w:rsidP="003670E2"/>
    <w:p w14:paraId="4E66889D" w14:textId="77777777" w:rsidR="003670E2" w:rsidRDefault="003670E2" w:rsidP="003670E2">
      <w:r>
        <w:t>Horiz.ontal I Vertical I Horizontal I</w:t>
      </w:r>
      <w:r>
        <w:tab/>
        <w:t>Moment</w:t>
      </w:r>
      <w:r>
        <w:tab/>
        <w:t>I</w:t>
      </w:r>
    </w:p>
    <w:p w14:paraId="4E93CD85" w14:textId="77777777" w:rsidR="003670E2" w:rsidRDefault="003670E2" w:rsidP="003670E2"/>
    <w:p w14:paraId="17404308" w14:textId="77777777" w:rsidR="003670E2" w:rsidRDefault="003670E2" w:rsidP="003670E2">
      <w:r>
        <w:t>Node</w:t>
      </w:r>
      <w:r>
        <w:tab/>
        <w:t>UC</w:t>
      </w:r>
    </w:p>
    <w:p w14:paraId="175849F9" w14:textId="77777777" w:rsidR="003670E2" w:rsidRDefault="003670E2" w:rsidP="003670E2"/>
    <w:p w14:paraId="311A948C" w14:textId="77777777" w:rsidR="003670E2" w:rsidRDefault="003670E2" w:rsidP="003670E2">
      <w:r>
        <w:t>fx</w:t>
      </w:r>
      <w:r>
        <w:tab/>
        <w:t>fy</w:t>
      </w:r>
    </w:p>
    <w:p w14:paraId="63C19673" w14:textId="77777777" w:rsidR="003670E2" w:rsidRDefault="003670E2" w:rsidP="003670E2">
      <w:r>
        <w:t>kN</w:t>
      </w:r>
      <w:r>
        <w:tab/>
        <w:t>kN</w:t>
      </w:r>
    </w:p>
    <w:p w14:paraId="14B5A095" w14:textId="77777777" w:rsidR="003670E2" w:rsidRDefault="003670E2" w:rsidP="003670E2"/>
    <w:p w14:paraId="16DE2FB3" w14:textId="77777777" w:rsidR="003670E2" w:rsidRDefault="003670E2" w:rsidP="003670E2">
      <w:r>
        <w:t>fz</w:t>
      </w:r>
      <w:r>
        <w:tab/>
        <w:t>Mx</w:t>
      </w:r>
      <w:r>
        <w:tab/>
        <w:t>I</w:t>
      </w:r>
    </w:p>
    <w:p w14:paraId="64D8A903" w14:textId="77777777" w:rsidR="003670E2" w:rsidRDefault="003670E2" w:rsidP="003670E2">
      <w:r>
        <w:t>kN</w:t>
      </w:r>
      <w:r>
        <w:tab/>
        <w:t>kNm</w:t>
      </w:r>
    </w:p>
    <w:p w14:paraId="66D8C0C3" w14:textId="77777777" w:rsidR="003670E2" w:rsidRDefault="003670E2" w:rsidP="003670E2"/>
    <w:p w14:paraId="2467EF87" w14:textId="77777777" w:rsidR="003670E2" w:rsidRDefault="003670E2" w:rsidP="003670E2">
      <w:r>
        <w:t>My</w:t>
      </w:r>
    </w:p>
    <w:p w14:paraId="425CDD18" w14:textId="77777777" w:rsidR="003670E2" w:rsidRDefault="003670E2" w:rsidP="003670E2">
      <w:r>
        <w:t>kNm</w:t>
      </w:r>
    </w:p>
    <w:p w14:paraId="7F9AAD65" w14:textId="77777777" w:rsidR="003670E2" w:rsidRDefault="003670E2" w:rsidP="003670E2"/>
    <w:p w14:paraId="6BFAE710" w14:textId="77777777" w:rsidR="003670E2" w:rsidRDefault="003670E2" w:rsidP="003670E2">
      <w:r>
        <w:t>Mz</w:t>
      </w:r>
    </w:p>
    <w:p w14:paraId="137F35E5" w14:textId="77777777" w:rsidR="003670E2" w:rsidRDefault="003670E2" w:rsidP="003670E2">
      <w:r>
        <w:t>kNm</w:t>
      </w:r>
    </w:p>
    <w:p w14:paraId="12434705" w14:textId="77777777" w:rsidR="003670E2" w:rsidRDefault="003670E2" w:rsidP="003670E2"/>
    <w:p w14:paraId="3A084077" w14:textId="77777777" w:rsidR="003670E2" w:rsidRDefault="003670E2" w:rsidP="003670E2"/>
    <w:p w14:paraId="699DF12A" w14:textId="77777777" w:rsidR="003670E2" w:rsidRDefault="003670E2" w:rsidP="003670E2"/>
    <w:p w14:paraId="6B39D396" w14:textId="77777777" w:rsidR="003670E2" w:rsidRDefault="003670E2" w:rsidP="003670E2">
      <w:r>
        <w:t>I.lax Fy I.Iii Fy I.lax Fz</w:t>
      </w:r>
    </w:p>
    <w:p w14:paraId="247720F2" w14:textId="77777777" w:rsidR="003670E2" w:rsidRDefault="003670E2" w:rsidP="003670E2">
      <w:r>
        <w:t>Mil Fz</w:t>
      </w:r>
    </w:p>
    <w:p w14:paraId="0937BCB5" w14:textId="77777777" w:rsidR="003670E2" w:rsidRDefault="003670E2" w:rsidP="003670E2"/>
    <w:p w14:paraId="3A4F2899" w14:textId="77777777" w:rsidR="003670E2" w:rsidRDefault="003670E2" w:rsidP="003670E2"/>
    <w:p w14:paraId="09D53BF1" w14:textId="77777777" w:rsidR="003670E2" w:rsidRDefault="003670E2" w:rsidP="003670E2"/>
    <w:p w14:paraId="54695588" w14:textId="77777777" w:rsidR="003670E2" w:rsidRDefault="003670E2" w:rsidP="003670E2">
      <w:r>
        <w:lastRenderedPageBreak/>
        <w:t>253</w:t>
      </w:r>
    </w:p>
    <w:p w14:paraId="68031919" w14:textId="77777777" w:rsidR="003670E2" w:rsidRDefault="003670E2" w:rsidP="003670E2">
      <w:r>
        <w:t>1</w:t>
      </w:r>
    </w:p>
    <w:p w14:paraId="59E6B3FD" w14:textId="77777777" w:rsidR="003670E2" w:rsidRDefault="003670E2" w:rsidP="003670E2">
      <w:r>
        <w:t>2</w:t>
      </w:r>
    </w:p>
    <w:p w14:paraId="0293DDEF" w14:textId="77777777" w:rsidR="003670E2" w:rsidRDefault="003670E2" w:rsidP="003670E2">
      <w:r>
        <w:t>2</w:t>
      </w:r>
    </w:p>
    <w:p w14:paraId="7DB5D850" w14:textId="77777777" w:rsidR="003670E2" w:rsidRDefault="003670E2" w:rsidP="003670E2"/>
    <w:p w14:paraId="443861A3" w14:textId="77777777" w:rsidR="003670E2" w:rsidRDefault="003670E2" w:rsidP="003670E2"/>
    <w:p w14:paraId="42067C43" w14:textId="77777777" w:rsidR="003670E2" w:rsidRDefault="003670E2" w:rsidP="003670E2"/>
    <w:p w14:paraId="0DD9EC36" w14:textId="77777777" w:rsidR="003670E2" w:rsidRDefault="003670E2" w:rsidP="003670E2">
      <w:r>
        <w:t>9 Generated Indian Code Steel_Plllstic 3 2EQZ</w:t>
      </w:r>
    </w:p>
    <w:p w14:paraId="7C478D3C" w14:textId="77777777" w:rsidR="003670E2" w:rsidRDefault="003670E2" w:rsidP="003670E2">
      <w:r>
        <w:t>19Generoled lnd n Code s1.. 1_P111stlc 13</w:t>
      </w:r>
    </w:p>
    <w:p w14:paraId="60022AC9" w14:textId="77777777" w:rsidR="003670E2" w:rsidRDefault="003670E2" w:rsidP="003670E2">
      <w:r>
        <w:t>17 Generated Indian Code Steel Plastic 11</w:t>
      </w:r>
    </w:p>
    <w:p w14:paraId="4E3041C0" w14:textId="77777777" w:rsidR="003670E2" w:rsidRDefault="003670E2" w:rsidP="003670E2"/>
    <w:p w14:paraId="2C574FB2" w14:textId="77777777" w:rsidR="003670E2" w:rsidRDefault="003670E2" w:rsidP="003670E2"/>
    <w:p w14:paraId="2C993D8D" w14:textId="77777777" w:rsidR="003670E2" w:rsidRDefault="003670E2" w:rsidP="003670E2">
      <w:r>
        <w:t>2.061 . """  192.3 ii1.</w:t>
      </w:r>
    </w:p>
    <w:p w14:paraId="0DDB148E" w14:textId="77777777" w:rsidR="003670E2" w:rsidRDefault="003670E2" w:rsidP="003670E2">
      <w:r>
        <w:t>-0.073 (</w:t>
      </w:r>
      <w:r>
        <w:tab/>
        <w:t>-1;8.374:</w:t>
      </w:r>
    </w:p>
    <w:p w14:paraId="28B04642" w14:textId="77777777" w:rsidR="003670E2" w:rsidRDefault="003670E2" w:rsidP="003670E2">
      <w:r>
        <w:t>-1.598</w:t>
      </w:r>
      <w:r>
        <w:tab/>
        <w:t>98.635</w:t>
      </w:r>
    </w:p>
    <w:p w14:paraId="0D840E13" w14:textId="77777777" w:rsidR="003670E2" w:rsidRDefault="003670E2" w:rsidP="003670E2">
      <w:r>
        <w:t>-</w:t>
      </w:r>
      <w:r>
        <w:tab/>
        <w:t>53.035:</w:t>
      </w:r>
    </w:p>
    <w:p w14:paraId="1E1C95F1" w14:textId="77777777" w:rsidR="003670E2" w:rsidRDefault="003670E2" w:rsidP="003670E2"/>
    <w:p w14:paraId="49B10A61" w14:textId="77777777" w:rsidR="003670E2" w:rsidRDefault="003670E2" w:rsidP="003670E2">
      <w:r>
        <w:t>""'. :: 1</w:t>
      </w:r>
    </w:p>
    <w:p w14:paraId="27E7FE30" w14:textId="77777777" w:rsidR="003670E2" w:rsidRDefault="003670E2" w:rsidP="003670E2">
      <w:r>
        <w:t>-9.690 :</w:t>
      </w:r>
    </w:p>
    <w:p w14:paraId="0A0F2DD7" w14:textId="77777777" w:rsidR="003670E2" w:rsidRDefault="003670E2" w:rsidP="003670E2">
      <w:r>
        <w:t xml:space="preserve">'.'11-91 ) </w:t>
      </w:r>
    </w:p>
    <w:p w14:paraId="035E3FA4" w14:textId="77777777" w:rsidR="003670E2" w:rsidRDefault="003670E2" w:rsidP="003670E2">
      <w:r>
        <w:t>-34,077:</w:t>
      </w:r>
    </w:p>
    <w:p w14:paraId="51BC2256" w14:textId="77777777" w:rsidR="003670E2" w:rsidRDefault="003670E2" w:rsidP="003670E2"/>
    <w:p w14:paraId="397E1A14" w14:textId="77777777" w:rsidR="003670E2" w:rsidRDefault="003670E2" w:rsidP="003670E2"/>
    <w:p w14:paraId="35BB4D21" w14:textId="77777777" w:rsidR="003670E2" w:rsidRDefault="003670E2" w:rsidP="003670E2"/>
    <w:p w14:paraId="6D8AB8FC" w14:textId="77777777" w:rsidR="003670E2" w:rsidRDefault="003670E2" w:rsidP="003670E2">
      <w:r>
        <w:t>"":1.661'1'</w:t>
      </w:r>
    </w:p>
    <w:p w14:paraId="7DE79F1E" w14:textId="77777777" w:rsidR="003670E2" w:rsidRDefault="003670E2" w:rsidP="003670E2"/>
    <w:p w14:paraId="39D0409A" w14:textId="77777777" w:rsidR="003670E2" w:rsidRDefault="003670E2" w:rsidP="003670E2">
      <w:r>
        <w:t>:0001!...</w:t>
      </w:r>
    </w:p>
    <w:p w14:paraId="054B33C8" w14:textId="77777777" w:rsidR="003670E2" w:rsidRDefault="003670E2" w:rsidP="003670E2"/>
    <w:p w14:paraId="310E3F59" w14:textId="77777777" w:rsidR="003670E2" w:rsidRDefault="003670E2" w:rsidP="003670E2"/>
    <w:p w14:paraId="0AA0FBF2" w14:textId="77777777" w:rsidR="003670E2" w:rsidRDefault="003670E2" w:rsidP="003670E2"/>
    <w:p w14:paraId="5CEE38BF" w14:textId="77777777" w:rsidR="003670E2" w:rsidRDefault="003670E2" w:rsidP="003670E2">
      <w:r>
        <w:t>-10:632.</w:t>
      </w:r>
    </w:p>
    <w:p w14:paraId="3A03DC51" w14:textId="77777777" w:rsidR="003670E2" w:rsidRDefault="003670E2" w:rsidP="003670E2">
      <w:r>
        <w:t>0.422:</w:t>
      </w:r>
    </w:p>
    <w:p w14:paraId="4127DC9A" w14:textId="77777777" w:rsidR="003670E2" w:rsidRDefault="003670E2" w:rsidP="003670E2">
      <w:r>
        <w:t>8.203</w:t>
      </w:r>
    </w:p>
    <w:p w14:paraId="3146DD3B" w14:textId="77777777" w:rsidR="003670E2" w:rsidRDefault="003670E2" w:rsidP="003670E2">
      <w:r>
        <w:t>9.833'</w:t>
      </w:r>
    </w:p>
    <w:p w14:paraId="06A1FFBF" w14:textId="77777777" w:rsidR="003670E2" w:rsidRDefault="003670E2" w:rsidP="003670E2"/>
    <w:p w14:paraId="0FDCF7AA" w14:textId="77777777" w:rsidR="003670E2" w:rsidRDefault="003670E2" w:rsidP="003670E2"/>
    <w:p w14:paraId="2B15EDDB" w14:textId="77777777" w:rsidR="003670E2" w:rsidRDefault="003670E2" w:rsidP="003670E2">
      <w:r>
        <w:t>l.laxl,b</w:t>
      </w:r>
    </w:p>
    <w:p w14:paraId="0352ADC6" w14:textId="77777777" w:rsidR="003670E2" w:rsidRDefault="003670E2" w:rsidP="003670E2">
      <w:r>
        <w:t>M11 Mx</w:t>
      </w:r>
    </w:p>
    <w:p w14:paraId="15E135C9" w14:textId="77777777" w:rsidR="003670E2" w:rsidRDefault="003670E2" w:rsidP="003670E2"/>
    <w:p w14:paraId="7BD923FA" w14:textId="77777777" w:rsidR="003670E2" w:rsidRDefault="003670E2" w:rsidP="003670E2"/>
    <w:p w14:paraId="54463B5C" w14:textId="77777777" w:rsidR="003670E2" w:rsidRDefault="003670E2" w:rsidP="003670E2">
      <w:r>
        <w:t>169</w:t>
      </w:r>
    </w:p>
    <w:p w14:paraId="256016E9" w14:textId="77777777" w:rsidR="003670E2" w:rsidRDefault="003670E2" w:rsidP="003670E2">
      <w:r>
        <w:t>197</w:t>
      </w:r>
    </w:p>
    <w:p w14:paraId="725B9DFE" w14:textId="77777777" w:rsidR="003670E2" w:rsidRDefault="003670E2" w:rsidP="003670E2"/>
    <w:p w14:paraId="3FC8FFB3" w14:textId="77777777" w:rsidR="003670E2" w:rsidRDefault="003670E2" w:rsidP="003670E2"/>
    <w:p w14:paraId="1D065B8F" w14:textId="77777777" w:rsidR="003670E2" w:rsidRDefault="003670E2" w:rsidP="003670E2">
      <w:r>
        <w:t>11 Generaled Indian Code Steel_Plastic 5</w:t>
      </w:r>
    </w:p>
    <w:p w14:paraId="17F33526" w14:textId="77777777" w:rsidR="003670E2" w:rsidRDefault="003670E2" w:rsidP="003670E2">
      <w:r>
        <w:t>9 Generated lnd,an Code Steel_Ptastic 3</w:t>
      </w:r>
    </w:p>
    <w:p w14:paraId="684AAF1F" w14:textId="77777777" w:rsidR="003670E2" w:rsidRDefault="003670E2" w:rsidP="003670E2"/>
    <w:p w14:paraId="142D1A92" w14:textId="77777777" w:rsidR="003670E2" w:rsidRDefault="003670E2" w:rsidP="003670E2"/>
    <w:p w14:paraId="21611281" w14:textId="77777777" w:rsidR="003670E2" w:rsidRDefault="003670E2" w:rsidP="003670E2">
      <w:r>
        <w:t>2.326'</w:t>
      </w:r>
      <w:r>
        <w:tab/>
        <w:t>-9.110'</w:t>
      </w:r>
    </w:p>
    <w:p w14:paraId="240FB2EF" w14:textId="77777777" w:rsidR="003670E2" w:rsidRDefault="003670E2" w:rsidP="003670E2">
      <w:r>
        <w:t>:i: 326.</w:t>
      </w:r>
      <w:r>
        <w:tab/>
        <w:t>-9 i'i'o.</w:t>
      </w:r>
    </w:p>
    <w:p w14:paraId="09504D06" w14:textId="77777777" w:rsidR="003670E2" w:rsidRDefault="003670E2" w:rsidP="003670E2"/>
    <w:p w14:paraId="68A79C9E" w14:textId="77777777" w:rsidR="003670E2" w:rsidRDefault="003670E2" w:rsidP="003670E2">
      <w:r>
        <w:t>.....:::: + ,...,2.211,1'..</w:t>
      </w:r>
    </w:p>
    <w:p w14:paraId="01305782" w14:textId="77777777" w:rsidR="003670E2" w:rsidRDefault="003670E2" w:rsidP="003670E2"/>
    <w:p w14:paraId="3699BE3D" w14:textId="77777777" w:rsidR="003670E2" w:rsidRDefault="003670E2" w:rsidP="003670E2"/>
    <w:p w14:paraId="432403DA" w14:textId="77777777" w:rsidR="003670E2" w:rsidRDefault="003670E2" w:rsidP="003670E2">
      <w:r>
        <w:t>-0.009'</w:t>
      </w:r>
    </w:p>
    <w:p w14:paraId="57B49165" w14:textId="77777777" w:rsidR="003670E2" w:rsidRDefault="003670E2" w:rsidP="003670E2">
      <w:r>
        <w:t>'0009</w:t>
      </w:r>
    </w:p>
    <w:p w14:paraId="453AA94E" w14:textId="77777777" w:rsidR="003670E2" w:rsidRDefault="003670E2" w:rsidP="003670E2"/>
    <w:p w14:paraId="767DF877" w14:textId="77777777" w:rsidR="003670E2" w:rsidRDefault="003670E2" w:rsidP="003670E2"/>
    <w:p w14:paraId="59B1D2FB" w14:textId="77777777" w:rsidR="003670E2" w:rsidRDefault="003670E2" w:rsidP="003670E2">
      <w:r>
        <w:lastRenderedPageBreak/>
        <w:t>-12.108'</w:t>
      </w:r>
    </w:p>
    <w:p w14:paraId="15F7DACD" w14:textId="77777777" w:rsidR="003670E2" w:rsidRDefault="003670E2" w:rsidP="003670E2">
      <w:r>
        <w:t>-1:i:'i'oa.</w:t>
      </w:r>
    </w:p>
    <w:p w14:paraId="6091A85D" w14:textId="77777777" w:rsidR="003670E2" w:rsidRDefault="003670E2" w:rsidP="003670E2"/>
    <w:p w14:paraId="4EF4D2F9" w14:textId="77777777" w:rsidR="003670E2" w:rsidRDefault="003670E2" w:rsidP="003670E2">
      <w:r>
        <w:t>l.laxMJ</w:t>
      </w:r>
    </w:p>
    <w:p w14:paraId="214E7679" w14:textId="77777777" w:rsidR="003670E2" w:rsidRDefault="003670E2" w:rsidP="003670E2">
      <w:r>
        <w:t>1l,li, l.ly</w:t>
      </w:r>
    </w:p>
    <w:p w14:paraId="5A23B588" w14:textId="77777777" w:rsidR="003670E2" w:rsidRDefault="003670E2" w:rsidP="003670E2"/>
    <w:p w14:paraId="26F7F760" w14:textId="77777777" w:rsidR="003670E2" w:rsidRDefault="003670E2" w:rsidP="003670E2">
      <w:r>
        <w:t>113</w:t>
      </w:r>
    </w:p>
    <w:p w14:paraId="11D9F6F8" w14:textId="77777777" w:rsidR="003670E2" w:rsidRDefault="003670E2" w:rsidP="003670E2">
      <w:r>
        <w:t>2+53</w:t>
      </w:r>
    </w:p>
    <w:p w14:paraId="71E43A71" w14:textId="77777777" w:rsidR="003670E2" w:rsidRDefault="003670E2" w:rsidP="003670E2"/>
    <w:p w14:paraId="5BA303A6" w14:textId="77777777" w:rsidR="003670E2" w:rsidRDefault="003670E2" w:rsidP="003670E2">
      <w:r>
        <w:t>18 Generated Indian Code Steel_Plastic 12</w:t>
      </w:r>
    </w:p>
    <w:p w14:paraId="17CFE839" w14:textId="77777777" w:rsidR="003670E2" w:rsidRDefault="003670E2" w:rsidP="003670E2">
      <w:r>
        <w:t>18Gene+roled lnd n Code Steel_Plllstlo 12 ,</w:t>
      </w:r>
    </w:p>
    <w:p w14:paraId="1E0CA249" w14:textId="77777777" w:rsidR="003670E2" w:rsidRDefault="003670E2" w:rsidP="003670E2"/>
    <w:p w14:paraId="65BA7A3F" w14:textId="77777777" w:rsidR="003670E2" w:rsidRDefault="003670E2" w:rsidP="003670E2">
      <w:r>
        <w:t>38.327 i</w:t>
      </w:r>
    </w:p>
    <w:p w14:paraId="3DF0B7C6" w14:textId="77777777" w:rsidR="003670E2" w:rsidRDefault="003670E2" w:rsidP="003670E2">
      <w:r>
        <w:t>36.813</w:t>
      </w:r>
    </w:p>
    <w:p w14:paraId="56C70E8E" w14:textId="77777777" w:rsidR="003670E2" w:rsidRDefault="003670E2" w:rsidP="003670E2"/>
    <w:p w14:paraId="2D863F72" w14:textId="77777777" w:rsidR="003670E2" w:rsidRDefault="003670E2" w:rsidP="003670E2">
      <w:r>
        <w:t>3.483:</w:t>
      </w:r>
    </w:p>
    <w:p w14:paraId="123CB46F" w14:textId="77777777" w:rsidR="003670E2" w:rsidRDefault="003670E2" w:rsidP="003670E2">
      <w:r>
        <w:t xml:space="preserve">-+3.512J </w:t>
      </w:r>
    </w:p>
    <w:p w14:paraId="3DE2CCC2" w14:textId="77777777" w:rsidR="003670E2" w:rsidRDefault="003670E2" w:rsidP="003670E2"/>
    <w:p w14:paraId="40D5FE6D" w14:textId="77777777" w:rsidR="003670E2" w:rsidRDefault="003670E2" w:rsidP="003670E2">
      <w:r>
        <w:t>....--0209T:</w:t>
      </w:r>
    </w:p>
    <w:p w14:paraId="6C8E6E2B" w14:textId="77777777" w:rsidR="003670E2" w:rsidRDefault="003670E2" w:rsidP="003670E2"/>
    <w:p w14:paraId="2F2547E8" w14:textId="77777777" w:rsidR="003670E2" w:rsidRDefault="003670E2" w:rsidP="003670E2">
      <w:r>
        <w:t>I.lax Ma</w:t>
      </w:r>
      <w:r>
        <w:tab/>
        <w:t>141</w:t>
      </w:r>
    </w:p>
    <w:p w14:paraId="4444527E" w14:textId="77777777" w:rsidR="003670E2" w:rsidRDefault="003670E2" w:rsidP="003670E2"/>
    <w:p w14:paraId="0C1D82FE" w14:textId="77777777" w:rsidR="003670E2" w:rsidRDefault="003670E2" w:rsidP="003670E2">
      <w:r>
        <w:t>16Generaled lncfmn Code Steel Plastic 10</w:t>
      </w:r>
    </w:p>
    <w:p w14:paraId="63370E3B" w14:textId="77777777" w:rsidR="003670E2" w:rsidRDefault="003670E2" w:rsidP="003670E2"/>
    <w:p w14:paraId="5229E3F8" w14:textId="77777777" w:rsidR="003670E2" w:rsidRDefault="003670E2" w:rsidP="003670E2">
      <w:r>
        <w:t>-35.473:</w:t>
      </w:r>
      <w:r>
        <w:tab/>
        <w:t>80.223 (</w:t>
      </w:r>
      <w:r>
        <w:tab/>
        <w:t>0.301 :</w:t>
      </w:r>
    </w:p>
    <w:p w14:paraId="2C1B8892" w14:textId="77777777" w:rsidR="003670E2" w:rsidRDefault="003670E2" w:rsidP="003670E2"/>
    <w:p w14:paraId="37531CF6" w14:textId="77777777" w:rsidR="003670E2" w:rsidRDefault="003670E2" w:rsidP="003670E2">
      <w:r>
        <w:t>Mi"I r,1z</w:t>
      </w:r>
    </w:p>
    <w:p w14:paraId="0A8ACDA1" w14:textId="77777777" w:rsidR="003670E2" w:rsidRDefault="003670E2" w:rsidP="003670E2"/>
    <w:p w14:paraId="09FF5F2D" w14:textId="77777777" w:rsidR="003670E2" w:rsidRDefault="003670E2" w:rsidP="003670E2">
      <w:r>
        <w:t>141</w:t>
      </w:r>
    </w:p>
    <w:p w14:paraId="24F2F1FA" w14:textId="77777777" w:rsidR="003670E2" w:rsidRDefault="003670E2" w:rsidP="003670E2"/>
    <w:p w14:paraId="1739D93E" w14:textId="77777777" w:rsidR="003670E2" w:rsidRDefault="003670E2" w:rsidP="003670E2">
      <w:r>
        <w:t>18 Generoled Indian Code Steel_Plllstic 12</w:t>
      </w:r>
    </w:p>
    <w:p w14:paraId="214FD5B3" w14:textId="77777777" w:rsidR="003670E2" w:rsidRDefault="003670E2" w:rsidP="003670E2"/>
    <w:p w14:paraId="0EC5F405" w14:textId="77777777" w:rsidR="003670E2" w:rsidRDefault="003670E2" w:rsidP="003670E2">
      <w:r>
        <w:t>39.862</w:t>
      </w:r>
      <w:r>
        <w:tab/>
        <w:t>102.667</w:t>
      </w:r>
      <w:r>
        <w:tab/>
        <w:t>0.354.i.</w:t>
      </w:r>
    </w:p>
    <w:p w14:paraId="5B2F1BF0" w14:textId="77777777" w:rsidR="003670E2" w:rsidRDefault="003670E2" w:rsidP="003670E2"/>
    <w:p w14:paraId="394FA1E7" w14:textId="77777777" w:rsidR="003670E2" w:rsidRDefault="003670E2" w:rsidP="003670E2">
      <w:r>
        <w:t>0.021.J.</w:t>
      </w:r>
    </w:p>
    <w:p w14:paraId="3F02DAFB" w14:textId="77777777" w:rsidR="003670E2" w:rsidRDefault="003670E2" w:rsidP="003670E2"/>
    <w:p w14:paraId="6B97B4A2" w14:textId="77777777" w:rsidR="003670E2" w:rsidRDefault="003670E2" w:rsidP="003670E2">
      <w:r>
        <w:t>- .006 l,  -234.621-</w:t>
      </w:r>
    </w:p>
    <w:p w14:paraId="35F9A8CF" w14:textId="77777777" w:rsidR="003670E2" w:rsidRDefault="003670E2" w:rsidP="003670E2"/>
    <w:p w14:paraId="45CDCDB6" w14:textId="77777777" w:rsidR="003670E2" w:rsidRDefault="003670E2" w:rsidP="003670E2"/>
    <w:p w14:paraId="0359A805" w14:textId="77777777" w:rsidR="003670E2" w:rsidRDefault="003670E2" w:rsidP="003670E2">
      <w:r>
        <w:t>Figure 9: Presentation of rxns at support Table I: Illustrate ofBEF</w:t>
      </w:r>
    </w:p>
    <w:p w14:paraId="218F86AF" w14:textId="77777777" w:rsidR="003670E2" w:rsidRDefault="003670E2" w:rsidP="003670E2"/>
    <w:p w14:paraId="1A2EAA43" w14:textId="77777777" w:rsidR="003670E2" w:rsidRDefault="003670E2" w:rsidP="003670E2">
      <w:r>
        <w:t>Beam</w:t>
      </w:r>
      <w:r>
        <w:tab/>
        <w:t>UC</w:t>
      </w:r>
      <w:r>
        <w:tab/>
        <w:t>Node</w:t>
      </w:r>
      <w:r>
        <w:tab/>
        <w:t>Fx</w:t>
      </w:r>
    </w:p>
    <w:p w14:paraId="0B469925" w14:textId="77777777" w:rsidR="003670E2" w:rsidRDefault="003670E2" w:rsidP="003670E2"/>
    <w:p w14:paraId="2E6DDAE3" w14:textId="77777777" w:rsidR="003670E2" w:rsidRDefault="003670E2" w:rsidP="003670E2">
      <w:r>
        <w:t>Fy</w:t>
      </w:r>
    </w:p>
    <w:p w14:paraId="47730404" w14:textId="77777777" w:rsidR="003670E2" w:rsidRDefault="003670E2" w:rsidP="003670E2">
      <w:r>
        <w:t>kN</w:t>
      </w:r>
      <w:r>
        <w:tab/>
        <w:t>I</w:t>
      </w:r>
    </w:p>
    <w:p w14:paraId="226DE738" w14:textId="77777777" w:rsidR="003670E2" w:rsidRDefault="003670E2" w:rsidP="003670E2"/>
    <w:p w14:paraId="6D4C1A0B" w14:textId="77777777" w:rsidR="003670E2" w:rsidRDefault="003670E2" w:rsidP="003670E2">
      <w:r>
        <w:t>Fz</w:t>
      </w:r>
    </w:p>
    <w:p w14:paraId="1B901BDF" w14:textId="77777777" w:rsidR="003670E2" w:rsidRDefault="003670E2" w:rsidP="003670E2">
      <w:r>
        <w:t>kN</w:t>
      </w:r>
      <w:r>
        <w:tab/>
        <w:t>I</w:t>
      </w:r>
    </w:p>
    <w:p w14:paraId="028A07DE" w14:textId="77777777" w:rsidR="003670E2" w:rsidRDefault="003670E2" w:rsidP="003670E2"/>
    <w:p w14:paraId="045C7890" w14:textId="77777777" w:rsidR="003670E2" w:rsidRDefault="003670E2" w:rsidP="003670E2">
      <w:r>
        <w:t>Mx</w:t>
      </w:r>
      <w:r>
        <w:tab/>
        <w:t>I</w:t>
      </w:r>
      <w:r>
        <w:tab/>
        <w:t>My</w:t>
      </w:r>
      <w:r>
        <w:tab/>
        <w:t>I</w:t>
      </w:r>
      <w:r>
        <w:tab/>
        <w:t>Mz</w:t>
      </w:r>
      <w:r>
        <w:tab/>
        <w:t>I</w:t>
      </w:r>
    </w:p>
    <w:p w14:paraId="6A89E688" w14:textId="77777777" w:rsidR="003670E2" w:rsidRDefault="003670E2" w:rsidP="003670E2">
      <w:r>
        <w:t>kNm</w:t>
      </w:r>
      <w:r>
        <w:tab/>
        <w:t>kNm</w:t>
      </w:r>
      <w:r>
        <w:tab/>
        <w:t>kNm</w:t>
      </w:r>
    </w:p>
    <w:p w14:paraId="475DE569" w14:textId="77777777" w:rsidR="003670E2" w:rsidRDefault="003670E2" w:rsidP="003670E2"/>
    <w:p w14:paraId="7836BAEB" w14:textId="77777777" w:rsidR="003670E2" w:rsidRDefault="003670E2" w:rsidP="003670E2">
      <w:r>
        <w:t>_M_ax_F_x+-</w:t>
      </w:r>
    </w:p>
    <w:p w14:paraId="66ADB80A" w14:textId="77777777" w:rsidR="003670E2" w:rsidRDefault="003670E2" w:rsidP="003670E2"/>
    <w:p w14:paraId="317A3C6A" w14:textId="77777777" w:rsidR="003670E2" w:rsidRDefault="003670E2" w:rsidP="003670E2">
      <w:r>
        <w:t>64_1_-+_9_G_e_ne_ra_t_ed_ln_d_ia_n_C_od_e_S_t_ee_l Pla_s_l&lt;:_3_+-   2_5_3 _,</w:t>
      </w:r>
    </w:p>
    <w:p w14:paraId="396C6DBF" w14:textId="77777777" w:rsidR="003670E2" w:rsidRDefault="003670E2" w:rsidP="003670E2"/>
    <w:p w14:paraId="0FBB1DEB" w14:textId="77777777" w:rsidR="003670E2" w:rsidRDefault="003670E2" w:rsidP="003670E2">
      <w:r>
        <w:t>17_1_.7_0_J_,!</w:t>
      </w:r>
    </w:p>
    <w:p w14:paraId="18777892" w14:textId="77777777" w:rsidR="003670E2" w:rsidRDefault="003670E2" w:rsidP="003670E2"/>
    <w:p w14:paraId="3A59355B" w14:textId="77777777" w:rsidR="003670E2" w:rsidRDefault="003670E2" w:rsidP="003670E2">
      <w:r>
        <w:lastRenderedPageBreak/>
        <w:t>-2_.06_0_,!</w:t>
      </w:r>
    </w:p>
    <w:p w14:paraId="0B60C65E" w14:textId="77777777" w:rsidR="003670E2" w:rsidRDefault="003670E2" w:rsidP="003670E2"/>
    <w:p w14:paraId="1AA6C39E" w14:textId="77777777" w:rsidR="003670E2" w:rsidRDefault="003670E2" w:rsidP="003670E2">
      <w:r>
        <w:t>-1_.0_1_4_,!</w:t>
      </w:r>
    </w:p>
    <w:p w14:paraId="0AAB321C" w14:textId="77777777" w:rsidR="003670E2" w:rsidRDefault="003670E2" w:rsidP="003670E2"/>
    <w:p w14:paraId="64AE0801" w14:textId="77777777" w:rsidR="003670E2" w:rsidRDefault="003670E2" w:rsidP="003670E2">
      <w:r>
        <w:t>-0_.00_0_,!_</w:t>
      </w:r>
      <w:r>
        <w:tab/>
        <w:t>1_.9_38 ..,.! ._-10.624 i</w:t>
      </w:r>
    </w:p>
    <w:p w14:paraId="0375F22C" w14:textId="77777777" w:rsidR="003670E2" w:rsidRDefault="003670E2" w:rsidP="003670E2"/>
    <w:p w14:paraId="5ED8335C" w14:textId="77777777" w:rsidR="003670E2" w:rsidRDefault="003670E2" w:rsidP="003670E2">
      <w:r>
        <w:t>Mil fx</w:t>
      </w:r>
      <w:r>
        <w:tab/>
        <w:t>513</w:t>
      </w:r>
      <w:r>
        <w:tab/>
        <w:t>18Generoted Indian Code SteeLPlastic 12</w:t>
      </w:r>
      <w:r>
        <w:tab/>
        <w:t>210</w:t>
      </w:r>
      <w:r>
        <w:tab/>
        <w:t xml:space="preserve">-147.852_1  </w:t>
      </w:r>
      <w:r>
        <w:tab/>
        <w:t xml:space="preserve">8.9421 </w:t>
      </w:r>
      <w:r>
        <w:tab/>
        <w:t xml:space="preserve">_-0.0H I   .-0.000,.I  </w:t>
      </w:r>
      <w:r>
        <w:tab/>
        <w:t>-0.003 1 ..  -32.17. 9 .'I</w:t>
      </w:r>
    </w:p>
    <w:p w14:paraId="27374529" w14:textId="77777777" w:rsidR="003670E2" w:rsidRDefault="003670E2" w:rsidP="003670E2"/>
    <w:p w14:paraId="0E650F96" w14:textId="77777777" w:rsidR="003670E2" w:rsidRDefault="003670E2" w:rsidP="003670E2">
      <w:r>
        <w:t>_1o1_ox_F y+-</w:t>
      </w:r>
    </w:p>
    <w:p w14:paraId="5613B13A" w14:textId="77777777" w:rsidR="003670E2" w:rsidRDefault="003670E2" w:rsidP="003670E2"/>
    <w:p w14:paraId="4C82DFB4" w14:textId="77777777" w:rsidR="003670E2" w:rsidRDefault="003670E2" w:rsidP="003670E2">
      <w:r>
        <w:t>s1_0_-+_16_G_en_e_ro_t_ed_lnd_ia_n_Coo_e_s_1e_e 1 P_1a_,_1Jo_1o_,</w:t>
      </w:r>
    </w:p>
    <w:p w14:paraId="53CCC9DE" w14:textId="77777777" w:rsidR="003670E2" w:rsidRDefault="003670E2" w:rsidP="003670E2"/>
    <w:p w14:paraId="72691C71" w14:textId="77777777" w:rsidR="003670E2" w:rsidRDefault="003670E2" w:rsidP="003670E2">
      <w:r>
        <w:t>22 5 _,</w:t>
      </w:r>
    </w:p>
    <w:p w14:paraId="4575103D" w14:textId="77777777" w:rsidR="003670E2" w:rsidRDefault="003670E2" w:rsidP="003670E2"/>
    <w:p w14:paraId="36FCD14C" w14:textId="77777777" w:rsidR="003670E2" w:rsidRDefault="003670E2" w:rsidP="003670E2">
      <w:r>
        <w:t>7_4_.3_9_3.....</w:t>
      </w:r>
    </w:p>
    <w:p w14:paraId="1BF621FC" w14:textId="77777777" w:rsidR="003670E2" w:rsidRDefault="003670E2" w:rsidP="003670E2"/>
    <w:p w14:paraId="4C827E10" w14:textId="77777777" w:rsidR="003670E2" w:rsidRDefault="003670E2" w:rsidP="003670E2">
      <w:r>
        <w:t>3_5_.4_2_ 7. .  _ .o_.oo_a.....</w:t>
      </w:r>
    </w:p>
    <w:p w14:paraId="452B0A86" w14:textId="77777777" w:rsidR="003670E2" w:rsidRDefault="003670E2" w:rsidP="003670E2"/>
    <w:p w14:paraId="1F3F80F0" w14:textId="77777777" w:rsidR="003670E2" w:rsidRDefault="003670E2" w:rsidP="003670E2">
      <w:r>
        <w:t>o_.00_1.</w:t>
      </w:r>
    </w:p>
    <w:p w14:paraId="62422AE3" w14:textId="77777777" w:rsidR="003670E2" w:rsidRDefault="003670E2" w:rsidP="003670E2"/>
    <w:p w14:paraId="1F742D0B" w14:textId="77777777" w:rsidR="003670E2" w:rsidRDefault="003670E2" w:rsidP="003670E2">
      <w:r>
        <w:t>_o_.0_1</w:t>
      </w:r>
    </w:p>
    <w:p w14:paraId="46F0CC06" w14:textId="77777777" w:rsidR="003670E2" w:rsidRDefault="003670E2" w:rsidP="003670E2"/>
    <w:p w14:paraId="1ECFD188" w14:textId="77777777" w:rsidR="003670E2" w:rsidRDefault="003670E2" w:rsidP="003670E2"/>
    <w:p w14:paraId="25A60F99" w14:textId="77777777" w:rsidR="003670E2" w:rsidRDefault="003670E2" w:rsidP="003670E2">
      <w:r>
        <w:t>::;.</w:t>
      </w:r>
    </w:p>
    <w:p w14:paraId="6EB1151B" w14:textId="77777777" w:rsidR="003670E2" w:rsidRDefault="003670E2" w:rsidP="003670E2"/>
    <w:p w14:paraId="1A839350" w14:textId="77777777" w:rsidR="003670E2" w:rsidRDefault="003670E2" w:rsidP="003670E2">
      <w:r>
        <w:t>5 0</w:t>
      </w:r>
      <w:r>
        <w:tab/>
        <w:t>2</w:t>
      </w:r>
      <w:r>
        <w:tab/>
        <w:t>5</w:t>
      </w:r>
    </w:p>
    <w:p w14:paraId="44B72A1F" w14:textId="77777777" w:rsidR="003670E2" w:rsidRDefault="003670E2" w:rsidP="003670E2">
      <w:r>
        <w:t>;</w:t>
      </w:r>
      <w:r>
        <w:tab/>
        <w:t>:  :::::::::  : ::::_::::</w:t>
      </w:r>
    </w:p>
    <w:p w14:paraId="41D7BABB" w14:textId="77777777" w:rsidR="003670E2" w:rsidRDefault="003670E2" w:rsidP="003670E2"/>
    <w:p w14:paraId="0C237F1D" w14:textId="77777777" w:rsidR="003670E2" w:rsidRDefault="003670E2" w:rsidP="003670E2">
      <w:r>
        <w:lastRenderedPageBreak/>
        <w:t>:. H ..: : H,;t..:;H -:t::-1  ..:i -i</w:t>
      </w:r>
      <w:r>
        <w:tab/>
        <w:t>i</w:t>
      </w:r>
    </w:p>
    <w:p w14:paraId="48D03395" w14:textId="77777777" w:rsidR="003670E2" w:rsidRDefault="003670E2" w:rsidP="003670E2"/>
    <w:p w14:paraId="7657AFDF" w14:textId="77777777" w:rsidR="003670E2" w:rsidRDefault="003670E2" w:rsidP="003670E2">
      <w:r>
        <w:t>_M_il_f ,-+--872--+-9-G-e-ne_ra t_e_d-,n-d_ilm_C_od_e_S_t_ee-1_-Pla_s_ti_c_3_+---3-54---t--64-.5-2 7_,:</w:t>
      </w:r>
      <w:r>
        <w:tab/>
        <w:t>7-_o-3-1--,---_-10-.1-8-J--,:---0-.00-4--,:---9-.254</w:t>
      </w:r>
      <w:r>
        <w:tab/>
        <w:t>,:</w:t>
      </w:r>
    </w:p>
    <w:p w14:paraId="1D02E890" w14:textId="77777777" w:rsidR="003670E2" w:rsidRDefault="003670E2" w:rsidP="003670E2"/>
    <w:p w14:paraId="13A09B2E" w14:textId="77777777" w:rsidR="003670E2" w:rsidRDefault="003670E2" w:rsidP="003670E2">
      <w:r>
        <w:t>_ _lax_M-+-&gt;</w:t>
      </w:r>
    </w:p>
    <w:p w14:paraId="136DF666" w14:textId="77777777" w:rsidR="003670E2" w:rsidRDefault="003670E2" w:rsidP="003670E2"/>
    <w:p w14:paraId="7C9273DA" w14:textId="77777777" w:rsidR="003670E2" w:rsidRDefault="003670E2" w:rsidP="003670E2">
      <w:r>
        <w:t>1_5_</w:t>
      </w:r>
    </w:p>
    <w:p w14:paraId="1973795E" w14:textId="77777777" w:rsidR="003670E2" w:rsidRDefault="003670E2" w:rsidP="003670E2"/>
    <w:p w14:paraId="7E03D8B2" w14:textId="77777777" w:rsidR="003670E2" w:rsidRDefault="003670E2" w:rsidP="003670E2">
      <w:r>
        <w:t>_,_19_G_en_e_ra_ted lncllna_C_ode_S_l_ee L Pla_stic_._1_3-+-</w:t>
      </w:r>
    </w:p>
    <w:p w14:paraId="749D24CA" w14:textId="77777777" w:rsidR="003670E2" w:rsidRDefault="003670E2" w:rsidP="003670E2"/>
    <w:p w14:paraId="4B994A99" w14:textId="77777777" w:rsidR="003670E2" w:rsidRDefault="003670E2" w:rsidP="003670E2">
      <w:r>
        <w:t>13_</w:t>
      </w:r>
    </w:p>
    <w:p w14:paraId="52CFBB1A" w14:textId="77777777" w:rsidR="003670E2" w:rsidRDefault="003670E2" w:rsidP="003670E2"/>
    <w:p w14:paraId="0649C764" w14:textId="77777777" w:rsidR="003670E2" w:rsidRDefault="003670E2" w:rsidP="003670E2">
      <w:r>
        <w:t>_,_:::_:::_.5:::_1-::_,99:::_-1_:1:::_:::_:::_:::_-o_.-064_-_..,.,.1_  _ ...._:_o_.352_--_</w:t>
      </w:r>
    </w:p>
    <w:p w14:paraId="5772ECDE" w14:textId="77777777" w:rsidR="003670E2" w:rsidRDefault="003670E2" w:rsidP="003670E2"/>
    <w:p w14:paraId="6EF5DA8F" w14:textId="77777777" w:rsidR="003670E2" w:rsidRDefault="003670E2" w:rsidP="003670E2">
      <w:r>
        <w:t>.o:::_.-1_1:::_3:l:::.:::.:::.:::.-:::.2-.0-74-,i</w:t>
      </w:r>
    </w:p>
    <w:p w14:paraId="68CE9EF3" w14:textId="77777777" w:rsidR="003670E2" w:rsidRDefault="003670E2" w:rsidP="003670E2"/>
    <w:p w14:paraId="59B4CBFC" w14:textId="77777777" w:rsidR="003670E2" w:rsidRDefault="003670E2" w:rsidP="003670E2">
      <w:r>
        <w:t>_,,.-5.960 1</w:t>
      </w:r>
    </w:p>
    <w:p w14:paraId="0802581E" w14:textId="77777777" w:rsidR="003670E2" w:rsidRDefault="003670E2" w:rsidP="003670E2"/>
    <w:p w14:paraId="5CFB3B02" w14:textId="77777777" w:rsidR="003670E2" w:rsidRDefault="003670E2" w:rsidP="003670E2">
      <w:r>
        <w:t>'  il ll x+-- 9  +-19 G_en_e_rn t_ed lndia   n Cod   S t _  l P l _s lic-1 3--+- 7---+_--5 1 .90=4---;:</w:t>
      </w:r>
      <w:r>
        <w:tab/>
        <w:t>1 -9 1 1+-</w:t>
      </w:r>
    </w:p>
    <w:p w14:paraId="2D1399D7" w14:textId="77777777" w:rsidR="003670E2" w:rsidRDefault="003670E2" w:rsidP="003670E2"/>
    <w:p w14:paraId="640185F9" w14:textId="77777777" w:rsidR="003670E2" w:rsidRDefault="003670E2" w:rsidP="003670E2">
      <w:r>
        <w:t>348=---;'-----0 .1 1 4---;:  -2 -69=7---;;</w:t>
      </w:r>
    </w:p>
    <w:p w14:paraId="297D9C7E" w14:textId="77777777" w:rsidR="003670E2" w:rsidRDefault="003670E2" w:rsidP="003670E2"/>
    <w:p w14:paraId="52E94AFD" w14:textId="77777777" w:rsidR="003670E2" w:rsidRDefault="003670E2" w:rsidP="003670E2">
      <w:r>
        <w:t>-4.267 j</w:t>
      </w:r>
    </w:p>
    <w:p w14:paraId="5AEEB51C" w14:textId="77777777" w:rsidR="003670E2" w:rsidRDefault="003670E2" w:rsidP="003670E2"/>
    <w:p w14:paraId="12A6CDEA" w14:textId="77777777" w:rsidR="003670E2" w:rsidRDefault="003670E2" w:rsidP="003670E2">
      <w:r>
        <w:t>- -':;'_,; ;+-  !_ _-+_::_ _:;_:_:_:_:_:_:_:_ ::_._ _::_: :_,._:_:_!_+-   !_;_ _, ..:.. .!_.:_;_!  I_ _ _ ......._1_::_.......J..._.</w:t>
      </w:r>
    </w:p>
    <w:p w14:paraId="24363C36" w14:textId="77777777" w:rsidR="003670E2" w:rsidRDefault="003670E2" w:rsidP="003670E2"/>
    <w:p w14:paraId="4FB0B1EB" w14:textId="77777777" w:rsidR="003670E2" w:rsidRDefault="003670E2" w:rsidP="003670E2">
      <w:r>
        <w:t>..:_1 _::_---.J.._.</w:t>
      </w:r>
      <w:r>
        <w:tab/>
        <w:t>..._: _::_--:.J...</w:t>
      </w:r>
      <w:r>
        <w:tab/>
        <w:t>:_1 _::_i</w:t>
      </w:r>
    </w:p>
    <w:p w14:paraId="48A65717" w14:textId="77777777" w:rsidR="003670E2" w:rsidRDefault="003670E2" w:rsidP="003670E2"/>
    <w:p w14:paraId="3067FB94" w14:textId="77777777" w:rsidR="003670E2" w:rsidRDefault="003670E2" w:rsidP="003670E2">
      <w:r>
        <w:t>J: I</w:t>
      </w:r>
    </w:p>
    <w:p w14:paraId="202B17A9" w14:textId="77777777" w:rsidR="003670E2" w:rsidRDefault="003670E2" w:rsidP="003670E2"/>
    <w:p w14:paraId="30377F65" w14:textId="77777777" w:rsidR="003670E2" w:rsidRDefault="003670E2" w:rsidP="003670E2">
      <w:r>
        <w:t>l,!ox l,!a</w:t>
      </w:r>
      <w:r>
        <w:tab/>
        <w:t>357</w:t>
      </w:r>
      <w:r>
        <w:tab/>
        <w:t>16 Generated Indian Code SteeLPlastic 10</w:t>
      </w:r>
      <w:r>
        <w:tab/>
        <w:t>141</w:t>
      </w:r>
      <w:r>
        <w:tab/>
        <w:t>74,33,;</w:t>
      </w:r>
    </w:p>
    <w:p w14:paraId="5C1F06BA" w14:textId="77777777" w:rsidR="003670E2" w:rsidRDefault="003670E2" w:rsidP="003670E2"/>
    <w:p w14:paraId="2D5200E3" w14:textId="77777777" w:rsidR="003670E2" w:rsidRDefault="003670E2" w:rsidP="003670E2">
      <w:r>
        <w:t>....35.406+</w:t>
      </w:r>
      <w:r>
        <w:tab/>
        <w:t>0.009</w:t>
      </w:r>
    </w:p>
    <w:p w14:paraId="3DF8CCD9" w14:textId="77777777" w:rsidR="003670E2" w:rsidRDefault="003670E2" w:rsidP="003670E2"/>
    <w:p w14:paraId="0CD76625" w14:textId="77777777" w:rsidR="003670E2" w:rsidRDefault="003670E2" w:rsidP="003670E2">
      <w:r>
        <w:t>.  0.001..j.</w:t>
      </w:r>
      <w:r>
        <w:tab/>
        <w:t>..:0,018.j..  2.1..1.630.,1</w:t>
      </w:r>
    </w:p>
    <w:p w14:paraId="3E764D98" w14:textId="77777777" w:rsidR="003670E2" w:rsidRDefault="003670E2" w:rsidP="003670E2"/>
    <w:p w14:paraId="5B8B83E1" w14:textId="77777777" w:rsidR="003670E2" w:rsidRDefault="003670E2" w:rsidP="003670E2">
      <w:r>
        <w:t>_M_n_ll_z</w:t>
      </w:r>
    </w:p>
    <w:p w14:paraId="124F2968" w14:textId="77777777" w:rsidR="003670E2" w:rsidRDefault="003670E2" w:rsidP="003670E2"/>
    <w:p w14:paraId="01F42605" w14:textId="77777777" w:rsidR="003670E2" w:rsidRDefault="003670E2" w:rsidP="003670E2">
      <w:r>
        <w:t>35_7_ _18_G_en_e_rn_t_ed_lnd_ia_n_Cod_e_S_te_e l P_la_s_lJo_12</w:t>
      </w:r>
    </w:p>
    <w:p w14:paraId="0E6339E1" w14:textId="77777777" w:rsidR="003670E2" w:rsidRDefault="003670E2" w:rsidP="003670E2"/>
    <w:p w14:paraId="0FB018BA" w14:textId="77777777" w:rsidR="003670E2" w:rsidRDefault="003670E2" w:rsidP="003670E2">
      <w:r>
        <w:t>1_41_</w:t>
      </w:r>
    </w:p>
    <w:p w14:paraId="71B15396" w14:textId="77777777" w:rsidR="003670E2" w:rsidRDefault="003670E2" w:rsidP="003670E2"/>
    <w:p w14:paraId="3AE08E4A" w14:textId="77777777" w:rsidR="003670E2" w:rsidRDefault="003670E2" w:rsidP="003670E2">
      <w:r>
        <w:t>9_5_.2_1_7...,.</w:t>
      </w:r>
    </w:p>
    <w:p w14:paraId="53BF7CD5" w14:textId="77777777" w:rsidR="003670E2" w:rsidRDefault="003670E2" w:rsidP="003670E2"/>
    <w:p w14:paraId="7424C9F2" w14:textId="77777777" w:rsidR="003670E2" w:rsidRDefault="003670E2" w:rsidP="003670E2">
      <w:r>
        <w:t>-3_9_.7_8_7...,.</w:t>
      </w:r>
    </w:p>
    <w:p w14:paraId="42644F8F" w14:textId="77777777" w:rsidR="003670E2" w:rsidRDefault="003670E2" w:rsidP="003670E2"/>
    <w:p w14:paraId="1D4D0A87" w14:textId="77777777" w:rsidR="003670E2" w:rsidRDefault="003670E2" w:rsidP="003670E2">
      <w:r>
        <w:t>0_.0_1_1...,.</w:t>
      </w:r>
    </w:p>
    <w:p w14:paraId="2F998DE6" w14:textId="77777777" w:rsidR="003670E2" w:rsidRDefault="003670E2" w:rsidP="003670E2"/>
    <w:p w14:paraId="30E57484" w14:textId="77777777" w:rsidR="003670E2" w:rsidRDefault="003670E2" w:rsidP="003670E2">
      <w:r>
        <w:t xml:space="preserve"> 0_.00</w:t>
      </w:r>
    </w:p>
    <w:p w14:paraId="6DB3BC20" w14:textId="77777777" w:rsidR="003670E2" w:rsidRDefault="003670E2" w:rsidP="003670E2"/>
    <w:p w14:paraId="2344FF1A" w14:textId="77777777" w:rsidR="003670E2" w:rsidRDefault="003670E2" w:rsidP="003670E2">
      <w:r>
        <w:t xml:space="preserve"> 0_.0_2_1 ,.... ::2_:l:4_.272 ,</w:t>
      </w:r>
    </w:p>
    <w:p w14:paraId="28FB5C71" w14:textId="77777777" w:rsidR="003670E2" w:rsidRDefault="003670E2" w:rsidP="003670E2"/>
    <w:p w14:paraId="4E162647" w14:textId="77777777" w:rsidR="003670E2" w:rsidRDefault="003670E2" w:rsidP="003670E2"/>
    <w:p w14:paraId="42C759B8" w14:textId="77777777" w:rsidR="003670E2" w:rsidRDefault="003670E2" w:rsidP="003670E2"/>
    <w:p w14:paraId="74C9BF35" w14:textId="77777777" w:rsidR="003670E2" w:rsidRDefault="003670E2" w:rsidP="003670E2"/>
    <w:p w14:paraId="7AB94C83" w14:textId="77777777" w:rsidR="003670E2" w:rsidRDefault="003670E2" w:rsidP="003670E2"/>
    <w:p w14:paraId="31B92BF6" w14:textId="77777777" w:rsidR="003670E2" w:rsidRDefault="003670E2" w:rsidP="003670E2"/>
    <w:p w14:paraId="27D84546" w14:textId="77777777" w:rsidR="003670E2" w:rsidRDefault="003670E2" w:rsidP="003670E2"/>
    <w:p w14:paraId="2EE65E28" w14:textId="77777777" w:rsidR="003670E2" w:rsidRDefault="003670E2" w:rsidP="003670E2"/>
    <w:p w14:paraId="56B6E232" w14:textId="77777777" w:rsidR="003670E2" w:rsidRDefault="003670E2" w:rsidP="003670E2"/>
    <w:p w14:paraId="411084CF" w14:textId="77777777" w:rsidR="003670E2" w:rsidRDefault="003670E2" w:rsidP="003670E2">
      <w:r>
        <w:t>Figure IO: AF visualization</w:t>
      </w:r>
    </w:p>
    <w:p w14:paraId="31C3E193" w14:textId="77777777" w:rsidR="003670E2" w:rsidRDefault="003670E2" w:rsidP="003670E2"/>
    <w:p w14:paraId="42B19F37" w14:textId="77777777" w:rsidR="003670E2" w:rsidRDefault="003670E2" w:rsidP="003670E2"/>
    <w:p w14:paraId="3335E084" w14:textId="77777777" w:rsidR="003670E2" w:rsidRDefault="003670E2" w:rsidP="003670E2">
      <w:r>
        <w:t>Figure 11: SF illustrate</w:t>
      </w:r>
    </w:p>
    <w:p w14:paraId="34F2F222" w14:textId="77777777" w:rsidR="003670E2" w:rsidRDefault="003670E2" w:rsidP="003670E2"/>
    <w:p w14:paraId="673FD572" w14:textId="77777777" w:rsidR="003670E2" w:rsidRDefault="003670E2" w:rsidP="003670E2"/>
    <w:p w14:paraId="16EC611D" w14:textId="77777777" w:rsidR="003670E2" w:rsidRDefault="003670E2" w:rsidP="003670E2"/>
    <w:p w14:paraId="05566231" w14:textId="77777777" w:rsidR="003670E2" w:rsidRDefault="003670E2" w:rsidP="003670E2"/>
    <w:p w14:paraId="5E019E4F" w14:textId="77777777" w:rsidR="003670E2" w:rsidRDefault="003670E2" w:rsidP="003670E2"/>
    <w:p w14:paraId="7F23127D" w14:textId="77777777" w:rsidR="003670E2" w:rsidRDefault="003670E2" w:rsidP="003670E2"/>
    <w:p w14:paraId="7F8944C9" w14:textId="77777777" w:rsidR="003670E2" w:rsidRDefault="003670E2" w:rsidP="003670E2"/>
    <w:p w14:paraId="5020CB21" w14:textId="77777777" w:rsidR="003670E2" w:rsidRDefault="003670E2" w:rsidP="003670E2"/>
    <w:p w14:paraId="151D916D" w14:textId="77777777" w:rsidR="003670E2" w:rsidRDefault="003670E2" w:rsidP="003670E2"/>
    <w:p w14:paraId="2A60AD4F" w14:textId="77777777" w:rsidR="003670E2" w:rsidRDefault="003670E2" w:rsidP="003670E2">
      <w:r>
        <w:t>Figure 12: Showing BM</w:t>
      </w:r>
    </w:p>
    <w:p w14:paraId="59E577B4" w14:textId="77777777" w:rsidR="003670E2" w:rsidRDefault="003670E2" w:rsidP="003670E2">
      <w:r>
        <w:t>Results for Zone V</w:t>
      </w:r>
    </w:p>
    <w:p w14:paraId="532E2395" w14:textId="77777777" w:rsidR="003670E2" w:rsidRDefault="003670E2" w:rsidP="003670E2"/>
    <w:p w14:paraId="2C17FA40" w14:textId="77777777" w:rsidR="003670E2" w:rsidRDefault="003670E2" w:rsidP="003670E2"/>
    <w:p w14:paraId="2EE82B0A" w14:textId="77777777" w:rsidR="003670E2" w:rsidRDefault="003670E2" w:rsidP="003670E2"/>
    <w:p w14:paraId="1BC7E48B" w14:textId="77777777" w:rsidR="003670E2" w:rsidRDefault="003670E2" w:rsidP="003670E2">
      <w:r>
        <w:t>'</w:t>
      </w:r>
      <w:r>
        <w:tab/>
        <w:t>60270</w:t>
      </w:r>
      <w:r>
        <w:tab/>
        <w:t>0 000 I</w:t>
      </w:r>
      <w:r>
        <w:tab/>
        <w:t>0.000</w:t>
      </w:r>
      <w:r>
        <w:tab/>
        <w:t>-000i0 I</w:t>
      </w:r>
    </w:p>
    <w:p w14:paraId="5E976E07" w14:textId="77777777" w:rsidR="003670E2" w:rsidRDefault="003670E2" w:rsidP="003670E2"/>
    <w:p w14:paraId="7264F1F5" w14:textId="77777777" w:rsidR="003670E2" w:rsidRDefault="003670E2" w:rsidP="003670E2">
      <w:r>
        <w:t>:352'&gt;9</w:t>
      </w:r>
      <w:r>
        <w:tab/>
        <w:t>1-lOl</w:t>
      </w:r>
      <w:r>
        <w:tab/>
        <w:t>0 000</w:t>
      </w:r>
    </w:p>
    <w:p w14:paraId="25A34808" w14:textId="77777777" w:rsidR="003670E2" w:rsidRDefault="003670E2" w:rsidP="003670E2"/>
    <w:p w14:paraId="040F107C" w14:textId="77777777" w:rsidR="003670E2" w:rsidRDefault="003670E2" w:rsidP="003670E2">
      <w:r>
        <w:t>:35 290</w:t>
      </w:r>
    </w:p>
    <w:p w14:paraId="50F813A7" w14:textId="77777777" w:rsidR="003670E2" w:rsidRDefault="003670E2" w:rsidP="003670E2"/>
    <w:p w14:paraId="5816C6C2" w14:textId="77777777" w:rsidR="003670E2" w:rsidRDefault="003670E2" w:rsidP="003670E2">
      <w:r>
        <w:t>0.000</w:t>
      </w:r>
    </w:p>
    <w:p w14:paraId="7CD3D930" w14:textId="77777777" w:rsidR="003670E2" w:rsidRDefault="003670E2" w:rsidP="003670E2"/>
    <w:p w14:paraId="66400909" w14:textId="77777777" w:rsidR="003670E2" w:rsidRDefault="003670E2" w:rsidP="003670E2">
      <w:r>
        <w:t>-=01</w:t>
      </w:r>
    </w:p>
    <w:p w14:paraId="41A78F30" w14:textId="77777777" w:rsidR="003670E2" w:rsidRDefault="003670E2" w:rsidP="003670E2"/>
    <w:p w14:paraId="542CF403" w14:textId="77777777" w:rsidR="003670E2" w:rsidRDefault="003670E2" w:rsidP="003670E2">
      <w:r>
        <w:t>-60.1-14--- ....,</w:t>
      </w:r>
      <w:r>
        <w:tab/>
        <w:t>-1&gt;.000</w:t>
      </w:r>
    </w:p>
    <w:p w14:paraId="5B99ED2E" w14:textId="77777777" w:rsidR="003670E2" w:rsidRDefault="003670E2" w:rsidP="003670E2">
      <w:r>
        <w:t xml:space="preserve">  </w:t>
      </w:r>
    </w:p>
    <w:p w14:paraId="3B2CF29A" w14:textId="77777777" w:rsidR="003670E2" w:rsidRDefault="003670E2" w:rsidP="003670E2">
      <w:r>
        <w:t xml:space="preserve">  </w:t>
      </w:r>
      <w:r>
        <w:tab/>
        <w:t xml:space="preserve">  -   -  --- </w:t>
      </w:r>
    </w:p>
    <w:p w14:paraId="4663BF35" w14:textId="77777777" w:rsidR="003670E2" w:rsidRDefault="003670E2" w:rsidP="003670E2">
      <w:r>
        <w:t>-1&gt;.000</w:t>
      </w:r>
    </w:p>
    <w:p w14:paraId="7BAB361B" w14:textId="77777777" w:rsidR="003670E2" w:rsidRDefault="003670E2" w:rsidP="003670E2"/>
    <w:p w14:paraId="7247B28D" w14:textId="77777777" w:rsidR="003670E2" w:rsidRDefault="003670E2" w:rsidP="003670E2">
      <w:r>
        <w:t>0000</w:t>
      </w:r>
      <w:r>
        <w:tab/>
        <w:t>-.2722</w:t>
      </w:r>
      <w:r>
        <w:tab/>
        <w:t>55.1'5..</w:t>
      </w:r>
      <w:r>
        <w:tab/>
        <w:t>55212</w:t>
      </w:r>
      <w:r>
        <w:tab/>
        <w:t>-0 005  -    0.000</w:t>
      </w:r>
      <w:r>
        <w:tab/>
        <w:t>-0 00</w:t>
      </w:r>
    </w:p>
    <w:p w14:paraId="4399B818" w14:textId="77777777" w:rsidR="003670E2" w:rsidRDefault="003670E2" w:rsidP="003670E2"/>
    <w:p w14:paraId="7B3847B5" w14:textId="77777777" w:rsidR="003670E2" w:rsidRDefault="003670E2" w:rsidP="003670E2">
      <w:r>
        <w:t xml:space="preserve">  </w:t>
      </w:r>
    </w:p>
    <w:p w14:paraId="3923E689" w14:textId="77777777" w:rsidR="003670E2" w:rsidRDefault="003670E2" w:rsidP="003670E2">
      <w:r>
        <w:t>0.000</w:t>
      </w:r>
      <w:r>
        <w:tab/>
        <w:t>-2.722</w:t>
      </w:r>
      <w:r>
        <w:tab/>
        <w:t>-55.145</w:t>
      </w:r>
    </w:p>
    <w:p w14:paraId="314FF24F" w14:textId="77777777" w:rsidR="003670E2" w:rsidRDefault="003670E2" w:rsidP="003670E2">
      <w:r>
        <w:t>-1)087</w:t>
      </w:r>
      <w:r>
        <w:tab/>
        <w:t>-25</w:t>
      </w:r>
    </w:p>
    <w:p w14:paraId="630F80B0" w14:textId="77777777" w:rsidR="003670E2" w:rsidRDefault="003670E2" w:rsidP="003670E2">
      <w:r>
        <w:t>-</w:t>
      </w:r>
      <w:r>
        <w:tab/>
        <w:t>-</w:t>
      </w:r>
    </w:p>
    <w:p w14:paraId="64C8BE6C" w14:textId="77777777" w:rsidR="003670E2" w:rsidRDefault="003670E2" w:rsidP="003670E2"/>
    <w:p w14:paraId="043E10F3" w14:textId="77777777" w:rsidR="003670E2" w:rsidRDefault="003670E2" w:rsidP="003670E2">
      <w:r>
        <w:t>SS.212</w:t>
      </w:r>
      <w:r>
        <w:tab/>
        <w:t>o.oos</w:t>
      </w:r>
    </w:p>
    <w:p w14:paraId="5C1CFA57" w14:textId="77777777" w:rsidR="003670E2" w:rsidRDefault="003670E2" w:rsidP="003670E2">
      <w:r>
        <w:t>25 52"1 ...</w:t>
      </w:r>
      <w:r>
        <w:tab/>
        <w:t xml:space="preserve">0.01 </w:t>
      </w:r>
    </w:p>
    <w:p w14:paraId="5EBCC10F" w14:textId="77777777" w:rsidR="003670E2" w:rsidRDefault="003670E2" w:rsidP="003670E2"/>
    <w:p w14:paraId="0A47340B" w14:textId="77777777" w:rsidR="003670E2" w:rsidRDefault="003670E2" w:rsidP="003670E2">
      <w:r>
        <w:t>:ooo</w:t>
      </w:r>
      <w:r>
        <w:tab/>
        <w:t>-1&gt;.000</w:t>
      </w:r>
    </w:p>
    <w:p w14:paraId="68A44A6F" w14:textId="77777777" w:rsidR="003670E2" w:rsidRDefault="003670E2" w:rsidP="003670E2">
      <w:r>
        <w:t>o.oo ..</w:t>
      </w:r>
      <w:r>
        <w:tab/>
        <w:t>0000</w:t>
      </w:r>
    </w:p>
    <w:p w14:paraId="01C86642" w14:textId="77777777" w:rsidR="003670E2" w:rsidRDefault="003670E2" w:rsidP="003670E2"/>
    <w:p w14:paraId="0007B4F7" w14:textId="77777777" w:rsidR="003670E2" w:rsidRDefault="003670E2" w:rsidP="003670E2">
      <w:r>
        <w:t>-1&gt;014</w:t>
      </w:r>
    </w:p>
    <w:p w14:paraId="42B62A0B" w14:textId="77777777" w:rsidR="003670E2" w:rsidRDefault="003670E2" w:rsidP="003670E2"/>
    <w:p w14:paraId="6177CF51" w14:textId="77777777" w:rsidR="003670E2" w:rsidRDefault="003670E2" w:rsidP="003670E2">
      <w:r>
        <w:t>-2-290</w:t>
      </w:r>
    </w:p>
    <w:p w14:paraId="4C5931D6" w14:textId="77777777" w:rsidR="003670E2" w:rsidRDefault="003670E2" w:rsidP="003670E2"/>
    <w:p w14:paraId="14D9CFA9" w14:textId="77777777" w:rsidR="003670E2" w:rsidRDefault="003670E2" w:rsidP="003670E2">
      <w:r>
        <w:t>24 749 l</w:t>
      </w:r>
      <w:r>
        <w:tab/>
        <w:t>2USS</w:t>
      </w:r>
    </w:p>
    <w:p w14:paraId="030055F9" w14:textId="77777777" w:rsidR="003670E2" w:rsidRDefault="003670E2" w:rsidP="003670E2"/>
    <w:p w14:paraId="3EEEE130" w14:textId="77777777" w:rsidR="003670E2" w:rsidRDefault="003670E2" w:rsidP="003670E2">
      <w:r>
        <w:t>--0.013</w:t>
      </w:r>
    </w:p>
    <w:p w14:paraId="6D41BCF6" w14:textId="77777777" w:rsidR="003670E2" w:rsidRDefault="003670E2" w:rsidP="003670E2"/>
    <w:p w14:paraId="0DFB2800" w14:textId="77777777" w:rsidR="003670E2" w:rsidRDefault="003670E2" w:rsidP="003670E2">
      <w:r>
        <w:lastRenderedPageBreak/>
        <w:t xml:space="preserve">-1&gt;.00 </w:t>
      </w:r>
    </w:p>
    <w:p w14:paraId="773A3A93" w14:textId="77777777" w:rsidR="003670E2" w:rsidRDefault="003670E2" w:rsidP="003670E2"/>
    <w:p w14:paraId="0FE60A8C" w14:textId="77777777" w:rsidR="003670E2" w:rsidRDefault="003670E2" w:rsidP="003670E2">
      <w:r>
        <w:t>0.000</w:t>
      </w:r>
    </w:p>
    <w:p w14:paraId="072F5B21" w14:textId="77777777" w:rsidR="003670E2" w:rsidRDefault="003670E2" w:rsidP="003670E2"/>
    <w:p w14:paraId="3EC7B24B" w14:textId="77777777" w:rsidR="003670E2" w:rsidRDefault="003670E2" w:rsidP="003670E2">
      <w:r>
        <w:t>0272</w:t>
      </w:r>
      <w:r>
        <w:tab/>
        <w:t>-1  11</w:t>
      </w:r>
      <w:r>
        <w:tab/>
        <w:t>15159</w:t>
      </w:r>
      <w:r>
        <w:tab/>
        <w:t xml:space="preserve">15.526   </w:t>
      </w:r>
      <w:r>
        <w:tab/>
        <w:t>0 001</w:t>
      </w:r>
    </w:p>
    <w:p w14:paraId="0E0FAEA8" w14:textId="77777777" w:rsidR="003670E2" w:rsidRDefault="003670E2" w:rsidP="003670E2">
      <w:r>
        <w:t>11.272</w:t>
      </w:r>
      <w:r>
        <w:tab/>
        <w:t>-I 417</w:t>
      </w:r>
      <w:r>
        <w:tab/>
        <w:t>1S459t</w:t>
      </w:r>
      <w:r>
        <w:tab/>
        <w:t>15,526</w:t>
      </w:r>
      <w:r>
        <w:tab/>
        <w:t>-0.001</w:t>
      </w:r>
    </w:p>
    <w:p w14:paraId="0AAC1A7B" w14:textId="77777777" w:rsidR="003670E2" w:rsidRDefault="003670E2" w:rsidP="003670E2">
      <w:r>
        <w:t>-2109$</w:t>
      </w:r>
      <w:r>
        <w:tab/>
        <w:t>-4 237</w:t>
      </w:r>
      <w:r>
        <w:tab/>
        <w:t>0000</w:t>
      </w:r>
      <w:r>
        <w:tab/>
        <w:t>27,096</w:t>
      </w:r>
      <w:r>
        <w:tab/>
        <w:t>-0 000</w:t>
      </w:r>
    </w:p>
    <w:p w14:paraId="0780A40C" w14:textId="77777777" w:rsidR="003670E2" w:rsidRDefault="003670E2" w:rsidP="003670E2">
      <w:r>
        <w:t>2709$</w:t>
      </w:r>
      <w:r>
        <w:tab/>
        <w:t>-4231</w:t>
      </w:r>
      <w:r>
        <w:tab/>
        <w:t>0000</w:t>
      </w:r>
      <w:r>
        <w:tab/>
        <w:t>27.096</w:t>
      </w:r>
      <w:r>
        <w:tab/>
        <w:t>-0 000</w:t>
      </w:r>
    </w:p>
    <w:p w14:paraId="6D221F26" w14:textId="77777777" w:rsidR="003670E2" w:rsidRDefault="003670E2" w:rsidP="003670E2">
      <w:r>
        <w:t>eo '"</w:t>
      </w:r>
      <w:r>
        <w:tab/>
        <w:t>.. 328 .</w:t>
      </w:r>
      <w:r>
        <w:tab/>
        <w:t>-0000</w:t>
      </w:r>
      <w:r>
        <w:tab/>
        <w:t>60,270</w:t>
      </w:r>
      <w:r>
        <w:tab/>
        <w:t>0 000</w:t>
      </w:r>
    </w:p>
    <w:p w14:paraId="5111D6E3" w14:textId="77777777" w:rsidR="003670E2" w:rsidRDefault="003670E2" w:rsidP="003670E2"/>
    <w:p w14:paraId="346D9377" w14:textId="77777777" w:rsidR="003670E2" w:rsidRDefault="003670E2" w:rsidP="003670E2">
      <w:r>
        <w:t>0,008</w:t>
      </w:r>
      <w:r>
        <w:tab/>
        <w:t>0 001</w:t>
      </w:r>
    </w:p>
    <w:p w14:paraId="6ABEFD44" w14:textId="77777777" w:rsidR="003670E2" w:rsidRDefault="003670E2" w:rsidP="003670E2">
      <w:r>
        <w:t>-1),008</w:t>
      </w:r>
      <w:r>
        <w:tab/>
        <w:t>0.001</w:t>
      </w:r>
    </w:p>
    <w:p w14:paraId="3C070D05" w14:textId="77777777" w:rsidR="003670E2" w:rsidRDefault="003670E2" w:rsidP="003670E2">
      <w:r>
        <w:t>0000</w:t>
      </w:r>
      <w:r>
        <w:tab/>
        <w:t>o.oos</w:t>
      </w:r>
    </w:p>
    <w:p w14:paraId="758B4132" w14:textId="77777777" w:rsidR="003670E2" w:rsidRDefault="003670E2" w:rsidP="003670E2">
      <w:r>
        <w:t>-1),000</w:t>
      </w:r>
      <w:r>
        <w:tab/>
        <w:t>-4.005</w:t>
      </w:r>
    </w:p>
    <w:p w14:paraId="7A5106D5" w14:textId="77777777" w:rsidR="003670E2" w:rsidRDefault="003670E2" w:rsidP="003670E2">
      <w:r>
        <w:t>0000</w:t>
      </w:r>
      <w:r>
        <w:tab/>
        <w:t>..0 000</w:t>
      </w:r>
    </w:p>
    <w:p w14:paraId="11801A55" w14:textId="77777777" w:rsidR="003670E2" w:rsidRDefault="003670E2" w:rsidP="003670E2"/>
    <w:p w14:paraId="7A7EF994" w14:textId="77777777" w:rsidR="003670E2" w:rsidRDefault="003670E2" w:rsidP="003670E2"/>
    <w:p w14:paraId="7439A6A3" w14:textId="77777777" w:rsidR="003670E2" w:rsidRDefault="003670E2" w:rsidP="003670E2">
      <w:r>
        <w:t>Figure 13: Illustrate and details of nodal disp.</w:t>
      </w:r>
    </w:p>
    <w:p w14:paraId="62BAAF6D" w14:textId="77777777" w:rsidR="003670E2" w:rsidRDefault="003670E2" w:rsidP="003670E2"/>
    <w:p w14:paraId="2EE8DE50" w14:textId="77777777" w:rsidR="003670E2" w:rsidRDefault="003670E2" w:rsidP="003670E2"/>
    <w:p w14:paraId="36A56440" w14:textId="77777777" w:rsidR="003670E2" w:rsidRDefault="003670E2" w:rsidP="003670E2"/>
    <w:p w14:paraId="0203C624" w14:textId="77777777" w:rsidR="003670E2" w:rsidRDefault="003670E2" w:rsidP="003670E2"/>
    <w:p w14:paraId="65D51337" w14:textId="77777777" w:rsidR="003670E2" w:rsidRDefault="003670E2" w:rsidP="003670E2"/>
    <w:p w14:paraId="3A4F1168" w14:textId="77777777" w:rsidR="003670E2" w:rsidRDefault="003670E2" w:rsidP="003670E2"/>
    <w:p w14:paraId="065B86E5" w14:textId="77777777" w:rsidR="003670E2" w:rsidRDefault="003670E2" w:rsidP="003670E2"/>
    <w:p w14:paraId="0052B6F1" w14:textId="77777777" w:rsidR="003670E2" w:rsidRDefault="003670E2" w:rsidP="003670E2"/>
    <w:p w14:paraId="0040F46D" w14:textId="77777777" w:rsidR="003670E2" w:rsidRDefault="003670E2" w:rsidP="003670E2"/>
    <w:p w14:paraId="56EDA7E7" w14:textId="77777777" w:rsidR="003670E2" w:rsidRDefault="003670E2" w:rsidP="003670E2"/>
    <w:p w14:paraId="764F3ADE" w14:textId="77777777" w:rsidR="003670E2" w:rsidRDefault="003670E2" w:rsidP="003670E2"/>
    <w:p w14:paraId="58925BCB" w14:textId="77777777" w:rsidR="003670E2" w:rsidRDefault="003670E2" w:rsidP="003670E2"/>
    <w:p w14:paraId="01D87269" w14:textId="77777777" w:rsidR="003670E2" w:rsidRDefault="003670E2" w:rsidP="003670E2"/>
    <w:p w14:paraId="67A9DCB1" w14:textId="77777777" w:rsidR="003670E2" w:rsidRDefault="003670E2" w:rsidP="003670E2"/>
    <w:p w14:paraId="7A845521" w14:textId="77777777" w:rsidR="003670E2" w:rsidRDefault="003670E2" w:rsidP="003670E2"/>
    <w:p w14:paraId="41C2DA3C" w14:textId="77777777" w:rsidR="003670E2" w:rsidRDefault="003670E2" w:rsidP="003670E2"/>
    <w:p w14:paraId="6B3B0463" w14:textId="77777777" w:rsidR="003670E2" w:rsidRDefault="003670E2" w:rsidP="003670E2"/>
    <w:p w14:paraId="52244CF0" w14:textId="77777777" w:rsidR="003670E2" w:rsidRDefault="003670E2" w:rsidP="003670E2">
      <w:r>
        <w:t xml:space="preserve">Z     J:  11 IC'l:!  '1'   -  Wli M:lil.Ch .11  lilll IWl'l,(l(z   .,.     </w:t>
      </w:r>
    </w:p>
    <w:p w14:paraId="55A88082" w14:textId="77777777" w:rsidR="003670E2" w:rsidRDefault="003670E2" w:rsidP="003670E2">
      <w:r>
        <w:t xml:space="preserve">Mlz:WMAZ ..Y  lh </w:t>
      </w:r>
    </w:p>
    <w:p w14:paraId="3C56D597" w14:textId="77777777" w:rsidR="003670E2" w:rsidRDefault="003670E2" w:rsidP="003670E2">
      <w:r>
        <w:t xml:space="preserve">W!Z: MTMJ:J  'J    </w:t>
      </w:r>
    </w:p>
    <w:p w14:paraId="6A4CDDF1" w14:textId="77777777" w:rsidR="003670E2" w:rsidRDefault="003670E2" w:rsidP="003670E2">
      <w:r>
        <w:t>M?  f-.Qht'f  l  ltl MIM'l'-i.":1 "'1  :it ...1</w:t>
      </w:r>
    </w:p>
    <w:p w14:paraId="21EB4975" w14:textId="77777777" w:rsidR="003670E2" w:rsidRDefault="003670E2" w:rsidP="003670E2"/>
    <w:p w14:paraId="5A6DDE5A" w14:textId="77777777" w:rsidR="003670E2" w:rsidRDefault="003670E2" w:rsidP="003670E2">
      <w:r>
        <w:t>MZ</w:t>
      </w:r>
      <w:r>
        <w:tab/>
        <w:t xml:space="preserve">,.,t.u:Z t'T </w:t>
      </w:r>
    </w:p>
    <w:p w14:paraId="43F7FC29" w14:textId="77777777" w:rsidR="003670E2" w:rsidRDefault="003670E2" w:rsidP="003670E2">
      <w:r>
        <w:t xml:space="preserve">11211,f,M:I?   .   </w:t>
      </w:r>
    </w:p>
    <w:p w14:paraId="1B918617" w14:textId="77777777" w:rsidR="003670E2" w:rsidRDefault="003670E2" w:rsidP="003670E2">
      <w:r>
        <w:t xml:space="preserve">UIZ-U't-wz,-v ,:ii </w:t>
      </w:r>
    </w:p>
    <w:p w14:paraId="38D1E7FD" w14:textId="77777777" w:rsidR="003670E2" w:rsidRDefault="003670E2" w:rsidP="003670E2">
      <w:r>
        <w:t>114:...,..ltf:itZ.h' -B</w:t>
      </w:r>
    </w:p>
    <w:p w14:paraId="67BDA143" w14:textId="77777777" w:rsidR="003670E2" w:rsidRDefault="003670E2" w:rsidP="003670E2">
      <w:r>
        <w:t>MlM   t 0</w:t>
      </w:r>
      <w:r>
        <w:tab/>
        <w:t>21</w:t>
      </w:r>
    </w:p>
    <w:p w14:paraId="70E064B3" w14:textId="77777777" w:rsidR="003670E2" w:rsidRDefault="003670E2" w:rsidP="003670E2">
      <w:r>
        <w:t>Ml..., M.  00111</w:t>
      </w:r>
    </w:p>
    <w:p w14:paraId="6B840D4D" w14:textId="77777777" w:rsidR="003670E2" w:rsidRDefault="003670E2" w:rsidP="003670E2">
      <w:r>
        <w:t>Ml,vr O.o::'"'i</w:t>
      </w:r>
    </w:p>
    <w:p w14:paraId="43FF40ED" w14:textId="77777777" w:rsidR="003670E2" w:rsidRDefault="003670E2" w:rsidP="003670E2">
      <w:r>
        <w:t>MhlOIMCI</w:t>
      </w:r>
    </w:p>
    <w:p w14:paraId="326AAAFA" w14:textId="77777777" w:rsidR="003670E2" w:rsidRDefault="003670E2" w:rsidP="003670E2"/>
    <w:p w14:paraId="412DFB5B" w14:textId="77777777" w:rsidR="003670E2" w:rsidRDefault="003670E2" w:rsidP="003670E2"/>
    <w:p w14:paraId="1C10B74A" w14:textId="77777777" w:rsidR="003670E2" w:rsidRDefault="003670E2" w:rsidP="003670E2"/>
    <w:p w14:paraId="48545492" w14:textId="77777777" w:rsidR="003670E2" w:rsidRDefault="003670E2" w:rsidP="003670E2"/>
    <w:p w14:paraId="663D31D7" w14:textId="77777777" w:rsidR="003670E2" w:rsidRDefault="003670E2" w:rsidP="003670E2"/>
    <w:p w14:paraId="54ADE5E9" w14:textId="77777777" w:rsidR="003670E2" w:rsidRDefault="003670E2" w:rsidP="003670E2"/>
    <w:p w14:paraId="2E5A0F8F" w14:textId="77777777" w:rsidR="003670E2" w:rsidRDefault="003670E2" w:rsidP="003670E2"/>
    <w:p w14:paraId="5013BAB6" w14:textId="77777777" w:rsidR="003670E2" w:rsidRDefault="003670E2" w:rsidP="003670E2"/>
    <w:p w14:paraId="1FEEC930" w14:textId="77777777" w:rsidR="003670E2" w:rsidRDefault="003670E2" w:rsidP="003670E2">
      <w:r>
        <w:t>Horizontal I Vertical</w:t>
      </w:r>
      <w:r>
        <w:tab/>
        <w:t>Homontal</w:t>
      </w:r>
      <w:r>
        <w:tab/>
        <w:t>Moment</w:t>
      </w:r>
      <w:r>
        <w:tab/>
        <w:t>I</w:t>
      </w:r>
    </w:p>
    <w:p w14:paraId="26A8ED96" w14:textId="77777777" w:rsidR="003670E2" w:rsidRDefault="003670E2" w:rsidP="003670E2"/>
    <w:p w14:paraId="39AF6158" w14:textId="77777777" w:rsidR="003670E2" w:rsidRDefault="003670E2" w:rsidP="003670E2">
      <w:r>
        <w:lastRenderedPageBreak/>
        <w:t>Node</w:t>
      </w:r>
      <w:r>
        <w:tab/>
        <w:t>UC</w:t>
      </w:r>
    </w:p>
    <w:p w14:paraId="18363C3F" w14:textId="77777777" w:rsidR="003670E2" w:rsidRDefault="003670E2" w:rsidP="003670E2"/>
    <w:p w14:paraId="73B1F71A" w14:textId="77777777" w:rsidR="003670E2" w:rsidRDefault="003670E2" w:rsidP="003670E2">
      <w:r>
        <w:t>fx</w:t>
      </w:r>
      <w:r>
        <w:tab/>
        <w:t>fy</w:t>
      </w:r>
    </w:p>
    <w:p w14:paraId="0D61A5D2" w14:textId="77777777" w:rsidR="003670E2" w:rsidRDefault="003670E2" w:rsidP="003670E2">
      <w:r>
        <w:t>kN</w:t>
      </w:r>
      <w:r>
        <w:tab/>
        <w:t>kN</w:t>
      </w:r>
    </w:p>
    <w:p w14:paraId="7623290D" w14:textId="77777777" w:rsidR="003670E2" w:rsidRDefault="003670E2" w:rsidP="003670E2"/>
    <w:p w14:paraId="3DEAC7AA" w14:textId="77777777" w:rsidR="003670E2" w:rsidRDefault="003670E2" w:rsidP="003670E2">
      <w:r>
        <w:t>fz</w:t>
      </w:r>
      <w:r>
        <w:tab/>
        <w:t>Mll</w:t>
      </w:r>
    </w:p>
    <w:p w14:paraId="72FAACFB" w14:textId="77777777" w:rsidR="003670E2" w:rsidRDefault="003670E2" w:rsidP="003670E2">
      <w:r>
        <w:t>kN</w:t>
      </w:r>
      <w:r>
        <w:tab/>
        <w:t>kNm</w:t>
      </w:r>
    </w:p>
    <w:p w14:paraId="15CB0C6D" w14:textId="77777777" w:rsidR="003670E2" w:rsidRDefault="003670E2" w:rsidP="003670E2"/>
    <w:p w14:paraId="29A87329" w14:textId="77777777" w:rsidR="003670E2" w:rsidRDefault="003670E2" w:rsidP="003670E2">
      <w:r>
        <w:t>My kNm</w:t>
      </w:r>
    </w:p>
    <w:p w14:paraId="3E56C343" w14:textId="77777777" w:rsidR="003670E2" w:rsidRDefault="003670E2" w:rsidP="003670E2"/>
    <w:p w14:paraId="218DB33D" w14:textId="77777777" w:rsidR="003670E2" w:rsidRDefault="003670E2" w:rsidP="003670E2">
      <w:r>
        <w:t>Mz</w:t>
      </w:r>
    </w:p>
    <w:p w14:paraId="5421F317" w14:textId="77777777" w:rsidR="003670E2" w:rsidRDefault="003670E2" w:rsidP="003670E2">
      <w:r>
        <w:t>kNm</w:t>
      </w:r>
    </w:p>
    <w:p w14:paraId="3577A195" w14:textId="77777777" w:rsidR="003670E2" w:rsidRDefault="003670E2" w:rsidP="003670E2"/>
    <w:p w14:paraId="497E9E01" w14:textId="77777777" w:rsidR="003670E2" w:rsidRDefault="003670E2" w:rsidP="003670E2">
      <w:r>
        <w:t>llaxfx</w:t>
      </w:r>
    </w:p>
    <w:p w14:paraId="19807424" w14:textId="77777777" w:rsidR="003670E2" w:rsidRDefault="003670E2" w:rsidP="003670E2"/>
    <w:p w14:paraId="6FF45281" w14:textId="77777777" w:rsidR="003670E2" w:rsidRDefault="003670E2" w:rsidP="003670E2">
      <w:r>
        <w:t>22S</w:t>
      </w:r>
    </w:p>
    <w:p w14:paraId="0B0E1F5E" w14:textId="77777777" w:rsidR="003670E2" w:rsidRDefault="003670E2" w:rsidP="003670E2"/>
    <w:p w14:paraId="37D62068" w14:textId="77777777" w:rsidR="003670E2" w:rsidRDefault="003670E2" w:rsidP="003670E2">
      <w:r>
        <w:t>18 GENERAlBl tlOIAN CODE S1llL PI..ASTlC 12</w:t>
      </w:r>
    </w:p>
    <w:p w14:paraId="2CA605A8" w14:textId="77777777" w:rsidR="003670E2" w:rsidRDefault="003670E2" w:rsidP="003670E2"/>
    <w:p w14:paraId="7833C9A1" w14:textId="77777777" w:rsidR="003670E2" w:rsidRDefault="003670E2" w:rsidP="003670E2">
      <w:r>
        <w:t>39.884 !</w:t>
      </w:r>
      <w:r>
        <w:tab/>
        <w:t>102.608,</w:t>
      </w:r>
      <w:r>
        <w:tab/>
        <w:t>-0.374</w:t>
      </w:r>
    </w:p>
    <w:p w14:paraId="75CB3041" w14:textId="77777777" w:rsidR="003670E2" w:rsidRDefault="003670E2" w:rsidP="003670E2"/>
    <w:p w14:paraId="0F0716BE" w14:textId="77777777" w:rsidR="003670E2" w:rsidRDefault="003670E2" w:rsidP="003670E2">
      <w:r>
        <w:t>-0.024 )</w:t>
      </w:r>
      <w:r>
        <w:tab/>
        <w:t>-0.005 :</w:t>
      </w:r>
    </w:p>
    <w:p w14:paraId="1E002482" w14:textId="77777777" w:rsidR="003670E2" w:rsidRDefault="003670E2" w:rsidP="003670E2"/>
    <w:p w14:paraId="06854C86" w14:textId="77777777" w:rsidR="003670E2" w:rsidRDefault="003670E2" w:rsidP="003670E2">
      <w:r>
        <w:t>-234.613</w:t>
      </w:r>
    </w:p>
    <w:p w14:paraId="42D5541F" w14:textId="77777777" w:rsidR="003670E2" w:rsidRDefault="003670E2" w:rsidP="003670E2"/>
    <w:p w14:paraId="0D08FFE2" w14:textId="77777777" w:rsidR="003670E2" w:rsidRDefault="003670E2" w:rsidP="003670E2"/>
    <w:p w14:paraId="2D4D33AE" w14:textId="77777777" w:rsidR="003670E2" w:rsidRDefault="003670E2" w:rsidP="003670E2">
      <w:r>
        <w:t>t.111fx</w:t>
      </w:r>
    </w:p>
    <w:p w14:paraId="05C464FE" w14:textId="77777777" w:rsidR="003670E2" w:rsidRDefault="003670E2" w:rsidP="003670E2"/>
    <w:p w14:paraId="5A632263" w14:textId="77777777" w:rsidR="003670E2" w:rsidRDefault="003670E2" w:rsidP="003670E2"/>
    <w:p w14:paraId="282B200F" w14:textId="77777777" w:rsidR="003670E2" w:rsidRDefault="003670E2" w:rsidP="003670E2">
      <w:r>
        <w:lastRenderedPageBreak/>
        <w:t>225</w:t>
      </w:r>
    </w:p>
    <w:p w14:paraId="1979AF1A" w14:textId="77777777" w:rsidR="003670E2" w:rsidRDefault="003670E2" w:rsidP="003670E2"/>
    <w:p w14:paraId="6C3F2F24" w14:textId="77777777" w:rsidR="003670E2" w:rsidRDefault="003670E2" w:rsidP="003670E2"/>
    <w:p w14:paraId="4F0068D8" w14:textId="77777777" w:rsidR="003670E2" w:rsidRDefault="003670E2" w:rsidP="003670E2">
      <w:r>
        <w:t>16 GENERATED tlOIAN CODE STEEL_PI..ASTIC 10</w:t>
      </w:r>
    </w:p>
    <w:p w14:paraId="5DC30E8B" w14:textId="77777777" w:rsidR="003670E2" w:rsidRDefault="003670E2" w:rsidP="003670E2"/>
    <w:p w14:paraId="1F11CFCD" w14:textId="77777777" w:rsidR="003670E2" w:rsidRDefault="003670E2" w:rsidP="003670E2">
      <w:r>
        <w:t>-35.495'!</w:t>
      </w:r>
      <w:r>
        <w:tab/>
        <w:t>M282T</w:t>
      </w:r>
      <w:r>
        <w:tab/>
        <w:t>.02ii1T</w:t>
      </w:r>
    </w:p>
    <w:p w14:paraId="095DB521" w14:textId="77777777" w:rsidR="003670E2" w:rsidRDefault="003670E2" w:rsidP="003670E2"/>
    <w:p w14:paraId="6AFA7BAB" w14:textId="77777777" w:rsidR="003670E2" w:rsidRDefault="003670E2" w:rsidP="003670E2">
      <w:r>
        <w:t>.o.oi's r</w:t>
      </w:r>
      <w:r>
        <w:tab/>
        <w:t>ooo'i, r</w:t>
      </w:r>
    </w:p>
    <w:p w14:paraId="2667304E" w14:textId="77777777" w:rsidR="003670E2" w:rsidRDefault="003670E2" w:rsidP="003670E2"/>
    <w:p w14:paraId="5FB4EA70" w14:textId="77777777" w:rsidR="003670E2" w:rsidRDefault="003670E2" w:rsidP="003670E2"/>
    <w:p w14:paraId="3A92BD2E" w14:textId="77777777" w:rsidR="003670E2" w:rsidRDefault="003670E2" w:rsidP="003670E2">
      <w:r>
        <w:t>.</w:t>
      </w:r>
      <w:r>
        <w:tab/>
        <w:t>j</w:t>
      </w:r>
    </w:p>
    <w:p w14:paraId="2A70562B" w14:textId="77777777" w:rsidR="003670E2" w:rsidRDefault="003670E2" w:rsidP="003670E2">
      <w:r>
        <w:t>211.936,</w:t>
      </w:r>
    </w:p>
    <w:p w14:paraId="32A67BE6" w14:textId="77777777" w:rsidR="003670E2" w:rsidRDefault="003670E2" w:rsidP="003670E2"/>
    <w:p w14:paraId="37EBFCF3" w14:textId="77777777" w:rsidR="003670E2" w:rsidRDefault="003670E2" w:rsidP="003670E2">
      <w:r>
        <w:t>l,laxfy</w:t>
      </w:r>
    </w:p>
    <w:p w14:paraId="7353BA4F" w14:textId="77777777" w:rsidR="003670E2" w:rsidRDefault="003670E2" w:rsidP="003670E2"/>
    <w:p w14:paraId="6E1F6634" w14:textId="77777777" w:rsidR="003670E2" w:rsidRDefault="003670E2" w:rsidP="003670E2">
      <w:r>
        <w:t>365</w:t>
      </w:r>
    </w:p>
    <w:p w14:paraId="45A0BC52" w14:textId="77777777" w:rsidR="003670E2" w:rsidRDefault="003670E2" w:rsidP="003670E2"/>
    <w:p w14:paraId="42657120" w14:textId="77777777" w:rsidR="003670E2" w:rsidRDefault="003670E2" w:rsidP="003670E2">
      <w:r>
        <w:t>9 GENERATED flOIAN COOE STEEL_PI..ASTIC 3</w:t>
      </w:r>
    </w:p>
    <w:p w14:paraId="48B1C293" w14:textId="77777777" w:rsidR="003670E2" w:rsidRDefault="003670E2" w:rsidP="003670E2"/>
    <w:p w14:paraId="66825518" w14:textId="77777777" w:rsidR="003670E2" w:rsidRDefault="003670E2" w:rsidP="003670E2">
      <w:r>
        <w:t>1_931"t</w:t>
      </w:r>
    </w:p>
    <w:p w14:paraId="310775CD" w14:textId="77777777" w:rsidR="003670E2" w:rsidRDefault="003670E2" w:rsidP="003670E2"/>
    <w:p w14:paraId="063F0B86" w14:textId="77777777" w:rsidR="003670E2" w:rsidRDefault="003670E2" w:rsidP="003670E2">
      <w:r>
        <w:t>250.189 ,t</w:t>
      </w:r>
    </w:p>
    <w:p w14:paraId="3BA9C32F" w14:textId="77777777" w:rsidR="003670E2" w:rsidRDefault="003670E2" w:rsidP="003670E2">
      <w:r>
        <w:t>,j</w:t>
      </w:r>
    </w:p>
    <w:p w14:paraId="7AB1C20E" w14:textId="77777777" w:rsidR="003670E2" w:rsidRDefault="003670E2" w:rsidP="003670E2"/>
    <w:p w14:paraId="106E8714" w14:textId="77777777" w:rsidR="003670E2" w:rsidRDefault="003670E2" w:rsidP="003670E2">
      <w:r>
        <w:t xml:space="preserve"> t </w:t>
      </w:r>
      <w:r>
        <w:tab/>
        <w:t xml:space="preserve">' t </w:t>
      </w:r>
    </w:p>
    <w:p w14:paraId="7B40C4A2" w14:textId="77777777" w:rsidR="003670E2" w:rsidRDefault="003670E2" w:rsidP="003670E2">
      <w:r>
        <w:t>-28.12_8,j,</w:t>
      </w:r>
      <w:r>
        <w:tab/>
        <w:t>-2.co2</w:t>
      </w:r>
    </w:p>
    <w:p w14:paraId="7EC467CB" w14:textId="77777777" w:rsidR="003670E2" w:rsidRDefault="003670E2" w:rsidP="003670E2"/>
    <w:p w14:paraId="4FCEDB25" w14:textId="77777777" w:rsidR="003670E2" w:rsidRDefault="003670E2" w:rsidP="003670E2">
      <w:r>
        <w:t xml:space="preserve">+ </w:t>
      </w:r>
    </w:p>
    <w:p w14:paraId="4DB9F2C8" w14:textId="77777777" w:rsidR="003670E2" w:rsidRDefault="003670E2" w:rsidP="003670E2">
      <w:r>
        <w:t>-0.007 :</w:t>
      </w:r>
    </w:p>
    <w:p w14:paraId="71A3C269" w14:textId="77777777" w:rsidR="003670E2" w:rsidRDefault="003670E2" w:rsidP="003670E2">
      <w:r>
        <w:lastRenderedPageBreak/>
        <w:t>j..</w:t>
      </w:r>
    </w:p>
    <w:p w14:paraId="32663B98" w14:textId="77777777" w:rsidR="003670E2" w:rsidRDefault="003670E2" w:rsidP="003670E2"/>
    <w:p w14:paraId="1708FD07" w14:textId="77777777" w:rsidR="003670E2" w:rsidRDefault="003670E2" w:rsidP="003670E2">
      <w:r>
        <w:t>-10.093'</w:t>
      </w:r>
    </w:p>
    <w:p w14:paraId="4EDFC1F8" w14:textId="77777777" w:rsidR="003670E2" w:rsidRDefault="003670E2" w:rsidP="003670E2"/>
    <w:p w14:paraId="79212B6B" w14:textId="77777777" w:rsidR="003670E2" w:rsidRDefault="003670E2" w:rsidP="003670E2">
      <w:r>
        <w:t>Mi1Fy</w:t>
      </w:r>
    </w:p>
    <w:p w14:paraId="088BB065" w14:textId="77777777" w:rsidR="003670E2" w:rsidRDefault="003670E2" w:rsidP="003670E2"/>
    <w:p w14:paraId="71FAC45E" w14:textId="77777777" w:rsidR="003670E2" w:rsidRDefault="003670E2" w:rsidP="003670E2"/>
    <w:p w14:paraId="3C4C3466" w14:textId="77777777" w:rsidR="003670E2" w:rsidRDefault="003670E2" w:rsidP="003670E2"/>
    <w:p w14:paraId="5282F669" w14:textId="77777777" w:rsidR="003670E2" w:rsidRDefault="003670E2" w:rsidP="003670E2">
      <w:r>
        <w:t>1</w:t>
      </w:r>
      <w:r>
        <w:tab/>
        <w:t>2EOZ</w:t>
      </w:r>
    </w:p>
    <w:p w14:paraId="0533ED52" w14:textId="77777777" w:rsidR="003670E2" w:rsidRDefault="003670E2" w:rsidP="003670E2"/>
    <w:p w14:paraId="342407BB" w14:textId="77777777" w:rsidR="003670E2" w:rsidRDefault="003670E2" w:rsidP="003670E2"/>
    <w:p w14:paraId="65495976" w14:textId="77777777" w:rsidR="003670E2" w:rsidRDefault="003670E2" w:rsidP="003670E2"/>
    <w:p w14:paraId="49F9FD7A" w14:textId="77777777" w:rsidR="003670E2" w:rsidRDefault="003670E2" w:rsidP="003670E2"/>
    <w:p w14:paraId="167E0398" w14:textId="77777777" w:rsidR="003670E2" w:rsidRDefault="003670E2" w:rsidP="003670E2"/>
    <w:p w14:paraId="7B5CA2A0" w14:textId="77777777" w:rsidR="003670E2" w:rsidRDefault="003670E2" w:rsidP="003670E2"/>
    <w:p w14:paraId="2BD7CE1C" w14:textId="77777777" w:rsidR="003670E2" w:rsidRDefault="003670E2" w:rsidP="003670E2">
      <w:r>
        <w:t>-01'09 :1 -102.561</w:t>
      </w:r>
    </w:p>
    <w:p w14:paraId="110AD6ED" w14:textId="77777777" w:rsidR="003670E2" w:rsidRDefault="003670E2" w:rsidP="003670E2">
      <w:r>
        <w:tab/>
      </w:r>
    </w:p>
    <w:p w14:paraId="67E3F1E6" w14:textId="77777777" w:rsidR="003670E2" w:rsidRDefault="003670E2" w:rsidP="003670E2"/>
    <w:p w14:paraId="2EC4006A" w14:textId="77777777" w:rsidR="003670E2" w:rsidRDefault="003670E2" w:rsidP="003670E2"/>
    <w:p w14:paraId="30509FA7" w14:textId="77777777" w:rsidR="003670E2" w:rsidRDefault="003670E2" w:rsidP="003670E2">
      <w:r>
        <w:t xml:space="preserve">-14SJ6  </w:t>
      </w:r>
    </w:p>
    <w:p w14:paraId="2009858A" w14:textId="77777777" w:rsidR="003670E2" w:rsidRDefault="003670E2" w:rsidP="003670E2"/>
    <w:p w14:paraId="2854B7A1" w14:textId="77777777" w:rsidR="003670E2" w:rsidRDefault="003670E2" w:rsidP="003670E2">
      <w:r>
        <w:t>o.oo_oj"</w:t>
      </w:r>
    </w:p>
    <w:p w14:paraId="551573AE" w14:textId="77777777" w:rsidR="003670E2" w:rsidRDefault="003670E2" w:rsidP="003670E2"/>
    <w:p w14:paraId="3303AC09" w14:textId="77777777" w:rsidR="003670E2" w:rsidRDefault="003670E2" w:rsidP="003670E2">
      <w:r>
        <w:t>0633"</w:t>
      </w:r>
    </w:p>
    <w:p w14:paraId="2EEB963C" w14:textId="77777777" w:rsidR="003670E2" w:rsidRDefault="003670E2" w:rsidP="003670E2"/>
    <w:p w14:paraId="1EEF41C8" w14:textId="77777777" w:rsidR="003670E2" w:rsidRDefault="003670E2" w:rsidP="003670E2"/>
    <w:p w14:paraId="5BBB6228" w14:textId="77777777" w:rsidR="003670E2" w:rsidRDefault="003670E2" w:rsidP="003670E2"/>
    <w:p w14:paraId="3EB183D4" w14:textId="77777777" w:rsidR="003670E2" w:rsidRDefault="003670E2" w:rsidP="003670E2"/>
    <w:p w14:paraId="3B1B3A0D" w14:textId="77777777" w:rsidR="003670E2" w:rsidRDefault="003670E2" w:rsidP="003670E2">
      <w:r>
        <w:t>--.E: !lf=-</w:t>
      </w:r>
    </w:p>
    <w:p w14:paraId="1E8EDCFE" w14:textId="77777777" w:rsidR="003670E2" w:rsidRDefault="003670E2" w:rsidP="003670E2"/>
    <w:p w14:paraId="69C0AEB3" w14:textId="77777777" w:rsidR="003670E2" w:rsidRDefault="003670E2" w:rsidP="003670E2">
      <w:r>
        <w:t>:1 : !l</w:t>
      </w:r>
    </w:p>
    <w:p w14:paraId="1FFAEC3C" w14:textId="77777777" w:rsidR="003670E2" w:rsidRDefault="003670E2" w:rsidP="003670E2"/>
    <w:p w14:paraId="78458027" w14:textId="77777777" w:rsidR="003670E2" w:rsidRDefault="003670E2" w:rsidP="003670E2">
      <w:r>
        <w:t>I.lax Ila</w:t>
      </w:r>
    </w:p>
    <w:p w14:paraId="1D524784" w14:textId="77777777" w:rsidR="003670E2" w:rsidRDefault="003670E2" w:rsidP="003670E2">
      <w:r>
        <w:t>t.ii"I.Uz</w:t>
      </w:r>
    </w:p>
    <w:p w14:paraId="788E436E" w14:textId="77777777" w:rsidR="003670E2" w:rsidRDefault="003670E2" w:rsidP="003670E2"/>
    <w:p w14:paraId="04BDC0CF" w14:textId="77777777" w:rsidR="003670E2" w:rsidRDefault="003670E2" w:rsidP="003670E2">
      <w:r>
        <w:t>142</w:t>
      </w:r>
    </w:p>
    <w:p w14:paraId="7E9A83C3" w14:textId="77777777" w:rsidR="003670E2" w:rsidRDefault="003670E2" w:rsidP="003670E2">
      <w:r>
        <w:t>141</w:t>
      </w:r>
    </w:p>
    <w:p w14:paraId="08BDC362" w14:textId="77777777" w:rsidR="003670E2" w:rsidRDefault="003670E2" w:rsidP="003670E2"/>
    <w:p w14:paraId="72FD3DAC" w14:textId="77777777" w:rsidR="003670E2" w:rsidRDefault="003670E2" w:rsidP="003670E2">
      <w:r>
        <w:t>8 GENERATED flOIAN COOE STEEL_l'l.ASTIC2</w:t>
      </w:r>
    </w:p>
    <w:p w14:paraId="7833DCBA" w14:textId="77777777" w:rsidR="003670E2" w:rsidRDefault="003670E2" w:rsidP="003670E2">
      <w:r>
        <w:t>18 GENERAlEO tlOIAN CODE STEEL_PLASTI: 12</w:t>
      </w:r>
    </w:p>
    <w:p w14:paraId="78A7C57A" w14:textId="77777777" w:rsidR="003670E2" w:rsidRDefault="003670E2" w:rsidP="003670E2"/>
    <w:p w14:paraId="574FC78A" w14:textId="77777777" w:rsidR="003670E2" w:rsidRDefault="003670E2" w:rsidP="003670E2"/>
    <w:p w14:paraId="2AA6DA77" w14:textId="77777777" w:rsidR="003670E2" w:rsidRDefault="003670E2" w:rsidP="003670E2">
      <w:r>
        <w:t>39.8.6...2..L'</w:t>
      </w:r>
    </w:p>
    <w:p w14:paraId="5E17DF32" w14:textId="77777777" w:rsidR="003670E2" w:rsidRDefault="003670E2" w:rsidP="003670E2"/>
    <w:p w14:paraId="54DA6471" w14:textId="77777777" w:rsidR="003670E2" w:rsidRDefault="003670E2" w:rsidP="003670E2">
      <w:r>
        <w:t>II0.108_j</w:t>
      </w:r>
    </w:p>
    <w:p w14:paraId="594C36BD" w14:textId="77777777" w:rsidR="003670E2" w:rsidRDefault="003670E2" w:rsidP="003670E2">
      <w:r>
        <w:t>102.667,L</w:t>
      </w:r>
    </w:p>
    <w:p w14:paraId="5BDCDBE2" w14:textId="77777777" w:rsidR="003670E2" w:rsidRDefault="003670E2" w:rsidP="003670E2"/>
    <w:p w14:paraId="42EC442B" w14:textId="77777777" w:rsidR="003670E2" w:rsidRDefault="003670E2" w:rsidP="003670E2">
      <w:r>
        <w:t>0,39..6+</w:t>
      </w:r>
      <w:r>
        <w:tab/>
        <w:t>0.024.</w:t>
      </w:r>
    </w:p>
    <w:p w14:paraId="7D000201" w14:textId="77777777" w:rsidR="003670E2" w:rsidRDefault="003670E2" w:rsidP="003670E2">
      <w:r>
        <w:t>0.354.L</w:t>
      </w:r>
      <w:r>
        <w:tab/>
        <w:t>0.021 j</w:t>
      </w:r>
    </w:p>
    <w:p w14:paraId="0459DF25" w14:textId="77777777" w:rsidR="003670E2" w:rsidRDefault="003670E2" w:rsidP="003670E2"/>
    <w:p w14:paraId="06D24ECF" w14:textId="77777777" w:rsidR="003670E2" w:rsidRDefault="003670E2" w:rsidP="003670E2">
      <w:r>
        <w:t>.(1,001 j,</w:t>
      </w:r>
      <w:r>
        <w:tab/>
        <w:t>212.371</w:t>
      </w:r>
    </w:p>
    <w:p w14:paraId="4D260FCC" w14:textId="77777777" w:rsidR="003670E2" w:rsidRDefault="003670E2" w:rsidP="003670E2">
      <w:r>
        <w:t>.(l,006l,  -234.621</w:t>
      </w:r>
    </w:p>
    <w:p w14:paraId="4838F294" w14:textId="77777777" w:rsidR="003670E2" w:rsidRDefault="003670E2" w:rsidP="003670E2"/>
    <w:p w14:paraId="4BBF0011" w14:textId="77777777" w:rsidR="003670E2" w:rsidRDefault="003670E2" w:rsidP="003670E2"/>
    <w:p w14:paraId="79726004" w14:textId="77777777" w:rsidR="003670E2" w:rsidRDefault="003670E2" w:rsidP="003670E2">
      <w:r>
        <w:t>Figure 14: Visualization of reactions Table 2: Depict of end forces</w:t>
      </w:r>
    </w:p>
    <w:p w14:paraId="33DA8379" w14:textId="77777777" w:rsidR="003670E2" w:rsidRDefault="003670E2" w:rsidP="003670E2"/>
    <w:p w14:paraId="60F282E9" w14:textId="77777777" w:rsidR="003670E2" w:rsidRDefault="003670E2" w:rsidP="003670E2"/>
    <w:p w14:paraId="52950933" w14:textId="77777777" w:rsidR="003670E2" w:rsidRDefault="003670E2" w:rsidP="003670E2"/>
    <w:p w14:paraId="3A8EBA3A" w14:textId="77777777" w:rsidR="003670E2" w:rsidRDefault="003670E2" w:rsidP="003670E2">
      <w:r>
        <w:lastRenderedPageBreak/>
        <w:t>1</w:t>
      </w:r>
    </w:p>
    <w:p w14:paraId="108B0E9A" w14:textId="77777777" w:rsidR="003670E2" w:rsidRDefault="003670E2" w:rsidP="003670E2"/>
    <w:p w14:paraId="41BBE105" w14:textId="77777777" w:rsidR="003670E2" w:rsidRDefault="003670E2" w:rsidP="003670E2"/>
    <w:p w14:paraId="5FB443B2" w14:textId="77777777" w:rsidR="003670E2" w:rsidRDefault="003670E2" w:rsidP="003670E2"/>
    <w:p w14:paraId="2195FD6D" w14:textId="77777777" w:rsidR="003670E2" w:rsidRDefault="003670E2" w:rsidP="003670E2"/>
    <w:p w14:paraId="1227F872" w14:textId="77777777" w:rsidR="003670E2" w:rsidRDefault="003670E2" w:rsidP="003670E2"/>
    <w:p w14:paraId="2272E995" w14:textId="77777777" w:rsidR="003670E2" w:rsidRDefault="003670E2" w:rsidP="003670E2"/>
    <w:p w14:paraId="2D77CD80" w14:textId="77777777" w:rsidR="003670E2" w:rsidRDefault="003670E2" w:rsidP="003670E2"/>
    <w:p w14:paraId="68136F34" w14:textId="77777777" w:rsidR="003670E2" w:rsidRDefault="003670E2" w:rsidP="003670E2"/>
    <w:p w14:paraId="4C9E1793" w14:textId="77777777" w:rsidR="003670E2" w:rsidRDefault="003670E2" w:rsidP="003670E2"/>
    <w:p w14:paraId="67FB3BA4" w14:textId="77777777" w:rsidR="003670E2" w:rsidRDefault="003670E2" w:rsidP="003670E2"/>
    <w:p w14:paraId="2C2BE93B" w14:textId="77777777" w:rsidR="003670E2" w:rsidRDefault="003670E2" w:rsidP="003670E2">
      <w:r>
        <w:t>F1. gure IS . AF illustration</w:t>
      </w:r>
    </w:p>
    <w:p w14:paraId="2B9F506E" w14:textId="77777777" w:rsidR="003670E2" w:rsidRDefault="003670E2" w:rsidP="003670E2"/>
    <w:p w14:paraId="19DD5731" w14:textId="77777777" w:rsidR="003670E2" w:rsidRDefault="003670E2" w:rsidP="003670E2"/>
    <w:p w14:paraId="5B66B45D" w14:textId="77777777" w:rsidR="003670E2" w:rsidRDefault="003670E2" w:rsidP="003670E2"/>
    <w:p w14:paraId="0E222B28" w14:textId="77777777" w:rsidR="003670E2" w:rsidRDefault="003670E2" w:rsidP="003670E2">
      <w:r>
        <w:t>Figure I 6: SF depiction</w:t>
      </w:r>
    </w:p>
    <w:p w14:paraId="4FDE4910" w14:textId="77777777" w:rsidR="003670E2" w:rsidRDefault="003670E2" w:rsidP="003670E2"/>
    <w:p w14:paraId="1DA5D91C" w14:textId="77777777" w:rsidR="003670E2" w:rsidRDefault="003670E2" w:rsidP="003670E2"/>
    <w:p w14:paraId="7E86C908" w14:textId="77777777" w:rsidR="003670E2" w:rsidRDefault="003670E2" w:rsidP="003670E2"/>
    <w:p w14:paraId="13DB2B26" w14:textId="77777777" w:rsidR="003670E2" w:rsidRDefault="003670E2" w:rsidP="003670E2"/>
    <w:p w14:paraId="5A13125E" w14:textId="77777777" w:rsidR="003670E2" w:rsidRDefault="003670E2" w:rsidP="003670E2"/>
    <w:p w14:paraId="28B47784" w14:textId="77777777" w:rsidR="003670E2" w:rsidRDefault="003670E2" w:rsidP="003670E2"/>
    <w:p w14:paraId="2E59D4DA" w14:textId="77777777" w:rsidR="003670E2" w:rsidRDefault="003670E2" w:rsidP="003670E2"/>
    <w:p w14:paraId="47477720" w14:textId="77777777" w:rsidR="003670E2" w:rsidRDefault="003670E2" w:rsidP="003670E2"/>
    <w:p w14:paraId="1BB1EEDA" w14:textId="77777777" w:rsidR="003670E2" w:rsidRDefault="003670E2" w:rsidP="003670E2"/>
    <w:p w14:paraId="1424EE13" w14:textId="77777777" w:rsidR="003670E2" w:rsidRDefault="003670E2" w:rsidP="003670E2">
      <w:r>
        <w:t>Figure 17: BM profile</w:t>
      </w:r>
    </w:p>
    <w:p w14:paraId="67CE1050" w14:textId="77777777" w:rsidR="003670E2" w:rsidRDefault="003670E2" w:rsidP="003670E2">
      <w:r>
        <w:t>3.4 Problem and Solution</w:t>
      </w:r>
    </w:p>
    <w:p w14:paraId="6754BCDA" w14:textId="77777777" w:rsidR="003670E2" w:rsidRDefault="003670E2" w:rsidP="003670E2"/>
    <w:p w14:paraId="38DDF7B3" w14:textId="77777777" w:rsidR="003670E2" w:rsidRDefault="003670E2" w:rsidP="003670E2">
      <w:r>
        <w:lastRenderedPageBreak/>
        <w:t>I got more nodal displacement m initial hangar design where the design attempted to provide unstable hangars which proved to cause a failure in the models during simulations. In a project meeting with other team members, I asked them what could have caused the problem and what can be done about it. I could see that the free moving in the base setup could be leading to this much displacement. I went to my supervisor who gave me helpful tips on base stability for seismically relevant ones. In addition, I read several design articles and journal publications which focused on the issue of hangar stability under seismic loads to broaden my knowledge. Finally, I realized that choosing a fixed base most definitely had the potential of addressing the problem by restricting unnecessary motion. I created a fixed base for the base of the hangar, &amp; repeated the simulation with this fixed base configuration. I determined that the results become much better as the design exhibits reasonable displacement quotas consistently without compromising with the structure's structural integrity when carrying load.</w:t>
      </w:r>
    </w:p>
    <w:p w14:paraId="36745536" w14:textId="77777777" w:rsidR="003670E2" w:rsidRDefault="003670E2" w:rsidP="003670E2"/>
    <w:p w14:paraId="27F5C186" w14:textId="77777777" w:rsidR="003670E2" w:rsidRDefault="003670E2" w:rsidP="003670E2"/>
    <w:p w14:paraId="1A0E0168" w14:textId="77777777" w:rsidR="003670E2" w:rsidRDefault="003670E2" w:rsidP="003670E2"/>
    <w:p w14:paraId="2658B073" w14:textId="77777777" w:rsidR="003670E2" w:rsidRDefault="003670E2" w:rsidP="003670E2"/>
    <w:p w14:paraId="3375F210" w14:textId="77777777" w:rsidR="003670E2" w:rsidRDefault="003670E2" w:rsidP="003670E2"/>
    <w:p w14:paraId="4ED411D3" w14:textId="77777777" w:rsidR="003670E2" w:rsidRDefault="003670E2" w:rsidP="003670E2"/>
    <w:p w14:paraId="38BCA677" w14:textId="77777777" w:rsidR="003670E2" w:rsidRDefault="003670E2" w:rsidP="003670E2">
      <w:r>
        <w:t>3.5 Creative Works</w:t>
      </w:r>
    </w:p>
    <w:p w14:paraId="384B02C4" w14:textId="77777777" w:rsidR="003670E2" w:rsidRDefault="003670E2" w:rsidP="003670E2"/>
    <w:p w14:paraId="30B5E362" w14:textId="77777777" w:rsidR="003670E2" w:rsidRDefault="003670E2" w:rsidP="003670E2">
      <w:r>
        <w:t>I set hanger base fixed to restrict the motion of structure and prevented design from higher displacement. I modelled and analyzed design in STAAD Pro depicting robust capabilities for modelling &amp; evaluation. I used Fe3 l 5 steel for structural strength of design.</w:t>
      </w:r>
    </w:p>
    <w:p w14:paraId="4CE0F9B2" w14:textId="77777777" w:rsidR="003670E2" w:rsidRDefault="003670E2" w:rsidP="003670E2">
      <w:r>
        <w:t>3.6 Team Management</w:t>
      </w:r>
    </w:p>
    <w:p w14:paraId="6DD80C5C" w14:textId="77777777" w:rsidR="003670E2" w:rsidRDefault="003670E2" w:rsidP="003670E2"/>
    <w:p w14:paraId="145F1871" w14:textId="77777777" w:rsidR="003670E2" w:rsidRDefault="003670E2" w:rsidP="003670E2">
      <w:r>
        <w:t>I also held meetings on frequent basis to keep the team moving forward into a clearly defined direction. I frequently checked the update tab so that I was on the same page with the supervisor and so that I could get my work reviewed as soon as possible. I organized creative meetings to come up with innovative working solutions in regard to certain cases we encountered. I carefully assigned roles and ensured deadlines set were reasonable. I motivated members by congratulating them and offering suggestions when they encountered a problem on the project. I set a schedule to meet with the guide as talked about the technical issues and how problems that we would have considered difficult can be surmounted. I checked in on the progress from time to time in case we required a new plan on the timeline to continue with the project. I ensured that each person in my team was appreciated and had the best reason to work hard. I openly communicated with both supervisor &amp; team to always keep the flow of the project going without issues.</w:t>
      </w:r>
    </w:p>
    <w:p w14:paraId="1F3953A3" w14:textId="77777777" w:rsidR="003670E2" w:rsidRDefault="003670E2" w:rsidP="003670E2">
      <w:r>
        <w:t>3.7 Codes</w:t>
      </w:r>
    </w:p>
    <w:p w14:paraId="754A4A9C" w14:textId="77777777" w:rsidR="003670E2" w:rsidRDefault="003670E2" w:rsidP="003670E2"/>
    <w:p w14:paraId="3E1D3DEE" w14:textId="77777777" w:rsidR="003670E2" w:rsidRDefault="003670E2" w:rsidP="003670E2">
      <w:r>
        <w:t>I studied IS 800 (2007) guidelines for designing steel hangar &amp; followed University ethical conduct during the project.</w:t>
      </w:r>
    </w:p>
    <w:p w14:paraId="02DDA5A9" w14:textId="77777777" w:rsidR="003670E2" w:rsidRDefault="003670E2" w:rsidP="003670E2">
      <w:r>
        <w:t>3.8 Summary</w:t>
      </w:r>
    </w:p>
    <w:p w14:paraId="0C2901D7" w14:textId="77777777" w:rsidR="003670E2" w:rsidRDefault="003670E2" w:rsidP="003670E2"/>
    <w:p w14:paraId="1C38467D" w14:textId="77777777" w:rsidR="003670E2" w:rsidRDefault="003670E2" w:rsidP="003670E2">
      <w:r>
        <w:t>3.8.1</w:t>
      </w:r>
    </w:p>
    <w:p w14:paraId="35F4E86B" w14:textId="77777777" w:rsidR="003670E2" w:rsidRDefault="003670E2" w:rsidP="003670E2"/>
    <w:p w14:paraId="0F851240" w14:textId="77777777" w:rsidR="003670E2" w:rsidRDefault="003670E2" w:rsidP="003670E2">
      <w:r>
        <w:t>The general purpose of this project was to analyze &amp; design the steel airplane hangar structure that is capable of bearing seismic and wind loads. A review of literature was also done to understand the general and specific information about the use of steel structures. The design of the 18m tall steel hangar was optimized, selecting ISWB550 columns, ISLB450 beams, rafters, &amp; purl ins, and ISA 90x60x IO vertical and inclined struts using Fe345 grade steel. Modeling in STAAD Pro allowed for precise geometry, loading, and structural detailing, various loads for</w:t>
      </w:r>
    </w:p>
    <w:p w14:paraId="7F19D40C" w14:textId="77777777" w:rsidR="003670E2" w:rsidRDefault="003670E2" w:rsidP="003670E2"/>
    <w:p w14:paraId="1CE8D669" w14:textId="77777777" w:rsidR="003670E2" w:rsidRDefault="003670E2" w:rsidP="003670E2"/>
    <w:p w14:paraId="2B762BF9" w14:textId="77777777" w:rsidR="003670E2" w:rsidRDefault="003670E2" w:rsidP="003670E2"/>
    <w:p w14:paraId="6F81C147" w14:textId="77777777" w:rsidR="003670E2" w:rsidRDefault="003670E2" w:rsidP="003670E2"/>
    <w:p w14:paraId="5FE0A81E" w14:textId="77777777" w:rsidR="003670E2" w:rsidRDefault="003670E2" w:rsidP="003670E2"/>
    <w:p w14:paraId="489E7352" w14:textId="77777777" w:rsidR="003670E2" w:rsidRDefault="003670E2" w:rsidP="003670E2"/>
    <w:p w14:paraId="01BAE443" w14:textId="77777777" w:rsidR="003670E2" w:rsidRDefault="003670E2" w:rsidP="003670E2">
      <w:r>
        <w:t>analyzed zones. Structural evaluation in STAAD Pro revealed that the design performed better in the more severe earthquake Zone V, with higher displacement tolerance and force resistance. Key performance indicators were thoroughly analyzed to validate the design's compliance with safety standards. The objectives were met by using high strength and ductile steel materials for structure, determining the size and position of members such that seismic and wind loading are met, and checking the structural members to ensure that they meet with required standard.</w:t>
      </w:r>
    </w:p>
    <w:p w14:paraId="79D39F26" w14:textId="77777777" w:rsidR="003670E2" w:rsidRDefault="003670E2" w:rsidP="003670E2">
      <w:r>
        <w:t>3.8.2</w:t>
      </w:r>
    </w:p>
    <w:p w14:paraId="468D7994" w14:textId="77777777" w:rsidR="003670E2" w:rsidRDefault="003670E2" w:rsidP="003670E2"/>
    <w:p w14:paraId="3C7E0E97" w14:textId="77777777" w:rsidR="003670E2" w:rsidRDefault="003670E2" w:rsidP="003670E2">
      <w:r>
        <w:t>I developed competencies on how to arrange group meetings and conversadons to improve teamwork. I got better at assigning tasks according to the members' skills and abilities of the respective teams. I honed personal self confidence in decision making and developed interpersonal skills.</w:t>
      </w:r>
    </w:p>
    <w:p w14:paraId="00C3C2DB" w14:textId="77777777" w:rsidR="00821172" w:rsidRDefault="00821172"/>
    <w:sectPr w:rsidR="0082117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AwtDAwNbI0MzE0MjVW0lEKTi0uzszPAykwrAUAjnIx+iwAAAA="/>
  </w:docVars>
  <w:rsids>
    <w:rsidRoot w:val="00161A84"/>
    <w:rsid w:val="00161A84"/>
    <w:rsid w:val="002A00D5"/>
    <w:rsid w:val="003670E2"/>
    <w:rsid w:val="006701AE"/>
    <w:rsid w:val="00686B18"/>
    <w:rsid w:val="00821172"/>
    <w:rsid w:val="00DA228B"/>
    <w:rsid w:val="00E802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chartTrackingRefBased/>
  <w15:docId w15:val="{72D65516-F68A-46F6-9629-149DFAA390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61A84"/>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161A84"/>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161A84"/>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161A84"/>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161A84"/>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161A84"/>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161A84"/>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161A84"/>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161A84"/>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61A84"/>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161A84"/>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161A84"/>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161A84"/>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161A84"/>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161A8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161A8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161A8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161A84"/>
    <w:rPr>
      <w:rFonts w:eastAsiaTheme="majorEastAsia" w:cstheme="majorBidi"/>
      <w:color w:val="272727" w:themeColor="text1" w:themeTint="D8"/>
    </w:rPr>
  </w:style>
  <w:style w:type="paragraph" w:styleId="Title">
    <w:name w:val="Title"/>
    <w:basedOn w:val="Normal"/>
    <w:next w:val="Normal"/>
    <w:link w:val="TitleChar"/>
    <w:uiPriority w:val="10"/>
    <w:qFormat/>
    <w:rsid w:val="00161A8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61A8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61A84"/>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161A8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161A84"/>
    <w:pPr>
      <w:spacing w:before="160"/>
      <w:jc w:val="center"/>
    </w:pPr>
    <w:rPr>
      <w:i/>
      <w:iCs/>
      <w:color w:val="404040" w:themeColor="text1" w:themeTint="BF"/>
    </w:rPr>
  </w:style>
  <w:style w:type="character" w:customStyle="1" w:styleId="QuoteChar">
    <w:name w:val="Quote Char"/>
    <w:basedOn w:val="DefaultParagraphFont"/>
    <w:link w:val="Quote"/>
    <w:uiPriority w:val="29"/>
    <w:rsid w:val="00161A84"/>
    <w:rPr>
      <w:i/>
      <w:iCs/>
      <w:color w:val="404040" w:themeColor="text1" w:themeTint="BF"/>
    </w:rPr>
  </w:style>
  <w:style w:type="paragraph" w:styleId="ListParagraph">
    <w:name w:val="List Paragraph"/>
    <w:basedOn w:val="Normal"/>
    <w:uiPriority w:val="34"/>
    <w:qFormat/>
    <w:rsid w:val="00161A84"/>
    <w:pPr>
      <w:ind w:left="720"/>
      <w:contextualSpacing/>
    </w:pPr>
  </w:style>
  <w:style w:type="character" w:styleId="IntenseEmphasis">
    <w:name w:val="Intense Emphasis"/>
    <w:basedOn w:val="DefaultParagraphFont"/>
    <w:uiPriority w:val="21"/>
    <w:qFormat/>
    <w:rsid w:val="00161A84"/>
    <w:rPr>
      <w:i/>
      <w:iCs/>
      <w:color w:val="0F4761" w:themeColor="accent1" w:themeShade="BF"/>
    </w:rPr>
  </w:style>
  <w:style w:type="paragraph" w:styleId="IntenseQuote">
    <w:name w:val="Intense Quote"/>
    <w:basedOn w:val="Normal"/>
    <w:next w:val="Normal"/>
    <w:link w:val="IntenseQuoteChar"/>
    <w:uiPriority w:val="30"/>
    <w:qFormat/>
    <w:rsid w:val="00161A84"/>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161A84"/>
    <w:rPr>
      <w:i/>
      <w:iCs/>
      <w:color w:val="0F4761" w:themeColor="accent1" w:themeShade="BF"/>
    </w:rPr>
  </w:style>
  <w:style w:type="character" w:styleId="IntenseReference">
    <w:name w:val="Intense Reference"/>
    <w:basedOn w:val="DefaultParagraphFont"/>
    <w:uiPriority w:val="32"/>
    <w:qFormat/>
    <w:rsid w:val="00161A84"/>
    <w:rPr>
      <w:b/>
      <w:bCs/>
      <w:smallCaps/>
      <w:color w:val="0F4761" w:themeColor="accent1" w:themeShade="BF"/>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1</Pages>
  <Words>2709</Words>
  <Characters>15444</Characters>
  <Application>Microsoft Office Word</Application>
  <DocSecurity>0</DocSecurity>
  <Lines>128</Lines>
  <Paragraphs>36</Paragraphs>
  <ScaleCrop>false</ScaleCrop>
  <Company/>
  <LinksUpToDate>false</LinksUpToDate>
  <CharactersWithSpaces>181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bin Pokhrel</dc:creator>
  <cp:keywords/>
  <dc:description/>
  <cp:lastModifiedBy>Rabin Pokhrel</cp:lastModifiedBy>
  <cp:revision>2</cp:revision>
  <dcterms:created xsi:type="dcterms:W3CDTF">2025-01-08T13:54:00Z</dcterms:created>
  <dcterms:modified xsi:type="dcterms:W3CDTF">2025-01-08T1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c94b4e2a496c0de3b86d425a1b77db7ea7d8ed80898e64e142d9a39162b13ab</vt:lpwstr>
  </property>
  <property fmtid="{D5CDD505-2E9C-101B-9397-08002B2CF9AE}" pid="3" name="MSIP_Label_defa4170-0d19-0005-0004-bc88714345d2_Enabled">
    <vt:lpwstr>true</vt:lpwstr>
  </property>
  <property fmtid="{D5CDD505-2E9C-101B-9397-08002B2CF9AE}" pid="4" name="MSIP_Label_defa4170-0d19-0005-0004-bc88714345d2_SetDate">
    <vt:lpwstr>2025-01-08T13:54:16Z</vt:lpwstr>
  </property>
  <property fmtid="{D5CDD505-2E9C-101B-9397-08002B2CF9AE}" pid="5" name="MSIP_Label_defa4170-0d19-0005-0004-bc88714345d2_Method">
    <vt:lpwstr>Standard</vt:lpwstr>
  </property>
  <property fmtid="{D5CDD505-2E9C-101B-9397-08002B2CF9AE}" pid="6" name="MSIP_Label_defa4170-0d19-0005-0004-bc88714345d2_Name">
    <vt:lpwstr>defa4170-0d19-0005-0004-bc88714345d2</vt:lpwstr>
  </property>
  <property fmtid="{D5CDD505-2E9C-101B-9397-08002B2CF9AE}" pid="7" name="MSIP_Label_defa4170-0d19-0005-0004-bc88714345d2_SiteId">
    <vt:lpwstr>30384fc5-4a49-4de1-aa53-25861d4e8633</vt:lpwstr>
  </property>
  <property fmtid="{D5CDD505-2E9C-101B-9397-08002B2CF9AE}" pid="8" name="MSIP_Label_defa4170-0d19-0005-0004-bc88714345d2_ActionId">
    <vt:lpwstr>f655c422-2755-4885-823d-5be062d31592</vt:lpwstr>
  </property>
  <property fmtid="{D5CDD505-2E9C-101B-9397-08002B2CF9AE}" pid="9" name="MSIP_Label_defa4170-0d19-0005-0004-bc88714345d2_ContentBits">
    <vt:lpwstr>0</vt:lpwstr>
  </property>
</Properties>
</file>